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4A9A1D82" w:rsidR="00A6624D" w:rsidRPr="00F03B4A" w:rsidRDefault="008504CC"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57965">
        <w:trPr>
          <w:trHeight w:val="270"/>
        </w:trPr>
        <w:tc>
          <w:tcPr>
            <w:tcW w:w="1620" w:type="dxa"/>
            <w:vMerge w:val="restart"/>
            <w:tcBorders>
              <w:top w:val="nil"/>
              <w:left w:val="nil"/>
              <w:bottom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1CA5AEB2" w:rsidR="00841E88" w:rsidRPr="00843880" w:rsidRDefault="00C401AA" w:rsidP="00FD5816">
            <w:pPr>
              <w:jc w:val="both"/>
              <w:rPr>
                <w:rFonts w:ascii="Calibri Light" w:hAnsi="Calibri Light" w:cs="Calibri Light"/>
                <w:sz w:val="22"/>
                <w:szCs w:val="22"/>
              </w:rPr>
            </w:pPr>
            <w:r>
              <w:rPr>
                <w:rFonts w:ascii="Calibri Light" w:hAnsi="Calibri Light" w:cs="Calibri Light"/>
                <w:sz w:val="22"/>
                <w:szCs w:val="22"/>
              </w:rPr>
              <w:t>Jan 19</w:t>
            </w:r>
            <w:r w:rsidR="001141C7">
              <w:rPr>
                <w:rFonts w:ascii="Calibri Light" w:hAnsi="Calibri Light" w:cs="Calibri Light"/>
                <w:sz w:val="22"/>
                <w:szCs w:val="22"/>
              </w:rPr>
              <w:t>, 202</w:t>
            </w:r>
            <w:r>
              <w:rPr>
                <w:rFonts w:ascii="Calibri Light" w:hAnsi="Calibri Light" w:cs="Calibri Light"/>
                <w:sz w:val="22"/>
                <w:szCs w:val="22"/>
              </w:rPr>
              <w:t>4</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5555163E"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 xml:space="preserve">:0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00357965">
        <w:trPr>
          <w:trHeight w:val="270"/>
        </w:trPr>
        <w:tc>
          <w:tcPr>
            <w:tcW w:w="1620" w:type="dxa"/>
            <w:vMerge/>
            <w:tcBorders>
              <w:top w:val="nil"/>
              <w:left w:val="nil"/>
              <w:bottom w:val="nil"/>
              <w:right w:val="single" w:sz="4" w:space="0" w:color="auto"/>
            </w:tcBorders>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tcBorders>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6FC27520" w14:textId="77777777" w:rsidR="005828A7" w:rsidRDefault="005828A7" w:rsidP="00E7566F">
      <w:pPr>
        <w:rPr>
          <w:rFonts w:asciiTheme="majorHAnsi" w:hAnsiTheme="majorHAnsi" w:cs="Tahoma"/>
          <w:b/>
          <w:sz w:val="22"/>
          <w:szCs w:val="22"/>
        </w:rPr>
      </w:pPr>
    </w:p>
    <w:p w14:paraId="2CAF56FA" w14:textId="0161ADB8" w:rsidR="005828A7" w:rsidRPr="00D0743A" w:rsidRDefault="005828A7" w:rsidP="00E7566F">
      <w:pPr>
        <w:rPr>
          <w:rFonts w:asciiTheme="majorHAnsi" w:hAnsiTheme="majorHAnsi" w:cs="Tahoma"/>
          <w:b/>
          <w:sz w:val="22"/>
          <w:szCs w:val="22"/>
        </w:rPr>
      </w:pPr>
      <w:r w:rsidRPr="00D0743A">
        <w:rPr>
          <w:rFonts w:asciiTheme="majorHAnsi" w:hAnsiTheme="majorHAnsi" w:cs="Tahoma"/>
          <w:b/>
          <w:sz w:val="22"/>
          <w:szCs w:val="22"/>
        </w:rPr>
        <w:t xml:space="preserve">LAND ACKNOWLEDGMENT: </w:t>
      </w:r>
    </w:p>
    <w:p w14:paraId="4A4B441E" w14:textId="2DD0B08F" w:rsidR="005828A7" w:rsidRDefault="005828A7" w:rsidP="00E7566F">
      <w:pPr>
        <w:rPr>
          <w:rFonts w:asciiTheme="majorHAnsi" w:hAnsiTheme="majorHAnsi" w:cs="Tahoma"/>
          <w:b/>
          <w:sz w:val="22"/>
          <w:szCs w:val="22"/>
        </w:rPr>
      </w:pPr>
      <w:r w:rsidRPr="00D0743A">
        <w:rPr>
          <w:rFonts w:ascii="Arial" w:hAnsi="Arial" w:cs="Arial"/>
          <w:color w:val="333333"/>
          <w:shd w:val="clear" w:color="auto" w:fill="FFFFFF"/>
        </w:rPr>
        <w:t xml:space="preserve">I would like to acknowledge that UBC’s Vancouver Point Grey campus is situated on the traditional, ancestral, </w:t>
      </w:r>
      <w:proofErr w:type="spellStart"/>
      <w:r w:rsidRPr="00D0743A">
        <w:rPr>
          <w:rFonts w:ascii="Arial" w:hAnsi="Arial" w:cs="Arial"/>
          <w:color w:val="333333"/>
          <w:shd w:val="clear" w:color="auto" w:fill="FFFFFF"/>
        </w:rPr>
        <w:t>unceded</w:t>
      </w:r>
      <w:proofErr w:type="spellEnd"/>
      <w:r w:rsidRPr="00D0743A">
        <w:rPr>
          <w:rFonts w:ascii="Arial" w:hAnsi="Arial" w:cs="Arial"/>
          <w:color w:val="333333"/>
          <w:shd w:val="clear" w:color="auto" w:fill="FFFFFF"/>
        </w:rPr>
        <w:t xml:space="preserve"> territory of the </w:t>
      </w:r>
      <w:proofErr w:type="spellStart"/>
      <w:r w:rsidRPr="00D0743A">
        <w:rPr>
          <w:rFonts w:ascii="Arial" w:hAnsi="Arial" w:cs="Arial"/>
          <w:color w:val="333333"/>
          <w:shd w:val="clear" w:color="auto" w:fill="FFFFFF"/>
        </w:rPr>
        <w:t>Musqueam</w:t>
      </w:r>
      <w:proofErr w:type="spellEnd"/>
      <w:r w:rsidRPr="00D0743A">
        <w:rPr>
          <w:rFonts w:ascii="Arial" w:hAnsi="Arial" w:cs="Arial"/>
          <w:color w:val="333333"/>
          <w:shd w:val="clear" w:color="auto" w:fill="FFFFFF"/>
        </w:rPr>
        <w:t xml:space="preserve"> people. I would also like to acknowledge that you are joining us today from many places, near and far, and acknowledge the traditional owners and caretakers of those lands.</w:t>
      </w:r>
    </w:p>
    <w:p w14:paraId="665DD2AC" w14:textId="77777777" w:rsidR="005828A7" w:rsidRDefault="005828A7" w:rsidP="00E7566F">
      <w:pPr>
        <w:rPr>
          <w:rFonts w:asciiTheme="majorHAnsi" w:hAnsiTheme="majorHAnsi" w:cs="Tahoma"/>
          <w:b/>
          <w:sz w:val="22"/>
          <w:szCs w:val="22"/>
        </w:rPr>
      </w:pPr>
    </w:p>
    <w:p w14:paraId="14F45BD5" w14:textId="3A122D3A"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lastRenderedPageBreak/>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793FFE2B" w:rsidR="00123BA7" w:rsidRPr="00843880" w:rsidRDefault="00EC2922"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82777F">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5EC88AFC" w:rsidR="00123BA7" w:rsidRPr="00843880" w:rsidRDefault="00EC2922"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EndPr/>
              <w:sdtContent>
                <w:r w:rsidR="0057650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EC2922"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095FA232" w:rsidR="00123BA7" w:rsidRDefault="0096642E" w:rsidP="00123BA7">
            <w:pPr>
              <w:rPr>
                <w:rFonts w:ascii="Calibri Light" w:eastAsia="MS Gothic" w:hAnsi="Calibri Light" w:cs="Calibri Light"/>
                <w:sz w:val="22"/>
                <w:szCs w:val="22"/>
              </w:rPr>
            </w:pPr>
            <w:r>
              <w:rPr>
                <w:rFonts w:ascii="Calibri Light" w:eastAsia="MS Gothic" w:hAnsi="Calibri Light" w:cs="Calibri Light"/>
                <w:sz w:val="22"/>
                <w:szCs w:val="22"/>
              </w:rPr>
              <w:t>Alan Lee</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43D5F8B8" w:rsidR="00123BA7" w:rsidRPr="00843880" w:rsidRDefault="00EC2922"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EndPr/>
              <w:sdtContent>
                <w:r w:rsidR="0082777F">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02AC7C3F" w:rsidR="00123BA7" w:rsidRPr="00843880" w:rsidRDefault="00EC2922"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EndPr/>
              <w:sdtContent>
                <w:r w:rsidR="00BC071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4A45171D" w:rsidR="00123BA7" w:rsidRPr="00843880" w:rsidRDefault="00EC2922"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3A32B38D" w:rsidR="00123BA7" w:rsidRPr="00843880" w:rsidRDefault="00EC2922"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EndPr/>
              <w:sdtContent>
                <w:r w:rsidR="0082777F">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779E2060" w:rsidR="00123BA7" w:rsidRPr="00843880" w:rsidRDefault="00EC2922"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05D69ED" w:rsidR="00123BA7" w:rsidRPr="00843880" w:rsidRDefault="00EC2922"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20D1">
                  <w:rPr>
                    <w:rFonts w:ascii="MS Gothic" w:eastAsia="MS Gothic" w:hAnsi="MS Gothic" w:cs="Calibri Light" w:hint="eastAsia"/>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2DC77230" w:rsidR="00123BA7" w:rsidRPr="00843880" w:rsidRDefault="00EC2922"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82777F">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7790C5A" w:rsidR="00123BA7" w:rsidRPr="00843880" w:rsidRDefault="00EC2922"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44B123C2" w:rsidR="00123BA7" w:rsidRPr="00843880" w:rsidRDefault="00EC2922"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EndPr/>
              <w:sdtContent>
                <w:r w:rsidR="00C37A4F">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28AA4324" w:rsidR="00AD7AC0" w:rsidRPr="00843880" w:rsidRDefault="00EC2922"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EndPr/>
              <w:sdtContent>
                <w:r w:rsidR="0082777F">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70A23FFB" w:rsidR="00AD7AC0" w:rsidRPr="00496E69" w:rsidRDefault="00EC2922"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F50651">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EC2922"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2D7DCD77" w:rsidR="000F4A7A" w:rsidRPr="000F4A7A" w:rsidRDefault="00EC2922"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EndPr/>
              <w:sdtContent>
                <w:r w:rsidR="00B8695A">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41614A1E" w:rsidR="000F4A7A" w:rsidRPr="000F4A7A" w:rsidRDefault="00EC2922"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1"/>
                  <w14:checkedState w14:val="00FE" w14:font="Wingdings"/>
                  <w14:uncheckedState w14:val="2610" w14:font="MS Gothic"/>
                </w14:checkbox>
              </w:sdtPr>
              <w:sdtEndPr/>
              <w:sdtContent>
                <w:r w:rsidR="0082777F">
                  <w:rPr>
                    <w:rFonts w:ascii="Calibri Light" w:hAnsi="Calibri Light" w:cs="Calibri Light"/>
                    <w:color w:val="000000"/>
                    <w:sz w:val="20"/>
                    <w:szCs w:val="20"/>
                    <w:shd w:val="clear" w:color="auto" w:fill="D9D9D9"/>
                    <w:lang w:val="en-CA"/>
                  </w:rPr>
                  <w:sym w:font="Wingdings" w:char="F0FE"/>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48D8D9A1" w:rsidR="000F4A7A" w:rsidRPr="000F4A7A" w:rsidRDefault="00EC2922"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EndPr/>
              <w:sdtContent>
                <w:r w:rsidR="00FD5E05">
                  <w:rPr>
                    <w:rFonts w:ascii="MS Gothic" w:eastAsia="MS Gothic" w:hAnsi="MS Gothic" w:cs="Calibri Light" w:hint="eastAsia"/>
                    <w:color w:val="000000" w:themeColor="text1"/>
                    <w:sz w:val="20"/>
                    <w:szCs w:val="20"/>
                    <w:shd w:val="clear" w:color="auto" w:fill="D9D9D9"/>
                    <w:lang w:val="en-CA"/>
                  </w:rPr>
                  <w:t>☐</w:t>
                </w:r>
              </w:sdtContent>
            </w:sdt>
          </w:p>
        </w:tc>
      </w:tr>
      <w:tr w:rsidR="0096642E" w:rsidRPr="00843880" w14:paraId="35999080" w14:textId="77777777" w:rsidTr="00593DB6">
        <w:trPr>
          <w:tblHeader/>
        </w:trPr>
        <w:tc>
          <w:tcPr>
            <w:tcW w:w="4878" w:type="dxa"/>
            <w:shd w:val="clear" w:color="auto" w:fill="auto"/>
            <w:vAlign w:val="center"/>
          </w:tcPr>
          <w:p w14:paraId="216D9E88" w14:textId="77777777" w:rsidR="0096642E" w:rsidRPr="00843880" w:rsidRDefault="0096642E" w:rsidP="00593DB6">
            <w:pPr>
              <w:rPr>
                <w:rFonts w:ascii="Calibri Light" w:eastAsia="MS Gothic" w:hAnsi="Calibri Light" w:cs="Calibri Light"/>
                <w:sz w:val="22"/>
                <w:szCs w:val="22"/>
              </w:rPr>
            </w:pPr>
            <w:r>
              <w:rPr>
                <w:rFonts w:ascii="Calibri Light" w:eastAsia="MS Gothic" w:hAnsi="Calibri Light" w:cs="Calibri Light"/>
                <w:sz w:val="22"/>
                <w:szCs w:val="22"/>
              </w:rPr>
              <w:t>Jack Edgar</w:t>
            </w:r>
          </w:p>
        </w:tc>
        <w:tc>
          <w:tcPr>
            <w:tcW w:w="3960" w:type="dxa"/>
            <w:shd w:val="clear" w:color="auto" w:fill="auto"/>
            <w:vAlign w:val="center"/>
          </w:tcPr>
          <w:p w14:paraId="05678527" w14:textId="77777777" w:rsidR="0096642E" w:rsidRPr="00843880" w:rsidRDefault="0096642E" w:rsidP="00593DB6">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6F6BD00E" w14:textId="5532C654" w:rsidR="0096642E" w:rsidRPr="00843880" w:rsidRDefault="00EC2922" w:rsidP="00593DB6">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60A311CAB44841CBB3CA3F23EF0711B2"/>
                </w:placeholder>
                <w14:checkbox>
                  <w14:checked w14:val="0"/>
                  <w14:checkedState w14:val="00FE" w14:font="Wingdings"/>
                  <w14:uncheckedState w14:val="2610" w14:font="MS Gothic"/>
                </w14:checkbox>
              </w:sdtPr>
              <w:sdtEndPr/>
              <w:sdtContent>
                <w:r w:rsidR="00BF072F">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16198D58" w14:textId="4C390FA8" w:rsidR="0096642E" w:rsidRPr="00843880" w:rsidRDefault="00EC2922"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FD5E05">
                  <w:rPr>
                    <w:rFonts w:ascii="MS Gothic" w:eastAsia="MS Gothic" w:hAnsi="MS Gothic" w:cs="Calibri Light" w:hint="eastAsia"/>
                    <w:color w:val="000000"/>
                    <w:sz w:val="20"/>
                    <w:szCs w:val="20"/>
                    <w:shd w:val="clear" w:color="auto" w:fill="D9D9D9"/>
                    <w:lang w:val="en-CA"/>
                  </w:rPr>
                  <w:t>☐</w:t>
                </w:r>
              </w:sdtContent>
            </w:sdt>
          </w:p>
        </w:tc>
        <w:tc>
          <w:tcPr>
            <w:tcW w:w="1445" w:type="dxa"/>
          </w:tcPr>
          <w:p w14:paraId="6D501DF1" w14:textId="53EB7191" w:rsidR="0096642E" w:rsidRPr="00843880" w:rsidRDefault="00EC2922"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1"/>
                  <w14:checkedState w14:val="00FE" w14:font="Wingdings"/>
                  <w14:uncheckedState w14:val="2610" w14:font="MS Gothic"/>
                </w14:checkbox>
              </w:sdtPr>
              <w:sdtEndPr/>
              <w:sdtContent>
                <w:r w:rsidR="00563458">
                  <w:rPr>
                    <w:rFonts w:ascii="Calibri Light" w:hAnsi="Calibri Light" w:cs="Calibri Light"/>
                    <w:color w:val="000000"/>
                    <w:sz w:val="20"/>
                    <w:szCs w:val="20"/>
                    <w:shd w:val="clear" w:color="auto" w:fill="D9D9D9"/>
                    <w:lang w:val="en-CA"/>
                  </w:rPr>
                  <w:sym w:font="Wingdings" w:char="F0FE"/>
                </w:r>
              </w:sdtContent>
            </w:sdt>
          </w:p>
        </w:tc>
      </w:tr>
      <w:tr w:rsidR="006E641C" w:rsidRPr="00843880" w14:paraId="36267AC9" w14:textId="77777777" w:rsidTr="006F39C9">
        <w:trPr>
          <w:tblHeader/>
        </w:trPr>
        <w:tc>
          <w:tcPr>
            <w:tcW w:w="4878" w:type="dxa"/>
            <w:shd w:val="clear" w:color="auto" w:fill="auto"/>
            <w:vAlign w:val="center"/>
          </w:tcPr>
          <w:p w14:paraId="1A2E54F9" w14:textId="77777777" w:rsidR="006E641C" w:rsidRDefault="006E641C" w:rsidP="006F39C9">
            <w:pPr>
              <w:rPr>
                <w:rFonts w:ascii="Calibri Light" w:eastAsia="MS Gothic" w:hAnsi="Calibri Light" w:cs="Calibri Light"/>
                <w:sz w:val="22"/>
                <w:szCs w:val="22"/>
              </w:rPr>
            </w:pPr>
            <w:r>
              <w:rPr>
                <w:rFonts w:ascii="Calibri Light" w:eastAsia="MS Gothic" w:hAnsi="Calibri Light" w:cs="Calibri Light"/>
                <w:sz w:val="22"/>
                <w:szCs w:val="22"/>
              </w:rPr>
              <w:t>Peter Kalynyak</w:t>
            </w:r>
          </w:p>
        </w:tc>
        <w:tc>
          <w:tcPr>
            <w:tcW w:w="3960" w:type="dxa"/>
            <w:shd w:val="clear" w:color="auto" w:fill="auto"/>
            <w:vAlign w:val="center"/>
          </w:tcPr>
          <w:p w14:paraId="7E7E97F7" w14:textId="77777777" w:rsidR="006E641C" w:rsidRDefault="006E641C" w:rsidP="006F39C9">
            <w:pPr>
              <w:rPr>
                <w:rFonts w:ascii="Calibri Light" w:hAnsi="Calibri Light" w:cs="Calibri Light"/>
                <w:sz w:val="22"/>
                <w:szCs w:val="22"/>
              </w:rPr>
            </w:pPr>
            <w:r>
              <w:rPr>
                <w:rFonts w:ascii="Calibri Light" w:hAnsi="Calibri Light" w:cs="Calibri Light"/>
                <w:sz w:val="22"/>
                <w:szCs w:val="22"/>
              </w:rPr>
              <w:t>MCML/Plant Care</w:t>
            </w:r>
          </w:p>
        </w:tc>
        <w:tc>
          <w:tcPr>
            <w:tcW w:w="1260" w:type="dxa"/>
          </w:tcPr>
          <w:p w14:paraId="5998D1D2" w14:textId="1EA89A95" w:rsidR="006E641C" w:rsidRDefault="00EC2922" w:rsidP="006F39C9">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27230788"/>
                <w:placeholder>
                  <w:docPart w:val="B86C47032E3642158C4BF572E36F0243"/>
                </w:placeholder>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56B63F21" w14:textId="2D9B7E96" w:rsidR="006E641C" w:rsidRDefault="00EC2922"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99409487"/>
                <w14:checkbox>
                  <w14:checked w14:val="1"/>
                  <w14:checkedState w14:val="00FE" w14:font="Wingdings"/>
                  <w14:uncheckedState w14:val="2610" w14:font="MS Gothic"/>
                </w14:checkbox>
              </w:sdtPr>
              <w:sdtEndPr/>
              <w:sdtContent>
                <w:r w:rsidR="0082777F">
                  <w:rPr>
                    <w:rFonts w:ascii="Calibri Light" w:hAnsi="Calibri Light" w:cs="Calibri Light"/>
                    <w:color w:val="000000"/>
                    <w:sz w:val="20"/>
                    <w:szCs w:val="20"/>
                    <w:shd w:val="clear" w:color="auto" w:fill="D9D9D9"/>
                    <w:lang w:val="en-CA"/>
                  </w:rPr>
                  <w:sym w:font="Wingdings" w:char="F0FE"/>
                </w:r>
              </w:sdtContent>
            </w:sdt>
          </w:p>
        </w:tc>
        <w:tc>
          <w:tcPr>
            <w:tcW w:w="1445" w:type="dxa"/>
          </w:tcPr>
          <w:p w14:paraId="28A0A6A9" w14:textId="3D6AC991" w:rsidR="006E641C" w:rsidRDefault="00EC2922"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83724754"/>
                <w14:checkbox>
                  <w14:checked w14:val="0"/>
                  <w14:checkedState w14:val="00FE" w14:font="Wingdings"/>
                  <w14:uncheckedState w14:val="2610" w14:font="MS Gothic"/>
                </w14:checkbox>
              </w:sdtPr>
              <w:sdtEndPr/>
              <w:sdtContent>
                <w:r w:rsidR="00B8695A">
                  <w:rPr>
                    <w:rFonts w:ascii="MS Gothic" w:eastAsia="MS Gothic" w:hAnsi="MS Gothic" w:cs="Calibri Light" w:hint="eastAsia"/>
                    <w:color w:val="000000"/>
                    <w:sz w:val="20"/>
                    <w:szCs w:val="20"/>
                    <w:shd w:val="clear" w:color="auto" w:fill="D9D9D9"/>
                    <w:lang w:val="en-CA"/>
                  </w:rPr>
                  <w:t>☐</w:t>
                </w:r>
              </w:sdtContent>
            </w:sdt>
          </w:p>
        </w:tc>
      </w:tr>
      <w:tr w:rsidR="008504CC" w:rsidRPr="00F6158E" w14:paraId="2E545886" w14:textId="77777777" w:rsidTr="00DF7A16">
        <w:trPr>
          <w:trHeight w:val="233"/>
          <w:tblHeader/>
        </w:trPr>
        <w:tc>
          <w:tcPr>
            <w:tcW w:w="4878" w:type="dxa"/>
            <w:shd w:val="clear" w:color="auto" w:fill="auto"/>
            <w:vAlign w:val="center"/>
          </w:tcPr>
          <w:p w14:paraId="56E1B18D" w14:textId="69830186" w:rsidR="008504CC" w:rsidRPr="008504CC" w:rsidRDefault="008504CC" w:rsidP="008504CC">
            <w:pPr>
              <w:rPr>
                <w:rFonts w:asciiTheme="majorHAnsi" w:hAnsiTheme="majorHAnsi" w:cs="Tahoma"/>
                <w:color w:val="0C2344"/>
                <w:sz w:val="22"/>
                <w:szCs w:val="22"/>
              </w:rPr>
            </w:pPr>
            <w:r w:rsidRPr="008504CC">
              <w:rPr>
                <w:rFonts w:asciiTheme="majorHAnsi" w:hAnsiTheme="majorHAnsi" w:cs="Tahoma"/>
                <w:color w:val="0C2344"/>
                <w:sz w:val="22"/>
                <w:szCs w:val="22"/>
              </w:rPr>
              <w:t>Samuel H.</w:t>
            </w:r>
          </w:p>
        </w:tc>
        <w:tc>
          <w:tcPr>
            <w:tcW w:w="3960" w:type="dxa"/>
            <w:shd w:val="clear" w:color="auto" w:fill="auto"/>
            <w:vAlign w:val="center"/>
          </w:tcPr>
          <w:p w14:paraId="2B656031" w14:textId="77777777" w:rsidR="008504CC" w:rsidRPr="00F6158E" w:rsidRDefault="008504CC" w:rsidP="008504CC">
            <w:pPr>
              <w:jc w:val="center"/>
              <w:rPr>
                <w:rFonts w:asciiTheme="majorHAnsi" w:hAnsiTheme="majorHAnsi" w:cs="Tahoma"/>
                <w:b/>
                <w:color w:val="0C2344"/>
                <w:sz w:val="22"/>
                <w:szCs w:val="22"/>
              </w:rPr>
            </w:pPr>
          </w:p>
        </w:tc>
        <w:tc>
          <w:tcPr>
            <w:tcW w:w="1260" w:type="dxa"/>
            <w:shd w:val="clear" w:color="auto" w:fill="auto"/>
          </w:tcPr>
          <w:p w14:paraId="6B27F5D7" w14:textId="60690EE7" w:rsidR="008504CC" w:rsidRPr="00F6158E" w:rsidRDefault="00EC2922" w:rsidP="008504CC">
            <w:pPr>
              <w:jc w:val="center"/>
              <w:rPr>
                <w:rFonts w:asciiTheme="majorHAnsi" w:hAnsiTheme="majorHAnsi" w:cs="Tahoma"/>
                <w:b/>
                <w:color w:val="0C2344"/>
                <w:sz w:val="22"/>
                <w:szCs w:val="22"/>
              </w:rPr>
            </w:pPr>
            <w:sdt>
              <w:sdtPr>
                <w:rPr>
                  <w:rFonts w:ascii="Calibri Light" w:hAnsi="Calibri Light" w:cs="Calibri Light"/>
                  <w:color w:val="000000" w:themeColor="text1"/>
                  <w:sz w:val="20"/>
                  <w:szCs w:val="20"/>
                  <w:shd w:val="clear" w:color="auto" w:fill="D9D9D9"/>
                  <w:lang w:val="en-CA"/>
                </w:rPr>
                <w:id w:val="-1931885708"/>
                <w:placeholder>
                  <w:docPart w:val="81C4DAAE27434A3F8D2D09FB17E9B782"/>
                </w:placeholder>
                <w14:checkbox>
                  <w14:checked w14:val="1"/>
                  <w14:checkedState w14:val="00FE" w14:font="Wingdings"/>
                  <w14:uncheckedState w14:val="2610" w14:font="MS Gothic"/>
                </w14:checkbox>
              </w:sdtPr>
              <w:sdtEndPr/>
              <w:sdtContent>
                <w:r w:rsidR="0082777F">
                  <w:rPr>
                    <w:rFonts w:ascii="Calibri Light" w:hAnsi="Calibri Light" w:cs="Calibri Light"/>
                    <w:color w:val="000000" w:themeColor="text1"/>
                    <w:sz w:val="20"/>
                    <w:szCs w:val="20"/>
                    <w:shd w:val="clear" w:color="auto" w:fill="D9D9D9"/>
                    <w:lang w:val="en-CA"/>
                  </w:rPr>
                  <w:sym w:font="Wingdings" w:char="F0FE"/>
                </w:r>
              </w:sdtContent>
            </w:sdt>
          </w:p>
        </w:tc>
        <w:tc>
          <w:tcPr>
            <w:tcW w:w="1350" w:type="dxa"/>
            <w:shd w:val="clear" w:color="auto" w:fill="auto"/>
          </w:tcPr>
          <w:p w14:paraId="770F223A" w14:textId="341F807C" w:rsidR="008504CC" w:rsidRPr="00F6158E" w:rsidRDefault="00EC2922" w:rsidP="008504CC">
            <w:pPr>
              <w:jc w:val="center"/>
              <w:rPr>
                <w:rFonts w:asciiTheme="majorHAnsi" w:hAnsiTheme="majorHAnsi" w:cs="Tahoma"/>
                <w:b/>
                <w:color w:val="0C2344"/>
                <w:sz w:val="22"/>
                <w:szCs w:val="22"/>
              </w:rPr>
            </w:pPr>
            <w:sdt>
              <w:sdtPr>
                <w:rPr>
                  <w:rFonts w:ascii="Calibri Light" w:hAnsi="Calibri Light" w:cs="Calibri Light"/>
                  <w:color w:val="000000"/>
                  <w:sz w:val="20"/>
                  <w:szCs w:val="20"/>
                  <w:shd w:val="clear" w:color="auto" w:fill="D9D9D9"/>
                  <w:lang w:val="en-CA"/>
                </w:rPr>
                <w:id w:val="-1542667322"/>
                <w14:checkbox>
                  <w14:checked w14:val="0"/>
                  <w14:checkedState w14:val="00FE" w14:font="Wingdings"/>
                  <w14:uncheckedState w14:val="2610" w14:font="MS Gothic"/>
                </w14:checkbox>
              </w:sdtPr>
              <w:sdtEndPr/>
              <w:sdtContent>
                <w:r w:rsidR="00BF072F">
                  <w:rPr>
                    <w:rFonts w:ascii="MS Gothic" w:eastAsia="MS Gothic" w:hAnsi="MS Gothic" w:cs="Calibri Light" w:hint="eastAsia"/>
                    <w:color w:val="000000"/>
                    <w:sz w:val="20"/>
                    <w:szCs w:val="20"/>
                    <w:shd w:val="clear" w:color="auto" w:fill="D9D9D9"/>
                    <w:lang w:val="en-CA"/>
                  </w:rPr>
                  <w:t>☐</w:t>
                </w:r>
              </w:sdtContent>
            </w:sdt>
          </w:p>
        </w:tc>
        <w:tc>
          <w:tcPr>
            <w:tcW w:w="1445" w:type="dxa"/>
            <w:shd w:val="clear" w:color="auto" w:fill="auto"/>
          </w:tcPr>
          <w:p w14:paraId="1AA10548" w14:textId="274603A2" w:rsidR="008504CC" w:rsidRPr="00F6158E" w:rsidRDefault="00EC2922" w:rsidP="008504CC">
            <w:pPr>
              <w:jc w:val="center"/>
              <w:rPr>
                <w:rFonts w:asciiTheme="majorHAnsi" w:hAnsiTheme="majorHAnsi" w:cs="Tahoma"/>
                <w:b/>
                <w:color w:val="0C2344"/>
                <w:sz w:val="22"/>
                <w:szCs w:val="22"/>
              </w:rPr>
            </w:pPr>
            <w:sdt>
              <w:sdtPr>
                <w:rPr>
                  <w:rFonts w:ascii="Calibri Light" w:hAnsi="Calibri Light" w:cs="Calibri Light"/>
                  <w:color w:val="000000"/>
                  <w:sz w:val="20"/>
                  <w:szCs w:val="20"/>
                  <w:shd w:val="clear" w:color="auto" w:fill="D9D9D9"/>
                  <w:lang w:val="en-CA"/>
                </w:rPr>
                <w:id w:val="-590629138"/>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r>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4F97A22D" w:rsidR="009F5671" w:rsidRPr="00843880" w:rsidRDefault="00EC2922"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EndPr/>
              <w:sdtContent>
                <w:r w:rsidR="0082777F">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1936A317" w:rsidR="009F5671" w:rsidRPr="00843880" w:rsidRDefault="00EC2922"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BC0715">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EC2922"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8504CC" w:rsidRPr="00843880" w14:paraId="536155E6" w14:textId="77777777" w:rsidTr="3DDF6BA1">
        <w:trPr>
          <w:tblHeader/>
        </w:trPr>
        <w:tc>
          <w:tcPr>
            <w:tcW w:w="4878" w:type="dxa"/>
            <w:shd w:val="clear" w:color="auto" w:fill="auto"/>
            <w:vAlign w:val="center"/>
          </w:tcPr>
          <w:p w14:paraId="0A212B25" w14:textId="1ADCD1AA" w:rsidR="008504CC" w:rsidRDefault="00E326B4" w:rsidP="008504CC">
            <w:pPr>
              <w:rPr>
                <w:rFonts w:ascii="Calibri Light" w:eastAsia="MS Gothic" w:hAnsi="Calibri Light" w:cs="Calibri Light"/>
                <w:sz w:val="22"/>
                <w:szCs w:val="22"/>
              </w:rPr>
            </w:pPr>
            <w:r>
              <w:rPr>
                <w:rFonts w:ascii="Calibri Light" w:eastAsia="MS Gothic" w:hAnsi="Calibri Light" w:cs="Calibri Light"/>
                <w:sz w:val="22"/>
                <w:szCs w:val="22"/>
              </w:rPr>
              <w:t>Melina Biron</w:t>
            </w:r>
          </w:p>
        </w:tc>
        <w:tc>
          <w:tcPr>
            <w:tcW w:w="3960" w:type="dxa"/>
            <w:shd w:val="clear" w:color="auto" w:fill="auto"/>
            <w:vAlign w:val="center"/>
          </w:tcPr>
          <w:p w14:paraId="3580DF31" w14:textId="686A3590" w:rsidR="008504CC" w:rsidRDefault="00E326B4" w:rsidP="008504CC">
            <w:pPr>
              <w:rPr>
                <w:rFonts w:ascii="Calibri Light" w:hAnsi="Calibri Light" w:cs="Calibri Light"/>
                <w:sz w:val="22"/>
                <w:szCs w:val="22"/>
              </w:rPr>
            </w:pPr>
            <w:r>
              <w:rPr>
                <w:rFonts w:ascii="Calibri Light" w:hAnsi="Calibri Light" w:cs="Calibri Light"/>
                <w:sz w:val="22"/>
                <w:szCs w:val="22"/>
              </w:rPr>
              <w:t>Plant Care</w:t>
            </w:r>
          </w:p>
        </w:tc>
        <w:tc>
          <w:tcPr>
            <w:tcW w:w="1260" w:type="dxa"/>
          </w:tcPr>
          <w:p w14:paraId="2BFF2FD9" w14:textId="17659CCD" w:rsidR="008504CC" w:rsidRDefault="00EC2922" w:rsidP="008504CC">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2066376030"/>
                <w:placeholder>
                  <w:docPart w:val="099FB08AC89B40B1B991F0BEA081CE24"/>
                </w:placeholder>
                <w14:checkbox>
                  <w14:checked w14:val="0"/>
                  <w14:checkedState w14:val="00FE" w14:font="Wingdings"/>
                  <w14:uncheckedState w14:val="2610" w14:font="MS Gothic"/>
                </w14:checkbox>
              </w:sdtPr>
              <w:sdtEndPr/>
              <w:sdtContent>
                <w:r w:rsidR="00BF072F">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77DB5186" w14:textId="27F1B28B" w:rsidR="008504CC" w:rsidRDefault="00EC2922"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79794437"/>
                <w14:checkbox>
                  <w14:checked w14:val="1"/>
                  <w14:checkedState w14:val="00FE" w14:font="Wingdings"/>
                  <w14:uncheckedState w14:val="2610" w14:font="MS Gothic"/>
                </w14:checkbox>
              </w:sdtPr>
              <w:sdtEndPr/>
              <w:sdtContent>
                <w:r w:rsidR="0082777F">
                  <w:rPr>
                    <w:rFonts w:ascii="Calibri Light" w:hAnsi="Calibri Light" w:cs="Calibri Light"/>
                    <w:color w:val="000000"/>
                    <w:sz w:val="20"/>
                    <w:szCs w:val="20"/>
                    <w:shd w:val="clear" w:color="auto" w:fill="D9D9D9"/>
                    <w:lang w:val="en-CA"/>
                  </w:rPr>
                  <w:sym w:font="Wingdings" w:char="F0FE"/>
                </w:r>
              </w:sdtContent>
            </w:sdt>
          </w:p>
        </w:tc>
        <w:tc>
          <w:tcPr>
            <w:tcW w:w="1445" w:type="dxa"/>
          </w:tcPr>
          <w:p w14:paraId="33D37CA3" w14:textId="06B4C6F6" w:rsidR="008504CC" w:rsidRDefault="00EC2922"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692831476"/>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59D09008"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EndPr/>
        <w:sdtContent>
          <w:r w:rsidR="00941FB3">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themeColor="text1"/>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sdtContent>
          <w:r w:rsidR="009D17D5">
            <w:rPr>
              <w:rFonts w:ascii="MS Gothic" w:eastAsia="MS Gothic" w:hAnsi="MS Gothic" w:cs="Calibri Light" w:hint="eastAsia"/>
              <w:color w:val="000000" w:themeColor="text1"/>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144515" w:rsidRPr="00F6158E" w14:paraId="4340A70B" w14:textId="77777777" w:rsidTr="005213CF">
        <w:tc>
          <w:tcPr>
            <w:tcW w:w="1435" w:type="dxa"/>
            <w:shd w:val="clear" w:color="auto" w:fill="auto"/>
            <w:vAlign w:val="center"/>
          </w:tcPr>
          <w:p w14:paraId="496264F7" w14:textId="6D558130" w:rsidR="00144515" w:rsidRPr="00144515" w:rsidRDefault="00144515" w:rsidP="00D607D9">
            <w:pPr>
              <w:jc w:val="center"/>
              <w:rPr>
                <w:rFonts w:asciiTheme="majorHAnsi" w:hAnsiTheme="majorHAnsi" w:cs="Tahoma"/>
                <w:color w:val="000000" w:themeColor="text1"/>
                <w:sz w:val="22"/>
                <w:szCs w:val="22"/>
              </w:rPr>
            </w:pPr>
          </w:p>
        </w:tc>
        <w:tc>
          <w:tcPr>
            <w:tcW w:w="900" w:type="dxa"/>
            <w:shd w:val="clear" w:color="auto" w:fill="auto"/>
            <w:vAlign w:val="center"/>
          </w:tcPr>
          <w:p w14:paraId="5EC844C0" w14:textId="2B621893" w:rsidR="00144515" w:rsidRPr="00144515" w:rsidRDefault="00144515" w:rsidP="00D607D9">
            <w:pPr>
              <w:jc w:val="center"/>
              <w:rPr>
                <w:rFonts w:asciiTheme="majorHAnsi" w:hAnsiTheme="majorHAnsi" w:cs="Tahoma"/>
                <w:color w:val="0C2344"/>
                <w:sz w:val="22"/>
                <w:szCs w:val="22"/>
              </w:rPr>
            </w:pPr>
          </w:p>
        </w:tc>
        <w:tc>
          <w:tcPr>
            <w:tcW w:w="1440" w:type="dxa"/>
            <w:shd w:val="clear" w:color="auto" w:fill="auto"/>
            <w:vAlign w:val="center"/>
          </w:tcPr>
          <w:p w14:paraId="44025E9B" w14:textId="313DD005" w:rsidR="00144515" w:rsidRPr="00144515" w:rsidRDefault="00144515" w:rsidP="00D607D9">
            <w:pPr>
              <w:jc w:val="center"/>
              <w:rPr>
                <w:rFonts w:asciiTheme="majorHAnsi" w:hAnsiTheme="majorHAnsi" w:cs="Tahoma"/>
                <w:color w:val="0C2344"/>
                <w:sz w:val="22"/>
                <w:szCs w:val="22"/>
              </w:rPr>
            </w:pPr>
          </w:p>
        </w:tc>
        <w:tc>
          <w:tcPr>
            <w:tcW w:w="5603" w:type="dxa"/>
            <w:shd w:val="clear" w:color="auto" w:fill="auto"/>
            <w:vAlign w:val="center"/>
          </w:tcPr>
          <w:p w14:paraId="29F42685" w14:textId="715050EF" w:rsidR="00144515" w:rsidRPr="00144515" w:rsidRDefault="00144515" w:rsidP="00D607D9">
            <w:pPr>
              <w:jc w:val="center"/>
              <w:rPr>
                <w:rFonts w:asciiTheme="majorHAnsi" w:hAnsiTheme="majorHAnsi" w:cs="Tahoma"/>
                <w:color w:val="0C2344"/>
                <w:sz w:val="22"/>
                <w:szCs w:val="22"/>
              </w:rPr>
            </w:pPr>
          </w:p>
        </w:tc>
        <w:tc>
          <w:tcPr>
            <w:tcW w:w="1080" w:type="dxa"/>
            <w:shd w:val="clear" w:color="auto" w:fill="auto"/>
            <w:vAlign w:val="center"/>
          </w:tcPr>
          <w:p w14:paraId="1676775D" w14:textId="5F0581C5" w:rsidR="00144515" w:rsidRPr="00144515" w:rsidRDefault="00144515" w:rsidP="00D607D9">
            <w:pPr>
              <w:jc w:val="center"/>
              <w:rPr>
                <w:rFonts w:asciiTheme="majorHAnsi" w:hAnsiTheme="majorHAnsi" w:cs="Tahoma"/>
                <w:color w:val="0C2344"/>
                <w:sz w:val="22"/>
                <w:szCs w:val="22"/>
              </w:rPr>
            </w:pPr>
          </w:p>
        </w:tc>
        <w:tc>
          <w:tcPr>
            <w:tcW w:w="1417" w:type="dxa"/>
            <w:shd w:val="clear" w:color="auto" w:fill="auto"/>
            <w:vAlign w:val="center"/>
          </w:tcPr>
          <w:p w14:paraId="59CDE35B" w14:textId="70B4B15F" w:rsidR="00144515" w:rsidRPr="00144515" w:rsidRDefault="00144515" w:rsidP="00D607D9">
            <w:pPr>
              <w:jc w:val="center"/>
              <w:rPr>
                <w:rFonts w:asciiTheme="majorHAnsi" w:hAnsiTheme="majorHAnsi" w:cs="Tahoma"/>
                <w:color w:val="0C2344"/>
                <w:sz w:val="22"/>
                <w:szCs w:val="22"/>
              </w:rPr>
            </w:pPr>
          </w:p>
        </w:tc>
        <w:tc>
          <w:tcPr>
            <w:tcW w:w="990" w:type="dxa"/>
            <w:shd w:val="clear" w:color="auto" w:fill="auto"/>
            <w:vAlign w:val="center"/>
          </w:tcPr>
          <w:p w14:paraId="4A97F938" w14:textId="7F6F6CFA" w:rsidR="00144515" w:rsidRPr="00144515" w:rsidRDefault="00144515" w:rsidP="00D607D9">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1080"/>
        <w:gridCol w:w="180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lastRenderedPageBreak/>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3AE5804A" w14:textId="0A85543E" w:rsidR="001220D1" w:rsidRDefault="00022E2F" w:rsidP="001220D1">
            <w:pPr>
              <w:tabs>
                <w:tab w:val="left" w:pos="3570"/>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3741E4">
              <w:rPr>
                <w:rFonts w:ascii="Calibri Light" w:hAnsi="Calibri Light" w:cs="Calibri Light"/>
                <w:b/>
                <w:sz w:val="22"/>
                <w:szCs w:val="22"/>
              </w:rPr>
              <w:t>Decemb</w:t>
            </w:r>
            <w:r w:rsidR="00682884">
              <w:rPr>
                <w:rFonts w:ascii="Calibri Light" w:hAnsi="Calibri Light" w:cs="Calibri Light"/>
                <w:b/>
                <w:sz w:val="22"/>
                <w:szCs w:val="22"/>
              </w:rPr>
              <w:t>er</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D965ED">
              <w:rPr>
                <w:rFonts w:ascii="Calibri Light" w:hAnsi="Calibri Light" w:cs="Calibri Light"/>
                <w:b/>
                <w:sz w:val="22"/>
                <w:szCs w:val="22"/>
              </w:rPr>
              <w:t xml:space="preserve">192/194 (IC/LF/AJ), </w:t>
            </w:r>
            <w:r w:rsidR="00DF7A16">
              <w:rPr>
                <w:rFonts w:ascii="Calibri Light" w:hAnsi="Calibri Light" w:cs="Calibri Light"/>
                <w:b/>
                <w:sz w:val="22"/>
                <w:szCs w:val="22"/>
              </w:rPr>
              <w:t>MCML 66 (IC),</w:t>
            </w:r>
            <w:r w:rsidR="001220D1">
              <w:rPr>
                <w:rFonts w:ascii="Calibri Light" w:hAnsi="Calibri Light" w:cs="Calibri Light"/>
                <w:b/>
                <w:sz w:val="22"/>
                <w:szCs w:val="22"/>
              </w:rPr>
              <w:t xml:space="preserve"> </w:t>
            </w:r>
            <w:r w:rsidR="001220D1" w:rsidRPr="00E60141">
              <w:rPr>
                <w:rFonts w:ascii="Calibri Light" w:hAnsi="Calibri Light" w:cs="Calibri Light"/>
                <w:b/>
                <w:sz w:val="22"/>
                <w:szCs w:val="22"/>
              </w:rPr>
              <w:t>Greenhouse and Totem (</w:t>
            </w:r>
            <w:proofErr w:type="gramStart"/>
            <w:r w:rsidR="001220D1" w:rsidRPr="00E60141">
              <w:rPr>
                <w:rFonts w:ascii="Calibri Light" w:hAnsi="Calibri Light" w:cs="Calibri Light"/>
                <w:b/>
                <w:sz w:val="22"/>
                <w:szCs w:val="22"/>
              </w:rPr>
              <w:t>MB,TS</w:t>
            </w:r>
            <w:proofErr w:type="gramEnd"/>
            <w:r w:rsidR="001220D1" w:rsidRPr="00E60141">
              <w:rPr>
                <w:rFonts w:ascii="Calibri Light" w:hAnsi="Calibri Light" w:cs="Calibri Light"/>
                <w:b/>
                <w:sz w:val="22"/>
                <w:szCs w:val="22"/>
              </w:rPr>
              <w:t>,AJ,LF,IC)</w:t>
            </w:r>
            <w:r w:rsidR="003741E4">
              <w:rPr>
                <w:rFonts w:ascii="Calibri Light" w:hAnsi="Calibri Light" w:cs="Calibri Light"/>
                <w:b/>
                <w:sz w:val="22"/>
                <w:szCs w:val="22"/>
              </w:rPr>
              <w:t xml:space="preserve">, MCML 22,A/B,26,34,48C/D/G/H (AJ/LF); MCML 320 (LF), </w:t>
            </w:r>
            <w:r w:rsidR="001220D1">
              <w:rPr>
                <w:rFonts w:ascii="Calibri Light" w:hAnsi="Calibri Light" w:cs="Calibri Light"/>
                <w:b/>
                <w:sz w:val="22"/>
                <w:szCs w:val="22"/>
              </w:rPr>
              <w:t xml:space="preserve"> </w:t>
            </w:r>
            <w:r w:rsidR="003741E4">
              <w:rPr>
                <w:rFonts w:ascii="Calibri Light" w:hAnsi="Calibri Light" w:cs="Calibri Light"/>
                <w:b/>
                <w:sz w:val="22"/>
                <w:szCs w:val="22"/>
              </w:rPr>
              <w:t>MCML 180E (AJ/IC)</w:t>
            </w:r>
          </w:p>
          <w:p w14:paraId="566268D9" w14:textId="5F1A49A3" w:rsidR="003741E4" w:rsidRDefault="00022E2F" w:rsidP="003741E4">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577CA6">
              <w:rPr>
                <w:rFonts w:ascii="Calibri Light" w:hAnsi="Calibri Light" w:cs="Calibri Light"/>
                <w:b/>
                <w:sz w:val="22"/>
                <w:szCs w:val="22"/>
              </w:rPr>
              <w:t xml:space="preserve"> </w:t>
            </w:r>
            <w:r w:rsidR="003741E4">
              <w:rPr>
                <w:rFonts w:ascii="Calibri Light" w:hAnsi="Calibri Light" w:cs="Calibri Light"/>
                <w:b/>
                <w:sz w:val="22"/>
                <w:szCs w:val="22"/>
              </w:rPr>
              <w:t>January</w:t>
            </w:r>
            <w:r w:rsidR="00CA0F48">
              <w:rPr>
                <w:rFonts w:ascii="Calibri Light" w:hAnsi="Calibri Light" w:cs="Calibri Light"/>
                <w:b/>
                <w:sz w:val="22"/>
                <w:szCs w:val="22"/>
              </w:rPr>
              <w:t xml:space="preserve">: </w:t>
            </w:r>
            <w:r w:rsidR="003741E4">
              <w:rPr>
                <w:rFonts w:ascii="Calibri Light" w:hAnsi="Calibri Light" w:cs="Calibri Light"/>
                <w:b/>
                <w:sz w:val="22"/>
                <w:szCs w:val="22"/>
              </w:rPr>
              <w:t>None</w:t>
            </w:r>
          </w:p>
          <w:p w14:paraId="19C06BD2" w14:textId="3E3BB90C" w:rsidR="00340E28" w:rsidRPr="001267DC" w:rsidRDefault="008D7285" w:rsidP="003741E4">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092C77">
              <w:rPr>
                <w:rFonts w:ascii="Calibri Light" w:hAnsi="Calibri Light" w:cs="Calibri Light"/>
                <w:b/>
                <w:sz w:val="22"/>
                <w:szCs w:val="22"/>
              </w:rPr>
              <w:t xml:space="preserve"> </w:t>
            </w:r>
            <w:r w:rsidR="003741E4">
              <w:rPr>
                <w:rFonts w:ascii="Calibri Light" w:hAnsi="Calibri Light" w:cs="Calibri Light"/>
                <w:b/>
                <w:sz w:val="22"/>
                <w:szCs w:val="22"/>
              </w:rPr>
              <w:t>February</w:t>
            </w:r>
            <w:r w:rsidR="00CA0F48">
              <w:rPr>
                <w:rFonts w:ascii="Calibri Light" w:hAnsi="Calibri Light" w:cs="Calibri Light"/>
                <w:b/>
                <w:sz w:val="22"/>
                <w:szCs w:val="22"/>
              </w:rPr>
              <w:t xml:space="preserve">: </w:t>
            </w:r>
            <w:r w:rsidR="00A068D1">
              <w:rPr>
                <w:rFonts w:ascii="Calibri Light" w:hAnsi="Calibri Light" w:cs="Calibri Light"/>
                <w:b/>
                <w:sz w:val="22"/>
                <w:szCs w:val="22"/>
              </w:rPr>
              <w:t>None</w:t>
            </w:r>
          </w:p>
        </w:tc>
      </w:tr>
      <w:tr w:rsidR="00F6158E" w:rsidRPr="00F6158E" w14:paraId="00BCCF7E" w14:textId="77777777" w:rsidTr="004F64BA">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108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0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C856EC" w:rsidRPr="0000263B" w14:paraId="5D758B0A" w14:textId="77777777" w:rsidTr="004F64BA">
        <w:trPr>
          <w:gridAfter w:val="1"/>
          <w:wAfter w:w="29" w:type="dxa"/>
          <w:trHeight w:val="305"/>
          <w:jc w:val="center"/>
        </w:trPr>
        <w:tc>
          <w:tcPr>
            <w:tcW w:w="1705" w:type="dxa"/>
            <w:vAlign w:val="center"/>
          </w:tcPr>
          <w:p w14:paraId="25B6E98A" w14:textId="77777777" w:rsidR="00C856EC" w:rsidRDefault="00C856EC" w:rsidP="004F64BA">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220D</w:t>
            </w:r>
          </w:p>
          <w:p w14:paraId="1C3C495A" w14:textId="697FB658" w:rsidR="00C856EC" w:rsidRDefault="00C856EC" w:rsidP="004F64BA">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4FD6C342" w14:textId="067881F5" w:rsidR="00C856EC" w:rsidRDefault="00C856EC" w:rsidP="004F64BA">
            <w:pPr>
              <w:jc w:val="center"/>
              <w:rPr>
                <w:rFonts w:ascii="Calibri" w:hAnsi="Calibri" w:cs="Calibri"/>
                <w:sz w:val="22"/>
                <w:szCs w:val="22"/>
              </w:rPr>
            </w:pPr>
            <w:r>
              <w:rPr>
                <w:rFonts w:ascii="Calibri" w:hAnsi="Calibri" w:cs="Calibri"/>
                <w:sz w:val="22"/>
                <w:szCs w:val="22"/>
              </w:rPr>
              <w:t>B</w:t>
            </w:r>
          </w:p>
        </w:tc>
        <w:tc>
          <w:tcPr>
            <w:tcW w:w="6570" w:type="dxa"/>
            <w:vAlign w:val="center"/>
          </w:tcPr>
          <w:p w14:paraId="7D0D9257" w14:textId="132FF76A" w:rsidR="00C856EC" w:rsidRPr="00C856EC" w:rsidRDefault="00C856EC" w:rsidP="00C856EC">
            <w:pPr>
              <w:pStyle w:val="body"/>
              <w:rPr>
                <w:rFonts w:asciiTheme="majorHAnsi" w:hAnsiTheme="majorHAnsi"/>
                <w:i/>
                <w:color w:val="808080" w:themeColor="background1" w:themeShade="80"/>
                <w:sz w:val="18"/>
                <w:szCs w:val="20"/>
              </w:rPr>
            </w:pPr>
            <w:r>
              <w:rPr>
                <w:rFonts w:asciiTheme="majorHAnsi" w:hAnsiTheme="majorHAnsi"/>
                <w:szCs w:val="20"/>
              </w:rPr>
              <w:t>Many bottles of peroxide formers are placed in cabinet. Determine whether the chemicals are safe for testing, then follow regular testing schedule of the peroxide formers to determine whether they need to be disposed of.</w:t>
            </w:r>
            <w:r w:rsidR="005F6A40">
              <w:rPr>
                <w:rFonts w:asciiTheme="majorHAnsi" w:hAnsiTheme="majorHAnsi"/>
                <w:szCs w:val="20"/>
              </w:rPr>
              <w:t xml:space="preserve"> The peroxide test strips have been purchased.</w:t>
            </w:r>
          </w:p>
        </w:tc>
        <w:tc>
          <w:tcPr>
            <w:tcW w:w="1080" w:type="dxa"/>
            <w:vAlign w:val="center"/>
          </w:tcPr>
          <w:p w14:paraId="0CB40BDE" w14:textId="783BBB03" w:rsidR="00C856EC" w:rsidRDefault="00C856EC" w:rsidP="004F64BA">
            <w:pPr>
              <w:jc w:val="center"/>
              <w:rPr>
                <w:rFonts w:ascii="Calibri" w:hAnsi="Calibri" w:cs="Calibri"/>
                <w:sz w:val="22"/>
                <w:szCs w:val="22"/>
              </w:rPr>
            </w:pPr>
            <w:r>
              <w:rPr>
                <w:rFonts w:ascii="Calibri" w:hAnsi="Calibri" w:cs="Calibri"/>
                <w:sz w:val="22"/>
                <w:szCs w:val="22"/>
              </w:rPr>
              <w:t>IC</w:t>
            </w:r>
          </w:p>
        </w:tc>
        <w:tc>
          <w:tcPr>
            <w:tcW w:w="1800" w:type="dxa"/>
            <w:vAlign w:val="center"/>
          </w:tcPr>
          <w:p w14:paraId="72380BA7" w14:textId="2E7C3D00" w:rsidR="00C856EC" w:rsidRDefault="00941FB3" w:rsidP="004F64BA">
            <w:pPr>
              <w:jc w:val="center"/>
              <w:rPr>
                <w:rFonts w:ascii="Calibri" w:hAnsi="Calibri" w:cs="Calibri"/>
                <w:sz w:val="22"/>
                <w:szCs w:val="22"/>
              </w:rPr>
            </w:pPr>
            <w:r>
              <w:rPr>
                <w:rFonts w:ascii="Calibri" w:hAnsi="Calibri" w:cs="Calibri"/>
                <w:sz w:val="22"/>
                <w:szCs w:val="22"/>
              </w:rPr>
              <w:t>May 31, 2024</w:t>
            </w:r>
          </w:p>
        </w:tc>
        <w:tc>
          <w:tcPr>
            <w:tcW w:w="990" w:type="dxa"/>
            <w:vAlign w:val="center"/>
          </w:tcPr>
          <w:p w14:paraId="6B23F4DC" w14:textId="776A6322" w:rsidR="00C856EC" w:rsidRDefault="009953EA" w:rsidP="004F64BA">
            <w:pPr>
              <w:jc w:val="center"/>
              <w:rPr>
                <w:rFonts w:ascii="Calibri" w:hAnsi="Calibri" w:cs="Calibri"/>
                <w:sz w:val="22"/>
                <w:szCs w:val="22"/>
              </w:rPr>
            </w:pPr>
            <w:r>
              <w:rPr>
                <w:rFonts w:ascii="Calibri" w:hAnsi="Calibri" w:cs="Calibri"/>
                <w:sz w:val="22"/>
                <w:szCs w:val="22"/>
              </w:rPr>
              <w:t>IP</w:t>
            </w:r>
          </w:p>
        </w:tc>
      </w:tr>
      <w:tr w:rsidR="00E834F1" w:rsidRPr="0000263B" w14:paraId="741AEC21" w14:textId="77777777" w:rsidTr="00FA29BA">
        <w:trPr>
          <w:gridAfter w:val="1"/>
          <w:wAfter w:w="29" w:type="dxa"/>
          <w:trHeight w:val="305"/>
          <w:jc w:val="center"/>
        </w:trPr>
        <w:tc>
          <w:tcPr>
            <w:tcW w:w="1705" w:type="dxa"/>
            <w:vAlign w:val="center"/>
          </w:tcPr>
          <w:p w14:paraId="2F6ADEE4"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180F</w:t>
            </w:r>
          </w:p>
          <w:p w14:paraId="31F5AF17"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394ACC2A"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058733B0" w14:textId="0540685F" w:rsidR="00E834F1" w:rsidRDefault="00E834F1" w:rsidP="00FA29BA">
            <w:pPr>
              <w:pStyle w:val="body"/>
              <w:rPr>
                <w:rFonts w:asciiTheme="majorHAnsi" w:hAnsiTheme="majorHAnsi"/>
                <w:szCs w:val="20"/>
              </w:rPr>
            </w:pPr>
            <w:r>
              <w:rPr>
                <w:rFonts w:asciiTheme="majorHAnsi" w:hAnsiTheme="majorHAnsi"/>
                <w:szCs w:val="20"/>
              </w:rPr>
              <w:t>light panel cover is missing; submit service request to attach cover.</w:t>
            </w:r>
            <w:r w:rsidR="0055666B">
              <w:rPr>
                <w:rFonts w:asciiTheme="majorHAnsi" w:hAnsiTheme="majorHAnsi"/>
                <w:szCs w:val="20"/>
              </w:rPr>
              <w:t xml:space="preserve"> There is no cover to replace because of how dated the design is.</w:t>
            </w:r>
          </w:p>
        </w:tc>
        <w:tc>
          <w:tcPr>
            <w:tcW w:w="1080" w:type="dxa"/>
            <w:vAlign w:val="center"/>
          </w:tcPr>
          <w:p w14:paraId="2ED6A4E8"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7B811412" w14:textId="6FE12EF0" w:rsidR="00E834F1" w:rsidRDefault="00941FB3" w:rsidP="00FA29BA">
            <w:pPr>
              <w:jc w:val="center"/>
              <w:rPr>
                <w:rFonts w:ascii="Calibri" w:hAnsi="Calibri" w:cs="Calibri"/>
                <w:sz w:val="22"/>
                <w:szCs w:val="22"/>
              </w:rPr>
            </w:pPr>
            <w:r>
              <w:rPr>
                <w:rFonts w:ascii="Calibri" w:hAnsi="Calibri" w:cs="Calibri"/>
                <w:sz w:val="22"/>
                <w:szCs w:val="22"/>
              </w:rPr>
              <w:t>Jan 19, 2024</w:t>
            </w:r>
          </w:p>
        </w:tc>
        <w:tc>
          <w:tcPr>
            <w:tcW w:w="990" w:type="dxa"/>
            <w:vAlign w:val="center"/>
          </w:tcPr>
          <w:p w14:paraId="21EBF4CC" w14:textId="29FC3F85" w:rsidR="00E834F1" w:rsidRDefault="00941FB3" w:rsidP="00FA29BA">
            <w:pPr>
              <w:jc w:val="center"/>
              <w:rPr>
                <w:rFonts w:ascii="Calibri" w:hAnsi="Calibri" w:cs="Calibri"/>
                <w:sz w:val="22"/>
                <w:szCs w:val="22"/>
              </w:rPr>
            </w:pPr>
            <w:r>
              <w:rPr>
                <w:rFonts w:ascii="Calibri" w:hAnsi="Calibri" w:cs="Calibri"/>
                <w:sz w:val="22"/>
                <w:szCs w:val="22"/>
              </w:rPr>
              <w:t>C</w:t>
            </w:r>
          </w:p>
        </w:tc>
      </w:tr>
      <w:tr w:rsidR="00E834F1" w:rsidRPr="0000263B" w14:paraId="33F85D6F" w14:textId="77777777" w:rsidTr="00FA29BA">
        <w:trPr>
          <w:gridAfter w:val="1"/>
          <w:wAfter w:w="29" w:type="dxa"/>
          <w:trHeight w:val="305"/>
          <w:jc w:val="center"/>
        </w:trPr>
        <w:tc>
          <w:tcPr>
            <w:tcW w:w="1705" w:type="dxa"/>
            <w:vAlign w:val="center"/>
          </w:tcPr>
          <w:p w14:paraId="251B4BD4"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191</w:t>
            </w:r>
          </w:p>
          <w:p w14:paraId="2338CBE0"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54F20B45"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64A72710" w14:textId="77777777" w:rsidR="00E834F1" w:rsidRDefault="00E834F1" w:rsidP="00FA29BA">
            <w:pPr>
              <w:pStyle w:val="body"/>
              <w:rPr>
                <w:rFonts w:asciiTheme="majorHAnsi" w:hAnsiTheme="majorHAnsi"/>
                <w:szCs w:val="20"/>
              </w:rPr>
            </w:pPr>
            <w:r>
              <w:rPr>
                <w:rFonts w:asciiTheme="majorHAnsi" w:hAnsiTheme="majorHAnsi"/>
                <w:szCs w:val="20"/>
              </w:rPr>
              <w:t>1 light panel is not working; submit service request to replace light.</w:t>
            </w:r>
          </w:p>
        </w:tc>
        <w:tc>
          <w:tcPr>
            <w:tcW w:w="1080" w:type="dxa"/>
            <w:vAlign w:val="center"/>
          </w:tcPr>
          <w:p w14:paraId="7B927836"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3D1AA2EF" w14:textId="45467FE7" w:rsidR="00E834F1" w:rsidRDefault="00941FB3" w:rsidP="00FA29BA">
            <w:pPr>
              <w:jc w:val="center"/>
              <w:rPr>
                <w:rFonts w:ascii="Calibri" w:hAnsi="Calibri" w:cs="Calibri"/>
                <w:sz w:val="22"/>
                <w:szCs w:val="22"/>
              </w:rPr>
            </w:pPr>
            <w:r>
              <w:rPr>
                <w:rFonts w:ascii="Calibri" w:hAnsi="Calibri" w:cs="Calibri"/>
                <w:sz w:val="22"/>
                <w:szCs w:val="22"/>
              </w:rPr>
              <w:t>Jan 19, 2024</w:t>
            </w:r>
          </w:p>
        </w:tc>
        <w:tc>
          <w:tcPr>
            <w:tcW w:w="990" w:type="dxa"/>
            <w:vAlign w:val="center"/>
          </w:tcPr>
          <w:p w14:paraId="41E97348" w14:textId="37CFFA6B" w:rsidR="00E834F1" w:rsidRDefault="00941FB3" w:rsidP="00FA29BA">
            <w:pPr>
              <w:jc w:val="center"/>
              <w:rPr>
                <w:rFonts w:ascii="Calibri" w:hAnsi="Calibri" w:cs="Calibri"/>
                <w:sz w:val="22"/>
                <w:szCs w:val="22"/>
              </w:rPr>
            </w:pPr>
            <w:r>
              <w:rPr>
                <w:rFonts w:ascii="Calibri" w:hAnsi="Calibri" w:cs="Calibri"/>
                <w:sz w:val="22"/>
                <w:szCs w:val="22"/>
              </w:rPr>
              <w:t>C</w:t>
            </w:r>
          </w:p>
        </w:tc>
      </w:tr>
      <w:tr w:rsidR="00E834F1" w:rsidRPr="0000263B" w14:paraId="1185BD64" w14:textId="77777777" w:rsidTr="00FA29BA">
        <w:trPr>
          <w:gridAfter w:val="1"/>
          <w:wAfter w:w="29" w:type="dxa"/>
          <w:trHeight w:val="305"/>
          <w:jc w:val="center"/>
        </w:trPr>
        <w:tc>
          <w:tcPr>
            <w:tcW w:w="1705" w:type="dxa"/>
            <w:vAlign w:val="center"/>
          </w:tcPr>
          <w:p w14:paraId="5A2541B7" w14:textId="77777777" w:rsidR="00E834F1" w:rsidRPr="00D408D9" w:rsidRDefault="00E834F1" w:rsidP="00FA29BA">
            <w:pPr>
              <w:jc w:val="center"/>
              <w:rPr>
                <w:rFonts w:ascii="Calibri" w:eastAsia="Calibri" w:hAnsi="Calibri"/>
                <w:sz w:val="22"/>
                <w:szCs w:val="22"/>
              </w:rPr>
            </w:pPr>
            <w:r w:rsidRPr="00D408D9">
              <w:rPr>
                <w:rFonts w:ascii="Calibri" w:eastAsia="Calibri" w:hAnsi="Calibri"/>
                <w:sz w:val="22"/>
                <w:szCs w:val="22"/>
              </w:rPr>
              <w:t>MCML 270</w:t>
            </w:r>
          </w:p>
          <w:p w14:paraId="6256F3E0" w14:textId="77777777" w:rsidR="00E834F1" w:rsidRPr="00D408D9" w:rsidRDefault="00E834F1" w:rsidP="00FA29BA">
            <w:pPr>
              <w:jc w:val="center"/>
              <w:rPr>
                <w:rFonts w:ascii="Calibri" w:eastAsia="Calibri" w:hAnsi="Calibri"/>
                <w:sz w:val="22"/>
                <w:szCs w:val="22"/>
              </w:rPr>
            </w:pPr>
            <w:r w:rsidRPr="00D408D9">
              <w:rPr>
                <w:rFonts w:ascii="Calibri" w:eastAsia="Calibri" w:hAnsi="Calibri"/>
                <w:sz w:val="22"/>
                <w:szCs w:val="22"/>
              </w:rPr>
              <w:t>D-3</w:t>
            </w:r>
          </w:p>
        </w:tc>
        <w:tc>
          <w:tcPr>
            <w:tcW w:w="900" w:type="dxa"/>
            <w:vAlign w:val="center"/>
          </w:tcPr>
          <w:p w14:paraId="3CD6D5E1" w14:textId="77777777" w:rsidR="00E834F1" w:rsidRPr="00D408D9" w:rsidRDefault="00E834F1" w:rsidP="00FA29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8D7FC19" w14:textId="77777777" w:rsidR="00E834F1" w:rsidRPr="00D408D9" w:rsidRDefault="00E834F1" w:rsidP="00FA29BA">
            <w:pPr>
              <w:pStyle w:val="body"/>
              <w:rPr>
                <w:rFonts w:asciiTheme="majorHAnsi" w:hAnsiTheme="majorHAnsi"/>
                <w:szCs w:val="20"/>
              </w:rPr>
            </w:pPr>
            <w:r w:rsidRPr="00D408D9">
              <w:rPr>
                <w:rFonts w:asciiTheme="majorHAnsi" w:hAnsiTheme="majorHAnsi"/>
                <w:szCs w:val="20"/>
              </w:rPr>
              <w:t>light panel in the hallway is twitching; submit service request to get it fixed.</w:t>
            </w:r>
          </w:p>
        </w:tc>
        <w:tc>
          <w:tcPr>
            <w:tcW w:w="1080" w:type="dxa"/>
            <w:vAlign w:val="center"/>
          </w:tcPr>
          <w:p w14:paraId="30EEF904" w14:textId="77777777" w:rsidR="00E834F1" w:rsidRPr="00D408D9" w:rsidRDefault="00E834F1" w:rsidP="00FA29BA">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5AD3CF31" w14:textId="061D3F34" w:rsidR="00E834F1" w:rsidRPr="00D408D9" w:rsidRDefault="00941FB3" w:rsidP="00FA29BA">
            <w:pPr>
              <w:jc w:val="center"/>
              <w:rPr>
                <w:rFonts w:ascii="Calibri" w:hAnsi="Calibri" w:cs="Calibri"/>
                <w:sz w:val="22"/>
                <w:szCs w:val="22"/>
              </w:rPr>
            </w:pPr>
            <w:r>
              <w:rPr>
                <w:rFonts w:ascii="Calibri" w:hAnsi="Calibri" w:cs="Calibri"/>
                <w:sz w:val="22"/>
                <w:szCs w:val="22"/>
              </w:rPr>
              <w:t>Jan 19, 2024</w:t>
            </w:r>
          </w:p>
        </w:tc>
        <w:tc>
          <w:tcPr>
            <w:tcW w:w="990" w:type="dxa"/>
            <w:vAlign w:val="center"/>
          </w:tcPr>
          <w:p w14:paraId="0AC0623F" w14:textId="5F7E1E8E" w:rsidR="00E834F1" w:rsidRPr="00D408D9" w:rsidRDefault="00941FB3" w:rsidP="00FA29BA">
            <w:pPr>
              <w:jc w:val="center"/>
              <w:rPr>
                <w:rFonts w:ascii="Calibri" w:hAnsi="Calibri" w:cs="Calibri"/>
                <w:sz w:val="22"/>
                <w:szCs w:val="22"/>
              </w:rPr>
            </w:pPr>
            <w:r>
              <w:rPr>
                <w:rFonts w:ascii="Calibri" w:hAnsi="Calibri" w:cs="Calibri"/>
                <w:sz w:val="22"/>
                <w:szCs w:val="22"/>
              </w:rPr>
              <w:t>C</w:t>
            </w:r>
          </w:p>
        </w:tc>
      </w:tr>
      <w:tr w:rsidR="00E834F1" w:rsidRPr="0000263B" w14:paraId="39E6DD81" w14:textId="77777777" w:rsidTr="00FA29BA">
        <w:trPr>
          <w:gridAfter w:val="1"/>
          <w:wAfter w:w="29" w:type="dxa"/>
          <w:trHeight w:val="305"/>
          <w:jc w:val="center"/>
        </w:trPr>
        <w:tc>
          <w:tcPr>
            <w:tcW w:w="1705" w:type="dxa"/>
            <w:vAlign w:val="center"/>
          </w:tcPr>
          <w:p w14:paraId="2A6299AF"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302B</w:t>
            </w:r>
          </w:p>
          <w:p w14:paraId="23AE9A1B"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7C5AB4E1"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3EDA08FC" w14:textId="77777777" w:rsidR="00E834F1" w:rsidRDefault="00E834F1" w:rsidP="00FA29BA">
            <w:pPr>
              <w:pStyle w:val="body"/>
              <w:rPr>
                <w:rFonts w:asciiTheme="majorHAnsi" w:hAnsiTheme="majorHAnsi"/>
                <w:szCs w:val="20"/>
              </w:rPr>
            </w:pPr>
            <w:r>
              <w:rPr>
                <w:rFonts w:asciiTheme="majorHAnsi" w:hAnsiTheme="majorHAnsi"/>
                <w:szCs w:val="20"/>
              </w:rPr>
              <w:t>2 light panels closest to bookshelf are not working; submit service request to replace lights.</w:t>
            </w:r>
          </w:p>
        </w:tc>
        <w:tc>
          <w:tcPr>
            <w:tcW w:w="1080" w:type="dxa"/>
            <w:vAlign w:val="center"/>
          </w:tcPr>
          <w:p w14:paraId="4D977F17"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47F38380"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4089FC9"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3389B183" w14:textId="77777777" w:rsidTr="00FA29BA">
        <w:trPr>
          <w:gridAfter w:val="1"/>
          <w:wAfter w:w="29" w:type="dxa"/>
          <w:trHeight w:val="305"/>
          <w:jc w:val="center"/>
        </w:trPr>
        <w:tc>
          <w:tcPr>
            <w:tcW w:w="1705" w:type="dxa"/>
            <w:vAlign w:val="center"/>
          </w:tcPr>
          <w:p w14:paraId="0C803C9C"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344</w:t>
            </w:r>
          </w:p>
          <w:p w14:paraId="2EA1D1E7"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10FE6011"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09B83443" w14:textId="77777777" w:rsidR="00E834F1" w:rsidRDefault="00E834F1" w:rsidP="00FA29BA">
            <w:pPr>
              <w:pStyle w:val="body"/>
              <w:rPr>
                <w:rFonts w:asciiTheme="majorHAnsi" w:hAnsiTheme="majorHAnsi"/>
                <w:szCs w:val="20"/>
              </w:rPr>
            </w:pPr>
            <w:r>
              <w:rPr>
                <w:rFonts w:asciiTheme="majorHAnsi" w:hAnsiTheme="majorHAnsi"/>
                <w:szCs w:val="20"/>
              </w:rPr>
              <w:t>light panel closest to the TV is not working; submit service request to replace light.</w:t>
            </w:r>
          </w:p>
        </w:tc>
        <w:tc>
          <w:tcPr>
            <w:tcW w:w="1080" w:type="dxa"/>
            <w:vAlign w:val="center"/>
          </w:tcPr>
          <w:p w14:paraId="7AB997C6"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3D0071EE" w14:textId="0BF98907" w:rsidR="00E834F1" w:rsidRDefault="00941FB3" w:rsidP="00FA29BA">
            <w:pPr>
              <w:jc w:val="center"/>
              <w:rPr>
                <w:rFonts w:ascii="Calibri" w:hAnsi="Calibri" w:cs="Calibri"/>
                <w:sz w:val="22"/>
                <w:szCs w:val="22"/>
              </w:rPr>
            </w:pPr>
            <w:r>
              <w:rPr>
                <w:rFonts w:ascii="Calibri" w:hAnsi="Calibri" w:cs="Calibri"/>
                <w:sz w:val="22"/>
                <w:szCs w:val="22"/>
              </w:rPr>
              <w:t>Jan 19, 2024</w:t>
            </w:r>
          </w:p>
        </w:tc>
        <w:tc>
          <w:tcPr>
            <w:tcW w:w="990" w:type="dxa"/>
            <w:vAlign w:val="center"/>
          </w:tcPr>
          <w:p w14:paraId="551F799F" w14:textId="509B2E20" w:rsidR="00E834F1" w:rsidRDefault="00941FB3" w:rsidP="00FA29BA">
            <w:pPr>
              <w:jc w:val="center"/>
              <w:rPr>
                <w:rFonts w:ascii="Calibri" w:hAnsi="Calibri" w:cs="Calibri"/>
                <w:sz w:val="22"/>
                <w:szCs w:val="22"/>
              </w:rPr>
            </w:pPr>
            <w:r>
              <w:rPr>
                <w:rFonts w:ascii="Calibri" w:hAnsi="Calibri" w:cs="Calibri"/>
                <w:sz w:val="22"/>
                <w:szCs w:val="22"/>
              </w:rPr>
              <w:t>C</w:t>
            </w:r>
          </w:p>
        </w:tc>
      </w:tr>
      <w:tr w:rsidR="00E834F1" w:rsidRPr="0000263B" w14:paraId="1D2D706A" w14:textId="77777777" w:rsidTr="00FA29BA">
        <w:trPr>
          <w:gridAfter w:val="1"/>
          <w:wAfter w:w="29" w:type="dxa"/>
          <w:trHeight w:val="305"/>
          <w:jc w:val="center"/>
        </w:trPr>
        <w:tc>
          <w:tcPr>
            <w:tcW w:w="1705" w:type="dxa"/>
            <w:vAlign w:val="center"/>
          </w:tcPr>
          <w:p w14:paraId="446BC5E2"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366</w:t>
            </w:r>
          </w:p>
          <w:p w14:paraId="75933A07"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2C2610F6"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4B656EEE" w14:textId="77777777" w:rsidR="00E834F1" w:rsidRDefault="00E834F1" w:rsidP="00FA29BA">
            <w:pPr>
              <w:pStyle w:val="body"/>
              <w:rPr>
                <w:rFonts w:asciiTheme="majorHAnsi" w:hAnsiTheme="majorHAnsi"/>
                <w:szCs w:val="20"/>
              </w:rPr>
            </w:pPr>
            <w:r>
              <w:rPr>
                <w:rFonts w:asciiTheme="majorHAnsi" w:hAnsiTheme="majorHAnsi"/>
                <w:szCs w:val="20"/>
              </w:rPr>
              <w:t xml:space="preserve">light switch does not work; submit service request to fix. </w:t>
            </w:r>
          </w:p>
        </w:tc>
        <w:tc>
          <w:tcPr>
            <w:tcW w:w="1080" w:type="dxa"/>
            <w:vAlign w:val="center"/>
          </w:tcPr>
          <w:p w14:paraId="0D5D77D5"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55CAD1E9"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0E3C5F0"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B4611B" w:rsidRPr="0000263B" w14:paraId="6223C5D7" w14:textId="77777777" w:rsidTr="004F64BA">
        <w:trPr>
          <w:gridAfter w:val="1"/>
          <w:wAfter w:w="29" w:type="dxa"/>
          <w:trHeight w:val="305"/>
          <w:jc w:val="center"/>
        </w:trPr>
        <w:tc>
          <w:tcPr>
            <w:tcW w:w="1705" w:type="dxa"/>
            <w:vAlign w:val="center"/>
          </w:tcPr>
          <w:p w14:paraId="4DFF9667" w14:textId="77777777"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MCML 123</w:t>
            </w:r>
          </w:p>
          <w:p w14:paraId="03BA24A0" w14:textId="036D2838"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D-2</w:t>
            </w:r>
          </w:p>
        </w:tc>
        <w:tc>
          <w:tcPr>
            <w:tcW w:w="900" w:type="dxa"/>
            <w:vAlign w:val="center"/>
          </w:tcPr>
          <w:p w14:paraId="171BBC95" w14:textId="0DAC952F" w:rsidR="00B4611B" w:rsidRPr="00D408D9" w:rsidRDefault="00B4611B"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E1E6B49" w14:textId="06022420" w:rsidR="00B4611B" w:rsidRPr="00D408D9" w:rsidRDefault="00B4611B" w:rsidP="00C856EC">
            <w:pPr>
              <w:pStyle w:val="body"/>
              <w:rPr>
                <w:rFonts w:asciiTheme="majorHAnsi" w:hAnsiTheme="majorHAnsi"/>
                <w:szCs w:val="20"/>
              </w:rPr>
            </w:pPr>
            <w:r w:rsidRPr="00D408D9">
              <w:rPr>
                <w:rFonts w:asciiTheme="majorHAnsi" w:hAnsiTheme="majorHAnsi"/>
                <w:szCs w:val="20"/>
              </w:rPr>
              <w:t>There are two loose tiles which are tripping hazards. Secure tiles to the floor as soon as possible.</w:t>
            </w:r>
            <w:r w:rsidR="00C6776A">
              <w:rPr>
                <w:rFonts w:asciiTheme="majorHAnsi" w:hAnsiTheme="majorHAnsi"/>
                <w:szCs w:val="20"/>
              </w:rPr>
              <w:t xml:space="preserve"> LF submitted SR.</w:t>
            </w:r>
          </w:p>
        </w:tc>
        <w:tc>
          <w:tcPr>
            <w:tcW w:w="1080" w:type="dxa"/>
            <w:vAlign w:val="center"/>
          </w:tcPr>
          <w:p w14:paraId="10068A1E" w14:textId="771718E0" w:rsidR="00B4611B" w:rsidRPr="00D408D9" w:rsidRDefault="00B4611B" w:rsidP="004F64BA">
            <w:pPr>
              <w:jc w:val="center"/>
              <w:rPr>
                <w:rFonts w:ascii="Calibri" w:hAnsi="Calibri" w:cs="Calibri"/>
                <w:sz w:val="22"/>
                <w:szCs w:val="22"/>
              </w:rPr>
            </w:pPr>
            <w:r w:rsidRPr="00D408D9">
              <w:rPr>
                <w:rFonts w:ascii="Calibri" w:hAnsi="Calibri" w:cs="Calibri"/>
                <w:sz w:val="22"/>
                <w:szCs w:val="22"/>
              </w:rPr>
              <w:t>LF</w:t>
            </w:r>
          </w:p>
        </w:tc>
        <w:tc>
          <w:tcPr>
            <w:tcW w:w="1800" w:type="dxa"/>
            <w:vAlign w:val="center"/>
          </w:tcPr>
          <w:p w14:paraId="65ED5605" w14:textId="1C390D65" w:rsidR="00B4611B" w:rsidRPr="00D408D9" w:rsidRDefault="00941FB3" w:rsidP="004F64BA">
            <w:pPr>
              <w:jc w:val="center"/>
              <w:rPr>
                <w:rFonts w:ascii="Calibri" w:hAnsi="Calibri" w:cs="Calibri"/>
                <w:sz w:val="22"/>
                <w:szCs w:val="22"/>
              </w:rPr>
            </w:pPr>
            <w:r>
              <w:rPr>
                <w:rFonts w:ascii="Calibri" w:hAnsi="Calibri" w:cs="Calibri"/>
                <w:sz w:val="22"/>
                <w:szCs w:val="22"/>
              </w:rPr>
              <w:t>Jan 19, 2024</w:t>
            </w:r>
          </w:p>
        </w:tc>
        <w:tc>
          <w:tcPr>
            <w:tcW w:w="990" w:type="dxa"/>
            <w:vAlign w:val="center"/>
          </w:tcPr>
          <w:p w14:paraId="5D09F5B3" w14:textId="1224219B" w:rsidR="00B4611B" w:rsidRPr="00D408D9" w:rsidRDefault="00941FB3" w:rsidP="004F64BA">
            <w:pPr>
              <w:jc w:val="center"/>
              <w:rPr>
                <w:rFonts w:ascii="Calibri" w:hAnsi="Calibri" w:cs="Calibri"/>
                <w:sz w:val="22"/>
                <w:szCs w:val="22"/>
              </w:rPr>
            </w:pPr>
            <w:r>
              <w:rPr>
                <w:rFonts w:ascii="Calibri" w:hAnsi="Calibri" w:cs="Calibri"/>
                <w:sz w:val="22"/>
                <w:szCs w:val="22"/>
              </w:rPr>
              <w:t>C</w:t>
            </w:r>
          </w:p>
        </w:tc>
      </w:tr>
      <w:tr w:rsidR="00AA7AF0" w:rsidRPr="0000263B" w14:paraId="2381DD95" w14:textId="77777777" w:rsidTr="004F64BA">
        <w:trPr>
          <w:gridAfter w:val="1"/>
          <w:wAfter w:w="29" w:type="dxa"/>
          <w:trHeight w:val="305"/>
          <w:jc w:val="center"/>
        </w:trPr>
        <w:tc>
          <w:tcPr>
            <w:tcW w:w="1705" w:type="dxa"/>
            <w:vAlign w:val="center"/>
          </w:tcPr>
          <w:p w14:paraId="4B5602C7" w14:textId="08A26F32" w:rsidR="00AA7AF0" w:rsidRPr="00047788" w:rsidRDefault="000E0CFC" w:rsidP="000E0CFC">
            <w:pPr>
              <w:jc w:val="center"/>
              <w:rPr>
                <w:rFonts w:ascii="Calibri" w:eastAsia="Calibri" w:hAnsi="Calibri"/>
                <w:sz w:val="22"/>
                <w:szCs w:val="22"/>
              </w:rPr>
            </w:pPr>
            <w:r w:rsidRPr="00047788">
              <w:rPr>
                <w:rFonts w:ascii="Calibri" w:eastAsia="Calibri" w:hAnsi="Calibri"/>
                <w:sz w:val="22"/>
                <w:szCs w:val="22"/>
              </w:rPr>
              <w:t>MCML 136</w:t>
            </w:r>
            <w:proofErr w:type="gramStart"/>
            <w:r w:rsidRPr="00047788">
              <w:rPr>
                <w:rFonts w:ascii="Calibri" w:eastAsia="Calibri" w:hAnsi="Calibri"/>
                <w:sz w:val="22"/>
                <w:szCs w:val="22"/>
              </w:rPr>
              <w:t>D</w:t>
            </w:r>
            <w:r w:rsidR="00F7379F" w:rsidRPr="00047788">
              <w:rPr>
                <w:rFonts w:ascii="Calibri" w:eastAsia="Calibri" w:hAnsi="Calibri"/>
                <w:sz w:val="22"/>
                <w:szCs w:val="22"/>
              </w:rPr>
              <w:t>,E</w:t>
            </w:r>
            <w:proofErr w:type="gramEnd"/>
          </w:p>
          <w:p w14:paraId="58A6789C" w14:textId="2BB2CE25" w:rsidR="000E0CFC" w:rsidRPr="00047788" w:rsidRDefault="000E0CFC" w:rsidP="000E0CFC">
            <w:pPr>
              <w:jc w:val="center"/>
              <w:rPr>
                <w:rFonts w:ascii="Calibri" w:eastAsia="Calibri" w:hAnsi="Calibri"/>
                <w:sz w:val="22"/>
                <w:szCs w:val="22"/>
              </w:rPr>
            </w:pPr>
            <w:r w:rsidRPr="00047788">
              <w:rPr>
                <w:rFonts w:ascii="Calibri" w:eastAsia="Calibri" w:hAnsi="Calibri"/>
                <w:sz w:val="22"/>
                <w:szCs w:val="22"/>
              </w:rPr>
              <w:t>D-10</w:t>
            </w:r>
            <w:r w:rsidR="00F7379F" w:rsidRPr="00047788">
              <w:rPr>
                <w:rFonts w:ascii="Calibri" w:eastAsia="Calibri" w:hAnsi="Calibri"/>
                <w:sz w:val="22"/>
                <w:szCs w:val="22"/>
              </w:rPr>
              <w:t>,11,17</w:t>
            </w:r>
          </w:p>
        </w:tc>
        <w:tc>
          <w:tcPr>
            <w:tcW w:w="900" w:type="dxa"/>
            <w:vAlign w:val="center"/>
          </w:tcPr>
          <w:p w14:paraId="056DCFAB" w14:textId="16A6E491" w:rsidR="00AA7AF0" w:rsidRPr="00047788" w:rsidRDefault="000E0CFC" w:rsidP="004F64BA">
            <w:pPr>
              <w:jc w:val="center"/>
              <w:rPr>
                <w:rFonts w:ascii="Calibri" w:hAnsi="Calibri" w:cs="Calibri"/>
                <w:sz w:val="22"/>
                <w:szCs w:val="22"/>
              </w:rPr>
            </w:pPr>
            <w:r w:rsidRPr="00047788">
              <w:rPr>
                <w:rFonts w:ascii="Calibri" w:hAnsi="Calibri" w:cs="Calibri"/>
                <w:sz w:val="22"/>
                <w:szCs w:val="22"/>
              </w:rPr>
              <w:t>C</w:t>
            </w:r>
          </w:p>
        </w:tc>
        <w:tc>
          <w:tcPr>
            <w:tcW w:w="6570" w:type="dxa"/>
            <w:vAlign w:val="center"/>
          </w:tcPr>
          <w:p w14:paraId="60C4822D" w14:textId="41FF6248" w:rsidR="00AA7AF0" w:rsidRPr="00047788" w:rsidRDefault="000E0CFC" w:rsidP="00B4611B">
            <w:pPr>
              <w:pStyle w:val="body"/>
              <w:rPr>
                <w:rFonts w:asciiTheme="majorHAnsi" w:hAnsiTheme="majorHAnsi"/>
                <w:szCs w:val="20"/>
              </w:rPr>
            </w:pPr>
            <w:r w:rsidRPr="00047788">
              <w:rPr>
                <w:rFonts w:asciiTheme="majorHAnsi" w:hAnsiTheme="majorHAnsi"/>
                <w:szCs w:val="20"/>
              </w:rPr>
              <w:t>Three bookshelves are not secured</w:t>
            </w:r>
            <w:r w:rsidR="00047788" w:rsidRPr="00047788">
              <w:rPr>
                <w:rFonts w:asciiTheme="majorHAnsi" w:hAnsiTheme="majorHAnsi"/>
                <w:szCs w:val="20"/>
              </w:rPr>
              <w:t xml:space="preserve">; Heavy boxes placed on top of unsecured bookshelf, not earthquake safe; Office is messy and cluttered. All the items have been combined into one.  The office space will be tidied up and transformed into a general soil science student space. LF will schedule meeting with AJ and AB/ZN to discuss steps going forward. General clean up schedule should be enforced. New signage to enforce tidy and clean space – emoji or </w:t>
            </w:r>
            <w:r w:rsidR="00047788" w:rsidRPr="00047788">
              <w:rPr>
                <w:rFonts w:asciiTheme="majorHAnsi" w:hAnsiTheme="majorHAnsi"/>
                <w:szCs w:val="20"/>
              </w:rPr>
              <w:lastRenderedPageBreak/>
              <w:t>anything. Provide cleaner and tools to facilitate clean up. These suggestions apply to all common spaces. Monthly inspection of space rotated by PIs.</w:t>
            </w:r>
            <w:r w:rsidR="00586DC0">
              <w:rPr>
                <w:rFonts w:asciiTheme="majorHAnsi" w:hAnsiTheme="majorHAnsi"/>
                <w:szCs w:val="20"/>
              </w:rPr>
              <w:t xml:space="preserve"> </w:t>
            </w:r>
            <w:proofErr w:type="gramStart"/>
            <w:r w:rsidR="003524DC">
              <w:rPr>
                <w:rFonts w:asciiTheme="majorHAnsi" w:hAnsiTheme="majorHAnsi"/>
                <w:szCs w:val="20"/>
              </w:rPr>
              <w:t>Awaiting</w:t>
            </w:r>
            <w:proofErr w:type="gramEnd"/>
            <w:r w:rsidR="003524DC">
              <w:rPr>
                <w:rFonts w:asciiTheme="majorHAnsi" w:hAnsiTheme="majorHAnsi"/>
                <w:szCs w:val="20"/>
              </w:rPr>
              <w:t xml:space="preserve"> for last graduate student to complete before major work on the space. Filing cabinet to be moved to make the space safe in the interim.</w:t>
            </w:r>
          </w:p>
        </w:tc>
        <w:tc>
          <w:tcPr>
            <w:tcW w:w="1080" w:type="dxa"/>
            <w:vAlign w:val="center"/>
          </w:tcPr>
          <w:p w14:paraId="6DC2D4E2" w14:textId="541DDCC7" w:rsidR="00AA7AF0" w:rsidRDefault="000E0CFC" w:rsidP="004F64BA">
            <w:pPr>
              <w:jc w:val="center"/>
              <w:rPr>
                <w:rFonts w:ascii="Calibri" w:hAnsi="Calibri" w:cs="Calibri"/>
                <w:sz w:val="22"/>
                <w:szCs w:val="22"/>
              </w:rPr>
            </w:pPr>
            <w:r>
              <w:rPr>
                <w:rFonts w:ascii="Calibri" w:hAnsi="Calibri" w:cs="Calibri"/>
                <w:sz w:val="22"/>
                <w:szCs w:val="22"/>
              </w:rPr>
              <w:lastRenderedPageBreak/>
              <w:t>AJ</w:t>
            </w:r>
            <w:r w:rsidR="00941FB3">
              <w:rPr>
                <w:rFonts w:ascii="Calibri" w:hAnsi="Calibri" w:cs="Calibri"/>
                <w:sz w:val="22"/>
                <w:szCs w:val="22"/>
              </w:rPr>
              <w:t>/LF</w:t>
            </w:r>
          </w:p>
        </w:tc>
        <w:tc>
          <w:tcPr>
            <w:tcW w:w="1800" w:type="dxa"/>
            <w:vAlign w:val="center"/>
          </w:tcPr>
          <w:p w14:paraId="666DC874" w14:textId="172DA00A" w:rsidR="00AA7AF0" w:rsidRDefault="00941FB3" w:rsidP="004F64BA">
            <w:pPr>
              <w:jc w:val="center"/>
              <w:rPr>
                <w:rFonts w:ascii="Calibri" w:hAnsi="Calibri" w:cs="Calibri"/>
                <w:sz w:val="22"/>
                <w:szCs w:val="22"/>
              </w:rPr>
            </w:pPr>
            <w:r>
              <w:rPr>
                <w:rFonts w:ascii="Calibri" w:hAnsi="Calibri" w:cs="Calibri"/>
                <w:sz w:val="22"/>
                <w:szCs w:val="22"/>
              </w:rPr>
              <w:t>Feb 28, 2024</w:t>
            </w:r>
          </w:p>
        </w:tc>
        <w:tc>
          <w:tcPr>
            <w:tcW w:w="990" w:type="dxa"/>
            <w:vAlign w:val="center"/>
          </w:tcPr>
          <w:p w14:paraId="1CAFE8C7" w14:textId="309B7261" w:rsidR="00AA7AF0" w:rsidRDefault="009953EA" w:rsidP="004F64BA">
            <w:pPr>
              <w:jc w:val="center"/>
              <w:rPr>
                <w:rFonts w:ascii="Calibri" w:hAnsi="Calibri" w:cs="Calibri"/>
                <w:sz w:val="22"/>
                <w:szCs w:val="22"/>
              </w:rPr>
            </w:pPr>
            <w:r>
              <w:rPr>
                <w:rFonts w:ascii="Calibri" w:hAnsi="Calibri" w:cs="Calibri"/>
                <w:sz w:val="22"/>
                <w:szCs w:val="22"/>
              </w:rPr>
              <w:t>IP</w:t>
            </w:r>
          </w:p>
        </w:tc>
      </w:tr>
      <w:tr w:rsidR="00DB0F54" w:rsidRPr="0000263B" w14:paraId="64866F1F" w14:textId="77777777" w:rsidTr="00FA29BA">
        <w:trPr>
          <w:gridAfter w:val="1"/>
          <w:wAfter w:w="29" w:type="dxa"/>
          <w:trHeight w:val="305"/>
          <w:jc w:val="center"/>
        </w:trPr>
        <w:tc>
          <w:tcPr>
            <w:tcW w:w="1705" w:type="dxa"/>
            <w:vAlign w:val="center"/>
          </w:tcPr>
          <w:p w14:paraId="287B50D1" w14:textId="77777777" w:rsidR="00DB0F54" w:rsidRDefault="00DB0F54" w:rsidP="00FA29BA">
            <w:pPr>
              <w:jc w:val="center"/>
              <w:rPr>
                <w:rFonts w:ascii="Calibri" w:eastAsia="Calibri" w:hAnsi="Calibri"/>
                <w:sz w:val="22"/>
                <w:szCs w:val="22"/>
              </w:rPr>
            </w:pPr>
            <w:r>
              <w:rPr>
                <w:rFonts w:ascii="Calibri" w:eastAsia="Calibri" w:hAnsi="Calibri"/>
                <w:sz w:val="22"/>
                <w:szCs w:val="22"/>
              </w:rPr>
              <w:t>MCML 318D</w:t>
            </w:r>
          </w:p>
          <w:p w14:paraId="1DD824D7" w14:textId="77777777" w:rsidR="00DB0F54" w:rsidRDefault="00DB0F54" w:rsidP="00FA29BA">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080A0774" w14:textId="77777777" w:rsidR="00DB0F54" w:rsidRDefault="00DB0F54"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03CC9B3A" w14:textId="0443FC7A" w:rsidR="00DB0F54" w:rsidRDefault="00DB0F54" w:rsidP="00FA29BA">
            <w:pPr>
              <w:pStyle w:val="body"/>
              <w:rPr>
                <w:rFonts w:asciiTheme="majorHAnsi" w:hAnsiTheme="majorHAnsi"/>
                <w:szCs w:val="20"/>
              </w:rPr>
            </w:pPr>
            <w:r>
              <w:rPr>
                <w:rFonts w:asciiTheme="majorHAnsi" w:hAnsiTheme="majorHAnsi"/>
                <w:szCs w:val="20"/>
              </w:rPr>
              <w:t>bookshelf is not secured; submit service request to get it secured.</w:t>
            </w:r>
            <w:r w:rsidR="00941FB3">
              <w:rPr>
                <w:rFonts w:asciiTheme="majorHAnsi" w:hAnsiTheme="majorHAnsi"/>
                <w:szCs w:val="20"/>
              </w:rPr>
              <w:t xml:space="preserve"> Need to check if the bookshelf is kept and if so, then secure it.</w:t>
            </w:r>
          </w:p>
        </w:tc>
        <w:tc>
          <w:tcPr>
            <w:tcW w:w="1080" w:type="dxa"/>
            <w:vAlign w:val="center"/>
          </w:tcPr>
          <w:p w14:paraId="5B6BA861" w14:textId="77777777" w:rsidR="00DB0F54" w:rsidRDefault="00DB0F54"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4C2786CD" w14:textId="1CC38822" w:rsidR="00DB0F54" w:rsidRDefault="00941FB3" w:rsidP="00FA29BA">
            <w:pPr>
              <w:jc w:val="center"/>
              <w:rPr>
                <w:rFonts w:ascii="Calibri" w:hAnsi="Calibri" w:cs="Calibri"/>
                <w:sz w:val="22"/>
                <w:szCs w:val="22"/>
              </w:rPr>
            </w:pPr>
            <w:r>
              <w:rPr>
                <w:rFonts w:ascii="Calibri" w:hAnsi="Calibri" w:cs="Calibri"/>
                <w:sz w:val="22"/>
                <w:szCs w:val="22"/>
              </w:rPr>
              <w:t>Feb 28, 2024</w:t>
            </w:r>
          </w:p>
        </w:tc>
        <w:tc>
          <w:tcPr>
            <w:tcW w:w="990" w:type="dxa"/>
            <w:vAlign w:val="center"/>
          </w:tcPr>
          <w:p w14:paraId="236B4017" w14:textId="77777777" w:rsidR="00DB0F54" w:rsidRDefault="00DB0F54" w:rsidP="00FA29BA">
            <w:pPr>
              <w:jc w:val="center"/>
              <w:rPr>
                <w:rFonts w:ascii="Calibri" w:hAnsi="Calibri" w:cs="Calibri"/>
                <w:sz w:val="22"/>
                <w:szCs w:val="22"/>
              </w:rPr>
            </w:pPr>
            <w:r>
              <w:rPr>
                <w:rFonts w:ascii="Calibri" w:hAnsi="Calibri" w:cs="Calibri"/>
                <w:sz w:val="22"/>
                <w:szCs w:val="22"/>
              </w:rPr>
              <w:t>IP</w:t>
            </w:r>
          </w:p>
        </w:tc>
      </w:tr>
      <w:tr w:rsidR="0046617F" w:rsidRPr="0000263B" w14:paraId="0BB6FB4F" w14:textId="77777777" w:rsidTr="004F64BA">
        <w:trPr>
          <w:gridAfter w:val="1"/>
          <w:wAfter w:w="29" w:type="dxa"/>
          <w:trHeight w:val="305"/>
          <w:jc w:val="center"/>
        </w:trPr>
        <w:tc>
          <w:tcPr>
            <w:tcW w:w="1705" w:type="dxa"/>
            <w:vAlign w:val="center"/>
          </w:tcPr>
          <w:p w14:paraId="3C2A4BC6"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33</w:t>
            </w:r>
          </w:p>
          <w:p w14:paraId="7D5CED45" w14:textId="770781E5" w:rsidR="0046617F" w:rsidRDefault="0046617F" w:rsidP="0046617F">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10774B0" w14:textId="760F362F"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46147142" w14:textId="5076EB26" w:rsidR="0046617F" w:rsidRPr="0046617F" w:rsidRDefault="0046617F" w:rsidP="0046617F">
            <w:pPr>
              <w:pStyle w:val="body"/>
              <w:rPr>
                <w:rFonts w:asciiTheme="majorHAnsi" w:hAnsiTheme="majorHAnsi"/>
                <w:i/>
                <w:color w:val="808080" w:themeColor="background1" w:themeShade="80"/>
                <w:sz w:val="18"/>
                <w:szCs w:val="20"/>
              </w:rPr>
            </w:pPr>
            <w:r>
              <w:rPr>
                <w:rFonts w:asciiTheme="majorHAnsi" w:hAnsiTheme="majorHAnsi"/>
                <w:szCs w:val="20"/>
              </w:rPr>
              <w:t>Heavy items placed up top, not earthquake safe. Remove or relocate heavy items.</w:t>
            </w:r>
            <w:r w:rsidR="00834CB6">
              <w:rPr>
                <w:rFonts w:asciiTheme="majorHAnsi" w:hAnsiTheme="majorHAnsi"/>
                <w:szCs w:val="20"/>
              </w:rPr>
              <w:t xml:space="preserve"> AJ will repurpose this room in the next month or so.</w:t>
            </w:r>
          </w:p>
        </w:tc>
        <w:tc>
          <w:tcPr>
            <w:tcW w:w="1080" w:type="dxa"/>
            <w:vAlign w:val="center"/>
          </w:tcPr>
          <w:p w14:paraId="1949CB6B" w14:textId="7D77363C"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3F0D8490" w14:textId="6DAB5094" w:rsidR="0046617F" w:rsidRDefault="00941FB3" w:rsidP="0046617F">
            <w:pPr>
              <w:jc w:val="center"/>
              <w:rPr>
                <w:rFonts w:ascii="Calibri" w:hAnsi="Calibri" w:cs="Calibri"/>
                <w:sz w:val="22"/>
                <w:szCs w:val="22"/>
              </w:rPr>
            </w:pPr>
            <w:r>
              <w:rPr>
                <w:rFonts w:ascii="Calibri" w:hAnsi="Calibri" w:cs="Calibri"/>
                <w:sz w:val="22"/>
                <w:szCs w:val="22"/>
              </w:rPr>
              <w:t>Feb 28, 2024</w:t>
            </w:r>
          </w:p>
        </w:tc>
        <w:tc>
          <w:tcPr>
            <w:tcW w:w="990" w:type="dxa"/>
            <w:vAlign w:val="center"/>
          </w:tcPr>
          <w:p w14:paraId="04A3671A" w14:textId="2F1E8707" w:rsidR="0046617F" w:rsidRDefault="009953EA" w:rsidP="0046617F">
            <w:pPr>
              <w:jc w:val="center"/>
              <w:rPr>
                <w:rFonts w:ascii="Calibri" w:hAnsi="Calibri" w:cs="Calibri"/>
                <w:sz w:val="22"/>
                <w:szCs w:val="22"/>
              </w:rPr>
            </w:pPr>
            <w:r>
              <w:rPr>
                <w:rFonts w:ascii="Calibri" w:hAnsi="Calibri" w:cs="Calibri"/>
                <w:sz w:val="22"/>
                <w:szCs w:val="22"/>
              </w:rPr>
              <w:t>IP</w:t>
            </w:r>
          </w:p>
        </w:tc>
      </w:tr>
      <w:tr w:rsidR="00B143F9" w:rsidRPr="0000263B" w14:paraId="4D34B664" w14:textId="77777777" w:rsidTr="004F64BA">
        <w:trPr>
          <w:gridAfter w:val="1"/>
          <w:wAfter w:w="29" w:type="dxa"/>
          <w:trHeight w:val="305"/>
          <w:jc w:val="center"/>
        </w:trPr>
        <w:tc>
          <w:tcPr>
            <w:tcW w:w="1705" w:type="dxa"/>
            <w:vAlign w:val="center"/>
          </w:tcPr>
          <w:p w14:paraId="0C7C0F50" w14:textId="77777777" w:rsidR="00B143F9" w:rsidRDefault="00B143F9" w:rsidP="0046617F">
            <w:pPr>
              <w:jc w:val="center"/>
              <w:rPr>
                <w:rFonts w:ascii="Calibri" w:eastAsia="Calibri" w:hAnsi="Calibri"/>
                <w:sz w:val="22"/>
                <w:szCs w:val="22"/>
              </w:rPr>
            </w:pPr>
            <w:bookmarkStart w:id="3" w:name="_Hlk143782913"/>
            <w:r>
              <w:rPr>
                <w:rFonts w:ascii="Calibri" w:eastAsia="Calibri" w:hAnsi="Calibri"/>
                <w:sz w:val="22"/>
                <w:szCs w:val="22"/>
              </w:rPr>
              <w:t>MCML 214/218</w:t>
            </w:r>
          </w:p>
          <w:p w14:paraId="74EC07EE" w14:textId="6A72BDBB" w:rsidR="00B143F9" w:rsidRDefault="00B143F9" w:rsidP="0046617F">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1DF92123" w14:textId="5974864E" w:rsidR="00B143F9" w:rsidRDefault="00B143F9"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7978EFF0" w14:textId="6763F688" w:rsidR="00B143F9" w:rsidRPr="00B143F9" w:rsidRDefault="00B143F9" w:rsidP="0046617F">
            <w:pPr>
              <w:pStyle w:val="body"/>
              <w:rPr>
                <w:rFonts w:asciiTheme="majorHAnsi" w:hAnsiTheme="majorHAnsi"/>
                <w:szCs w:val="20"/>
              </w:rPr>
            </w:pPr>
            <w:r w:rsidRPr="00B143F9">
              <w:rPr>
                <w:rFonts w:asciiTheme="majorHAnsi" w:hAnsiTheme="majorHAnsi"/>
                <w:szCs w:val="20"/>
              </w:rPr>
              <w:t xml:space="preserve">Door signage does not reflect the hazard in the lab. Oxidizers and compressed gases are not used in the lab while biosafety level 1 materials are handled in the lab. </w:t>
            </w:r>
            <w:r w:rsidR="00720924">
              <w:rPr>
                <w:rFonts w:asciiTheme="majorHAnsi" w:hAnsiTheme="majorHAnsi"/>
                <w:szCs w:val="20"/>
              </w:rPr>
              <w:t>IC recommends the lab to complete the application of biosafety permit prior to requesting the door signage update. Once complete, IC will assist the lab to s</w:t>
            </w:r>
            <w:r>
              <w:rPr>
                <w:rFonts w:asciiTheme="majorHAnsi" w:hAnsiTheme="majorHAnsi"/>
                <w:szCs w:val="20"/>
              </w:rPr>
              <w:t>ubmit the door signage update form to UBC SRS to get this updated.</w:t>
            </w:r>
          </w:p>
        </w:tc>
        <w:tc>
          <w:tcPr>
            <w:tcW w:w="1080" w:type="dxa"/>
            <w:vAlign w:val="center"/>
          </w:tcPr>
          <w:p w14:paraId="2F99BB2E" w14:textId="78622259" w:rsidR="00B143F9" w:rsidRDefault="00B143F9"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37AEAA41" w14:textId="0B1700B5" w:rsidR="00B143F9" w:rsidRDefault="00941FB3" w:rsidP="0046617F">
            <w:pPr>
              <w:jc w:val="center"/>
              <w:rPr>
                <w:rFonts w:ascii="Calibri" w:hAnsi="Calibri" w:cs="Calibri"/>
                <w:sz w:val="22"/>
                <w:szCs w:val="22"/>
              </w:rPr>
            </w:pPr>
            <w:r>
              <w:rPr>
                <w:rFonts w:ascii="Calibri" w:hAnsi="Calibri" w:cs="Calibri"/>
                <w:sz w:val="22"/>
                <w:szCs w:val="22"/>
              </w:rPr>
              <w:t>Feb 28, 2024</w:t>
            </w:r>
          </w:p>
        </w:tc>
        <w:tc>
          <w:tcPr>
            <w:tcW w:w="990" w:type="dxa"/>
            <w:vAlign w:val="center"/>
          </w:tcPr>
          <w:p w14:paraId="42C65196" w14:textId="7DFA0961" w:rsidR="00B143F9" w:rsidRDefault="000250A5" w:rsidP="0046617F">
            <w:pPr>
              <w:jc w:val="center"/>
              <w:rPr>
                <w:rFonts w:ascii="Calibri" w:hAnsi="Calibri" w:cs="Calibri"/>
                <w:sz w:val="22"/>
                <w:szCs w:val="22"/>
              </w:rPr>
            </w:pPr>
            <w:r>
              <w:rPr>
                <w:rFonts w:ascii="Calibri" w:hAnsi="Calibri" w:cs="Calibri"/>
                <w:sz w:val="22"/>
                <w:szCs w:val="22"/>
              </w:rPr>
              <w:t>IP</w:t>
            </w:r>
          </w:p>
        </w:tc>
      </w:tr>
      <w:tr w:rsidR="00802318" w:rsidRPr="0000263B" w14:paraId="049ADD99" w14:textId="77777777" w:rsidTr="004F64BA">
        <w:trPr>
          <w:gridAfter w:val="1"/>
          <w:wAfter w:w="29" w:type="dxa"/>
          <w:trHeight w:val="305"/>
          <w:jc w:val="center"/>
        </w:trPr>
        <w:tc>
          <w:tcPr>
            <w:tcW w:w="1705" w:type="dxa"/>
            <w:vAlign w:val="center"/>
          </w:tcPr>
          <w:p w14:paraId="6DF6F890"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1E0A185F" w14:textId="466420C0" w:rsidR="00802318" w:rsidRDefault="00802318" w:rsidP="0046617F">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0455A54B" w14:textId="0A49442A" w:rsidR="00802318" w:rsidRDefault="00802318"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64B2EB3C" w14:textId="3DAF549A" w:rsidR="00802318" w:rsidRPr="00B143F9" w:rsidRDefault="00802318" w:rsidP="0046617F">
            <w:pPr>
              <w:pStyle w:val="body"/>
              <w:rPr>
                <w:rFonts w:asciiTheme="majorHAnsi" w:hAnsiTheme="majorHAnsi"/>
                <w:szCs w:val="20"/>
              </w:rPr>
            </w:pPr>
            <w:r w:rsidRPr="00802318">
              <w:rPr>
                <w:rFonts w:asciiTheme="majorHAnsi" w:hAnsiTheme="majorHAnsi"/>
                <w:szCs w:val="20"/>
              </w:rPr>
              <w:t xml:space="preserve">All staff and students complete mandatory training by UBC SRS and LFS. However, a lab specific orientation is missing for specific health and safety coverage in the space. </w:t>
            </w:r>
            <w:r>
              <w:rPr>
                <w:rFonts w:asciiTheme="majorHAnsi" w:hAnsiTheme="majorHAnsi"/>
                <w:szCs w:val="20"/>
              </w:rPr>
              <w:t>The lab should look at the LFS Lab Guide and adapt it to the lab and consistently provide this orientation to newcomers to the lab. Existing staff and student should go through the Guide and ensure they understand all the information.</w:t>
            </w:r>
            <w:r w:rsidR="002C1622">
              <w:rPr>
                <w:rFonts w:asciiTheme="majorHAnsi" w:hAnsiTheme="majorHAnsi"/>
                <w:szCs w:val="20"/>
              </w:rPr>
              <w:t xml:space="preserve"> The specific orientation</w:t>
            </w:r>
            <w:r w:rsidR="003C3E3F">
              <w:rPr>
                <w:rFonts w:asciiTheme="majorHAnsi" w:hAnsiTheme="majorHAnsi"/>
                <w:szCs w:val="20"/>
              </w:rPr>
              <w:t xml:space="preserve"> has been prepared so everyone currently in the lab have to go through that and document properly in a binder with signature, or publish on TRMS per person.</w:t>
            </w:r>
            <w:r w:rsidR="000B2703">
              <w:rPr>
                <w:rFonts w:asciiTheme="majorHAnsi" w:hAnsiTheme="majorHAnsi"/>
                <w:szCs w:val="20"/>
              </w:rPr>
              <w:t xml:space="preserve"> SH is going through the orientation every lab meeting.</w:t>
            </w:r>
            <w:r w:rsidR="00F50F9E">
              <w:rPr>
                <w:rFonts w:asciiTheme="majorHAnsi" w:hAnsiTheme="majorHAnsi"/>
                <w:szCs w:val="20"/>
              </w:rPr>
              <w:t xml:space="preserve"> Everyone in the lab have got the orientation.</w:t>
            </w:r>
          </w:p>
        </w:tc>
        <w:tc>
          <w:tcPr>
            <w:tcW w:w="1080" w:type="dxa"/>
            <w:vAlign w:val="center"/>
          </w:tcPr>
          <w:p w14:paraId="3EF75774" w14:textId="08A00D3D"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31E2E43E" w14:textId="4432A8DF" w:rsidR="00802318" w:rsidRDefault="00F50F9E" w:rsidP="0046617F">
            <w:pPr>
              <w:jc w:val="center"/>
              <w:rPr>
                <w:rFonts w:ascii="Calibri" w:hAnsi="Calibri" w:cs="Calibri"/>
                <w:sz w:val="22"/>
                <w:szCs w:val="22"/>
              </w:rPr>
            </w:pPr>
            <w:r>
              <w:rPr>
                <w:rFonts w:ascii="Calibri" w:hAnsi="Calibri" w:cs="Calibri"/>
                <w:sz w:val="22"/>
                <w:szCs w:val="22"/>
              </w:rPr>
              <w:t>Jan 19, 2024</w:t>
            </w:r>
          </w:p>
        </w:tc>
        <w:tc>
          <w:tcPr>
            <w:tcW w:w="990" w:type="dxa"/>
            <w:vAlign w:val="center"/>
          </w:tcPr>
          <w:p w14:paraId="685AF5F6" w14:textId="20A332BC" w:rsidR="00802318" w:rsidRDefault="00F50F9E" w:rsidP="0046617F">
            <w:pPr>
              <w:jc w:val="center"/>
              <w:rPr>
                <w:rFonts w:ascii="Calibri" w:hAnsi="Calibri" w:cs="Calibri"/>
                <w:sz w:val="22"/>
                <w:szCs w:val="22"/>
              </w:rPr>
            </w:pPr>
            <w:r>
              <w:rPr>
                <w:rFonts w:ascii="Calibri" w:hAnsi="Calibri" w:cs="Calibri"/>
                <w:sz w:val="22"/>
                <w:szCs w:val="22"/>
              </w:rPr>
              <w:t>C</w:t>
            </w:r>
          </w:p>
        </w:tc>
      </w:tr>
      <w:tr w:rsidR="00802318" w:rsidRPr="0000263B" w14:paraId="5E632424" w14:textId="77777777" w:rsidTr="004F64BA">
        <w:trPr>
          <w:gridAfter w:val="1"/>
          <w:wAfter w:w="29" w:type="dxa"/>
          <w:trHeight w:val="305"/>
          <w:jc w:val="center"/>
        </w:trPr>
        <w:tc>
          <w:tcPr>
            <w:tcW w:w="1705" w:type="dxa"/>
            <w:vAlign w:val="center"/>
          </w:tcPr>
          <w:p w14:paraId="2CFBB037"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4F4F9738" w14:textId="323B1235" w:rsidR="00802318" w:rsidRDefault="00802318" w:rsidP="0046617F">
            <w:pPr>
              <w:jc w:val="center"/>
              <w:rPr>
                <w:rFonts w:ascii="Calibri" w:eastAsia="Calibri" w:hAnsi="Calibri"/>
                <w:sz w:val="22"/>
                <w:szCs w:val="22"/>
              </w:rPr>
            </w:pPr>
            <w:r>
              <w:rPr>
                <w:rFonts w:ascii="Calibri" w:eastAsia="Calibri" w:hAnsi="Calibri"/>
                <w:sz w:val="22"/>
                <w:szCs w:val="22"/>
              </w:rPr>
              <w:t>M-39</w:t>
            </w:r>
          </w:p>
        </w:tc>
        <w:tc>
          <w:tcPr>
            <w:tcW w:w="900" w:type="dxa"/>
            <w:vAlign w:val="center"/>
          </w:tcPr>
          <w:p w14:paraId="3B690CAC" w14:textId="6E74DDAB" w:rsidR="00802318" w:rsidRDefault="00802318"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4817E758" w14:textId="3067851E" w:rsidR="00802318" w:rsidRDefault="00802318" w:rsidP="0046617F">
            <w:pPr>
              <w:pStyle w:val="body"/>
              <w:rPr>
                <w:rFonts w:asciiTheme="majorHAnsi" w:hAnsiTheme="majorHAnsi"/>
                <w:szCs w:val="20"/>
              </w:rPr>
            </w:pPr>
            <w:r>
              <w:rPr>
                <w:rFonts w:asciiTheme="majorHAnsi" w:hAnsiTheme="majorHAnsi"/>
                <w:szCs w:val="20"/>
              </w:rPr>
              <w:t>Biosafety permit is not posted in the space. It is noted that the approval process may not have been complete since submission in late March 2023. SH will follow up on the status of the application. Once approved, the biosafety permit must be posted on the BSC.</w:t>
            </w:r>
            <w:r w:rsidR="003977F5">
              <w:rPr>
                <w:rFonts w:asciiTheme="majorHAnsi" w:hAnsiTheme="majorHAnsi"/>
                <w:szCs w:val="20"/>
              </w:rPr>
              <w:t xml:space="preserve"> SH is facilitating the process by following up on each deficiency. Progress will be updated next meeting.</w:t>
            </w:r>
          </w:p>
        </w:tc>
        <w:tc>
          <w:tcPr>
            <w:tcW w:w="1080" w:type="dxa"/>
            <w:vAlign w:val="center"/>
          </w:tcPr>
          <w:p w14:paraId="5812F209" w14:textId="2EF07456"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69DC1FA7" w14:textId="3ADEA206" w:rsidR="00802318" w:rsidRDefault="00802318" w:rsidP="0046617F">
            <w:pPr>
              <w:jc w:val="center"/>
              <w:rPr>
                <w:rFonts w:ascii="Calibri" w:hAnsi="Calibri" w:cs="Calibri"/>
                <w:sz w:val="22"/>
                <w:szCs w:val="22"/>
              </w:rPr>
            </w:pPr>
            <w:r>
              <w:rPr>
                <w:rFonts w:ascii="Calibri" w:hAnsi="Calibri" w:cs="Calibri"/>
                <w:sz w:val="22"/>
                <w:szCs w:val="22"/>
              </w:rPr>
              <w:t>Aug 30, 2023</w:t>
            </w:r>
          </w:p>
        </w:tc>
        <w:tc>
          <w:tcPr>
            <w:tcW w:w="990" w:type="dxa"/>
            <w:vAlign w:val="center"/>
          </w:tcPr>
          <w:p w14:paraId="3CB74872" w14:textId="49E81792" w:rsidR="00802318" w:rsidRDefault="000250A5" w:rsidP="0046617F">
            <w:pPr>
              <w:jc w:val="center"/>
              <w:rPr>
                <w:rFonts w:ascii="Calibri" w:hAnsi="Calibri" w:cs="Calibri"/>
                <w:sz w:val="22"/>
                <w:szCs w:val="22"/>
              </w:rPr>
            </w:pPr>
            <w:r>
              <w:rPr>
                <w:rFonts w:ascii="Calibri" w:hAnsi="Calibri" w:cs="Calibri"/>
                <w:sz w:val="22"/>
                <w:szCs w:val="22"/>
              </w:rPr>
              <w:t>IP</w:t>
            </w:r>
          </w:p>
        </w:tc>
      </w:tr>
      <w:bookmarkEnd w:id="3"/>
      <w:tr w:rsidR="00D34DB5" w:rsidRPr="0000263B" w14:paraId="5B0CDAF6" w14:textId="77777777" w:rsidTr="004F64BA">
        <w:trPr>
          <w:gridAfter w:val="1"/>
          <w:wAfter w:w="29" w:type="dxa"/>
          <w:trHeight w:val="305"/>
          <w:jc w:val="center"/>
        </w:trPr>
        <w:tc>
          <w:tcPr>
            <w:tcW w:w="1705" w:type="dxa"/>
            <w:vAlign w:val="center"/>
          </w:tcPr>
          <w:p w14:paraId="34D8B65A"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190D</w:t>
            </w:r>
          </w:p>
          <w:p w14:paraId="6CC3B566" w14:textId="1BA4DA4E" w:rsidR="00D27ED8" w:rsidRDefault="00D27ED8" w:rsidP="00D27ED8">
            <w:pPr>
              <w:jc w:val="center"/>
              <w:rPr>
                <w:rFonts w:ascii="Calibri" w:eastAsia="Calibri" w:hAnsi="Calibri"/>
                <w:sz w:val="22"/>
                <w:szCs w:val="22"/>
              </w:rPr>
            </w:pPr>
            <w:r>
              <w:rPr>
                <w:rFonts w:ascii="Calibri" w:eastAsia="Calibri" w:hAnsi="Calibri"/>
                <w:sz w:val="22"/>
                <w:szCs w:val="22"/>
              </w:rPr>
              <w:t>D-8</w:t>
            </w:r>
          </w:p>
        </w:tc>
        <w:tc>
          <w:tcPr>
            <w:tcW w:w="900" w:type="dxa"/>
            <w:vAlign w:val="center"/>
          </w:tcPr>
          <w:p w14:paraId="2B130444" w14:textId="616B9260" w:rsidR="00D34DB5" w:rsidRDefault="00D27ED8" w:rsidP="00D34DB5">
            <w:pPr>
              <w:jc w:val="center"/>
              <w:rPr>
                <w:rFonts w:ascii="Calibri" w:hAnsi="Calibri" w:cs="Calibri"/>
                <w:sz w:val="22"/>
                <w:szCs w:val="22"/>
              </w:rPr>
            </w:pPr>
            <w:r>
              <w:rPr>
                <w:rFonts w:ascii="Calibri" w:hAnsi="Calibri" w:cs="Calibri"/>
                <w:sz w:val="22"/>
                <w:szCs w:val="22"/>
              </w:rPr>
              <w:t>B</w:t>
            </w:r>
          </w:p>
        </w:tc>
        <w:tc>
          <w:tcPr>
            <w:tcW w:w="6570" w:type="dxa"/>
            <w:vAlign w:val="center"/>
          </w:tcPr>
          <w:p w14:paraId="13976213" w14:textId="27903BE8" w:rsidR="00D34DB5" w:rsidRDefault="00D27ED8" w:rsidP="00D27ED8">
            <w:pPr>
              <w:pStyle w:val="body"/>
              <w:rPr>
                <w:rFonts w:asciiTheme="majorHAnsi" w:hAnsiTheme="majorHAnsi"/>
                <w:szCs w:val="20"/>
              </w:rPr>
            </w:pPr>
            <w:r>
              <w:rPr>
                <w:rFonts w:asciiTheme="majorHAnsi" w:hAnsiTheme="majorHAnsi"/>
                <w:szCs w:val="20"/>
              </w:rPr>
              <w:t>electrical port cover is missing, cables are exposed. Wires are poking out from the wall and uncovered. Submit service request to attach electrical port cover as soon as possible.</w:t>
            </w:r>
            <w:r w:rsidR="000B2703">
              <w:rPr>
                <w:rFonts w:asciiTheme="majorHAnsi" w:hAnsiTheme="majorHAnsi"/>
                <w:szCs w:val="20"/>
              </w:rPr>
              <w:t xml:space="preserve"> It’s a data port but not live, dead low voltage wire. Put a network port cover.</w:t>
            </w:r>
          </w:p>
        </w:tc>
        <w:tc>
          <w:tcPr>
            <w:tcW w:w="1080" w:type="dxa"/>
            <w:vAlign w:val="center"/>
          </w:tcPr>
          <w:p w14:paraId="319A1D50" w14:textId="591CFF25" w:rsidR="00D34DB5" w:rsidRDefault="00D27ED8"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00635890" w14:textId="78780012" w:rsidR="00D34DB5" w:rsidRDefault="000B2703" w:rsidP="00D34DB5">
            <w:pPr>
              <w:jc w:val="center"/>
              <w:rPr>
                <w:rFonts w:ascii="Calibri" w:hAnsi="Calibri" w:cs="Calibri"/>
                <w:sz w:val="22"/>
                <w:szCs w:val="22"/>
              </w:rPr>
            </w:pPr>
            <w:r>
              <w:rPr>
                <w:rFonts w:ascii="Calibri" w:hAnsi="Calibri" w:cs="Calibri"/>
                <w:sz w:val="22"/>
                <w:szCs w:val="22"/>
              </w:rPr>
              <w:t>Nov 30</w:t>
            </w:r>
            <w:r w:rsidR="00D27ED8">
              <w:rPr>
                <w:rFonts w:ascii="Calibri" w:hAnsi="Calibri" w:cs="Calibri"/>
                <w:sz w:val="22"/>
                <w:szCs w:val="22"/>
              </w:rPr>
              <w:t>, 2023</w:t>
            </w:r>
          </w:p>
        </w:tc>
        <w:tc>
          <w:tcPr>
            <w:tcW w:w="990" w:type="dxa"/>
            <w:vAlign w:val="center"/>
          </w:tcPr>
          <w:p w14:paraId="7E493F43" w14:textId="7B7F115C" w:rsidR="00D34DB5" w:rsidRDefault="000250A5" w:rsidP="00D34DB5">
            <w:pPr>
              <w:jc w:val="center"/>
              <w:rPr>
                <w:rFonts w:ascii="Calibri" w:hAnsi="Calibri" w:cs="Calibri"/>
                <w:sz w:val="22"/>
                <w:szCs w:val="22"/>
              </w:rPr>
            </w:pPr>
            <w:r>
              <w:rPr>
                <w:rFonts w:ascii="Calibri" w:hAnsi="Calibri" w:cs="Calibri"/>
                <w:sz w:val="22"/>
                <w:szCs w:val="22"/>
              </w:rPr>
              <w:t>IP</w:t>
            </w:r>
          </w:p>
        </w:tc>
      </w:tr>
      <w:tr w:rsidR="00DB0F54" w:rsidRPr="0000263B" w14:paraId="7C571980" w14:textId="77777777" w:rsidTr="00FA29BA">
        <w:trPr>
          <w:gridAfter w:val="1"/>
          <w:wAfter w:w="29" w:type="dxa"/>
          <w:trHeight w:val="305"/>
          <w:jc w:val="center"/>
        </w:trPr>
        <w:tc>
          <w:tcPr>
            <w:tcW w:w="1705" w:type="dxa"/>
            <w:vAlign w:val="center"/>
          </w:tcPr>
          <w:p w14:paraId="6BED44D8" w14:textId="77777777" w:rsidR="00DB0F54" w:rsidRDefault="00DB0F54" w:rsidP="00FA29BA">
            <w:pPr>
              <w:jc w:val="center"/>
              <w:rPr>
                <w:rFonts w:ascii="Calibri" w:eastAsia="Calibri" w:hAnsi="Calibri"/>
                <w:sz w:val="22"/>
                <w:szCs w:val="22"/>
              </w:rPr>
            </w:pPr>
            <w:r>
              <w:rPr>
                <w:rFonts w:ascii="Calibri" w:eastAsia="Calibri" w:hAnsi="Calibri"/>
                <w:sz w:val="22"/>
                <w:szCs w:val="22"/>
              </w:rPr>
              <w:lastRenderedPageBreak/>
              <w:t>MCML 336</w:t>
            </w:r>
          </w:p>
          <w:p w14:paraId="0876FC32" w14:textId="77777777" w:rsidR="00DB0F54" w:rsidRDefault="00DB0F54" w:rsidP="00FA29BA">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7B5C907" w14:textId="77777777" w:rsidR="00DB0F54" w:rsidRDefault="00DB0F54"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73EDFA97" w14:textId="77777777" w:rsidR="00DB0F54" w:rsidRDefault="00DB0F54" w:rsidP="00FA29BA">
            <w:pPr>
              <w:pStyle w:val="body"/>
              <w:rPr>
                <w:rFonts w:asciiTheme="majorHAnsi" w:hAnsiTheme="majorHAnsi"/>
                <w:szCs w:val="20"/>
              </w:rPr>
            </w:pPr>
            <w:r>
              <w:rPr>
                <w:rFonts w:asciiTheme="majorHAnsi" w:hAnsiTheme="majorHAnsi"/>
                <w:szCs w:val="20"/>
              </w:rPr>
              <w:t>wire dragged across the floor, tripping hazard; Secure wire such that it will not pop up.</w:t>
            </w:r>
          </w:p>
        </w:tc>
        <w:tc>
          <w:tcPr>
            <w:tcW w:w="1080" w:type="dxa"/>
            <w:vAlign w:val="center"/>
          </w:tcPr>
          <w:p w14:paraId="0BB36606" w14:textId="77777777" w:rsidR="00DB0F54" w:rsidRDefault="00DB0F54"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7C5DAEB2" w14:textId="2E4109C6" w:rsidR="00DB0F54" w:rsidRDefault="00F50F9E" w:rsidP="00FA29BA">
            <w:pPr>
              <w:jc w:val="center"/>
              <w:rPr>
                <w:rFonts w:ascii="Calibri" w:hAnsi="Calibri" w:cs="Calibri"/>
                <w:sz w:val="22"/>
                <w:szCs w:val="22"/>
              </w:rPr>
            </w:pPr>
            <w:r>
              <w:rPr>
                <w:rFonts w:ascii="Calibri" w:hAnsi="Calibri" w:cs="Calibri"/>
                <w:sz w:val="22"/>
                <w:szCs w:val="22"/>
              </w:rPr>
              <w:t>Jan 19, 2024</w:t>
            </w:r>
          </w:p>
        </w:tc>
        <w:tc>
          <w:tcPr>
            <w:tcW w:w="990" w:type="dxa"/>
            <w:vAlign w:val="center"/>
          </w:tcPr>
          <w:p w14:paraId="3103DD8C" w14:textId="52E7D211" w:rsidR="00DB0F54" w:rsidRDefault="00F50F9E" w:rsidP="00FA29BA">
            <w:pPr>
              <w:jc w:val="center"/>
              <w:rPr>
                <w:rFonts w:ascii="Calibri" w:hAnsi="Calibri" w:cs="Calibri"/>
                <w:sz w:val="22"/>
                <w:szCs w:val="22"/>
              </w:rPr>
            </w:pPr>
            <w:r>
              <w:rPr>
                <w:rFonts w:ascii="Calibri" w:hAnsi="Calibri" w:cs="Calibri"/>
                <w:sz w:val="22"/>
                <w:szCs w:val="22"/>
              </w:rPr>
              <w:t>C</w:t>
            </w:r>
          </w:p>
        </w:tc>
      </w:tr>
      <w:tr w:rsidR="00EF1D79" w:rsidRPr="0000263B" w14:paraId="6BE7E4B1" w14:textId="77777777" w:rsidTr="004F64BA">
        <w:trPr>
          <w:gridAfter w:val="1"/>
          <w:wAfter w:w="29" w:type="dxa"/>
          <w:trHeight w:val="305"/>
          <w:jc w:val="center"/>
        </w:trPr>
        <w:tc>
          <w:tcPr>
            <w:tcW w:w="1705" w:type="dxa"/>
            <w:vAlign w:val="center"/>
          </w:tcPr>
          <w:p w14:paraId="55F25102" w14:textId="77777777" w:rsidR="00EF1D79" w:rsidRDefault="00EF1D79" w:rsidP="003446A6">
            <w:pPr>
              <w:jc w:val="center"/>
              <w:rPr>
                <w:rFonts w:ascii="Calibri" w:eastAsia="Calibri" w:hAnsi="Calibri"/>
                <w:sz w:val="22"/>
                <w:szCs w:val="22"/>
              </w:rPr>
            </w:pPr>
            <w:r>
              <w:rPr>
                <w:rFonts w:ascii="Calibri" w:eastAsia="Calibri" w:hAnsi="Calibri"/>
                <w:sz w:val="22"/>
                <w:szCs w:val="22"/>
              </w:rPr>
              <w:t>MCML 308</w:t>
            </w:r>
          </w:p>
          <w:p w14:paraId="6583CE8A" w14:textId="4514E165" w:rsidR="00EF1D79" w:rsidRDefault="00EF1D79" w:rsidP="003446A6">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0C976372" w14:textId="1CA9C638" w:rsidR="00EF1D79" w:rsidRDefault="00EF1D79"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26CEC1B1" w14:textId="389717DB" w:rsidR="00EF1D79" w:rsidRPr="00875390" w:rsidRDefault="00EF1D79" w:rsidP="00EF1D79">
            <w:pPr>
              <w:pStyle w:val="NormalWeb"/>
              <w:rPr>
                <w:rFonts w:asciiTheme="minorHAnsi" w:hAnsiTheme="minorHAnsi" w:cstheme="minorHAnsi"/>
                <w:color w:val="000000"/>
                <w:sz w:val="20"/>
                <w:szCs w:val="20"/>
              </w:rPr>
            </w:pPr>
            <w:r w:rsidRPr="003977F5">
              <w:rPr>
                <w:rFonts w:asciiTheme="minorHAnsi" w:hAnsiTheme="minorHAnsi" w:cstheme="minorHAnsi"/>
                <w:color w:val="000000"/>
                <w:sz w:val="20"/>
                <w:szCs w:val="20"/>
              </w:rPr>
              <w:t>Chemicals not segregated by hazard class, this is an ongoing task for the lab manager and LST</w:t>
            </w:r>
            <w:r w:rsidRPr="005833D4">
              <w:rPr>
                <w:rFonts w:asciiTheme="minorHAnsi" w:hAnsiTheme="minorHAnsi" w:cstheme="minorHAnsi"/>
                <w:color w:val="000000"/>
                <w:sz w:val="18"/>
                <w:szCs w:val="20"/>
              </w:rPr>
              <w:t>.</w:t>
            </w:r>
            <w:r w:rsidR="005833D4" w:rsidRPr="005833D4">
              <w:rPr>
                <w:rFonts w:asciiTheme="minorHAnsi" w:hAnsiTheme="minorHAnsi" w:cstheme="minorHAnsi"/>
                <w:color w:val="000000"/>
                <w:sz w:val="18"/>
                <w:szCs w:val="20"/>
              </w:rPr>
              <w:t xml:space="preserve"> </w:t>
            </w:r>
            <w:r w:rsidR="005833D4" w:rsidRPr="005833D4">
              <w:rPr>
                <w:rFonts w:asciiTheme="minorHAnsi" w:hAnsiTheme="minorHAnsi" w:cstheme="minorHAnsi"/>
                <w:color w:val="0C2344"/>
                <w:sz w:val="20"/>
                <w:szCs w:val="22"/>
              </w:rPr>
              <w:t>This lab stores a large variety of oxidizers; they either need to be stored in a secondary container or be in a separate storage area.</w:t>
            </w:r>
            <w:r w:rsidR="00A57890">
              <w:rPr>
                <w:rFonts w:asciiTheme="minorHAnsi" w:hAnsiTheme="minorHAnsi" w:cstheme="minorHAnsi"/>
                <w:color w:val="0C2344"/>
                <w:sz w:val="20"/>
                <w:szCs w:val="22"/>
              </w:rPr>
              <w:t xml:space="preserve"> This will require a large amount of time and will postpone till summer 2024.</w:t>
            </w:r>
          </w:p>
        </w:tc>
        <w:tc>
          <w:tcPr>
            <w:tcW w:w="1080" w:type="dxa"/>
            <w:vAlign w:val="center"/>
          </w:tcPr>
          <w:p w14:paraId="64E95C65" w14:textId="47D79FD4" w:rsidR="00EF1D79" w:rsidRDefault="00EF1D79" w:rsidP="003446A6">
            <w:pPr>
              <w:jc w:val="center"/>
              <w:rPr>
                <w:rFonts w:ascii="Calibri" w:hAnsi="Calibri" w:cs="Calibri"/>
                <w:sz w:val="22"/>
                <w:szCs w:val="22"/>
              </w:rPr>
            </w:pPr>
            <w:r>
              <w:rPr>
                <w:rFonts w:ascii="Calibri" w:hAnsi="Calibri" w:cs="Calibri"/>
                <w:sz w:val="22"/>
                <w:szCs w:val="22"/>
              </w:rPr>
              <w:t>LF</w:t>
            </w:r>
            <w:r w:rsidR="00A57890">
              <w:rPr>
                <w:rFonts w:ascii="Calibri" w:hAnsi="Calibri" w:cs="Calibri"/>
                <w:sz w:val="22"/>
                <w:szCs w:val="22"/>
              </w:rPr>
              <w:t>/IC</w:t>
            </w:r>
          </w:p>
        </w:tc>
        <w:tc>
          <w:tcPr>
            <w:tcW w:w="1800" w:type="dxa"/>
            <w:vAlign w:val="center"/>
          </w:tcPr>
          <w:p w14:paraId="678A7843" w14:textId="42B007E7" w:rsidR="00EF1D79" w:rsidRDefault="00A57890" w:rsidP="003446A6">
            <w:pPr>
              <w:jc w:val="center"/>
              <w:rPr>
                <w:rFonts w:ascii="Calibri" w:hAnsi="Calibri" w:cs="Calibri"/>
                <w:sz w:val="22"/>
                <w:szCs w:val="22"/>
              </w:rPr>
            </w:pPr>
            <w:r>
              <w:rPr>
                <w:rFonts w:ascii="Calibri" w:hAnsi="Calibri" w:cs="Calibri"/>
                <w:sz w:val="22"/>
                <w:szCs w:val="22"/>
              </w:rPr>
              <w:t>May 31</w:t>
            </w:r>
            <w:r w:rsidR="00EF1D79">
              <w:rPr>
                <w:rFonts w:ascii="Calibri" w:hAnsi="Calibri" w:cs="Calibri"/>
                <w:sz w:val="22"/>
                <w:szCs w:val="22"/>
              </w:rPr>
              <w:t>, 2024</w:t>
            </w:r>
          </w:p>
        </w:tc>
        <w:tc>
          <w:tcPr>
            <w:tcW w:w="990" w:type="dxa"/>
            <w:vAlign w:val="center"/>
          </w:tcPr>
          <w:p w14:paraId="46349FEB" w14:textId="0767D5F9" w:rsidR="00EF1D79" w:rsidRDefault="00DB0F54" w:rsidP="003446A6">
            <w:pPr>
              <w:jc w:val="center"/>
              <w:rPr>
                <w:rFonts w:ascii="Calibri" w:hAnsi="Calibri" w:cs="Calibri"/>
                <w:sz w:val="22"/>
                <w:szCs w:val="22"/>
              </w:rPr>
            </w:pPr>
            <w:r>
              <w:rPr>
                <w:rFonts w:ascii="Calibri" w:hAnsi="Calibri" w:cs="Calibri"/>
                <w:sz w:val="22"/>
                <w:szCs w:val="22"/>
              </w:rPr>
              <w:t>IP</w:t>
            </w:r>
          </w:p>
        </w:tc>
      </w:tr>
      <w:tr w:rsidR="007F5732" w:rsidRPr="0000263B" w14:paraId="4DEF499B" w14:textId="77777777" w:rsidTr="004F64BA">
        <w:trPr>
          <w:gridAfter w:val="1"/>
          <w:wAfter w:w="29" w:type="dxa"/>
          <w:trHeight w:val="305"/>
          <w:jc w:val="center"/>
        </w:trPr>
        <w:tc>
          <w:tcPr>
            <w:tcW w:w="1705" w:type="dxa"/>
            <w:vAlign w:val="center"/>
          </w:tcPr>
          <w:p w14:paraId="4A88CF7E" w14:textId="77777777" w:rsidR="007F5732" w:rsidRDefault="00F16A08" w:rsidP="003446A6">
            <w:pPr>
              <w:jc w:val="center"/>
              <w:rPr>
                <w:rFonts w:ascii="Calibri" w:eastAsia="Calibri" w:hAnsi="Calibri"/>
                <w:sz w:val="22"/>
                <w:szCs w:val="22"/>
              </w:rPr>
            </w:pPr>
            <w:r>
              <w:rPr>
                <w:rFonts w:ascii="Calibri" w:eastAsia="Calibri" w:hAnsi="Calibri"/>
                <w:sz w:val="22"/>
                <w:szCs w:val="22"/>
              </w:rPr>
              <w:t>MCML 144/148</w:t>
            </w:r>
          </w:p>
          <w:p w14:paraId="3B44A8A3" w14:textId="036047DD" w:rsidR="00F16A08" w:rsidRDefault="00F16A08" w:rsidP="003446A6">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54065426" w14:textId="0577C526" w:rsidR="007F5732" w:rsidRDefault="00F16A08"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11D714F7" w14:textId="500230A5" w:rsidR="007F5732" w:rsidRDefault="00F16A08" w:rsidP="00EF1D79">
            <w:pPr>
              <w:pStyle w:val="NormalWeb"/>
              <w:rPr>
                <w:rFonts w:asciiTheme="minorHAnsi" w:hAnsiTheme="minorHAnsi" w:cstheme="minorHAnsi"/>
                <w:color w:val="000000"/>
                <w:sz w:val="20"/>
                <w:szCs w:val="20"/>
              </w:rPr>
            </w:pPr>
            <w:r>
              <w:rPr>
                <w:rFonts w:asciiTheme="minorHAnsi" w:hAnsiTheme="minorHAnsi" w:cstheme="minorHAnsi"/>
                <w:color w:val="000000"/>
                <w:sz w:val="20"/>
                <w:szCs w:val="20"/>
              </w:rPr>
              <w:t>Shelves used for drying samples are not secured to wall. Submit service request to anchor shelves to wall and then anchor floating shelves to anchored shelves.</w:t>
            </w:r>
            <w:r w:rsidR="00F50F9E">
              <w:rPr>
                <w:rFonts w:asciiTheme="minorHAnsi" w:hAnsiTheme="minorHAnsi" w:cstheme="minorHAnsi"/>
                <w:color w:val="000000"/>
                <w:sz w:val="20"/>
                <w:szCs w:val="20"/>
              </w:rPr>
              <w:t xml:space="preserve"> Reorganization still in progress – wait until locations of shelves are final prior to securing them to wall.</w:t>
            </w:r>
          </w:p>
        </w:tc>
        <w:tc>
          <w:tcPr>
            <w:tcW w:w="1080" w:type="dxa"/>
            <w:vAlign w:val="center"/>
          </w:tcPr>
          <w:p w14:paraId="034C156F" w14:textId="1B1FB347" w:rsidR="007F5732" w:rsidRDefault="00F16A08" w:rsidP="003446A6">
            <w:pPr>
              <w:jc w:val="center"/>
              <w:rPr>
                <w:rFonts w:ascii="Calibri" w:hAnsi="Calibri" w:cs="Calibri"/>
                <w:sz w:val="22"/>
                <w:szCs w:val="22"/>
              </w:rPr>
            </w:pPr>
            <w:r>
              <w:rPr>
                <w:rFonts w:ascii="Calibri" w:hAnsi="Calibri" w:cs="Calibri"/>
                <w:sz w:val="22"/>
                <w:szCs w:val="22"/>
              </w:rPr>
              <w:t>AJ/LF</w:t>
            </w:r>
          </w:p>
        </w:tc>
        <w:tc>
          <w:tcPr>
            <w:tcW w:w="1800" w:type="dxa"/>
            <w:vAlign w:val="center"/>
          </w:tcPr>
          <w:p w14:paraId="18DF04AA" w14:textId="6471704B" w:rsidR="007F5732" w:rsidRDefault="00F50F9E" w:rsidP="003446A6">
            <w:pPr>
              <w:jc w:val="center"/>
              <w:rPr>
                <w:rFonts w:ascii="Calibri" w:hAnsi="Calibri" w:cs="Calibri"/>
                <w:sz w:val="22"/>
                <w:szCs w:val="22"/>
              </w:rPr>
            </w:pPr>
            <w:r>
              <w:rPr>
                <w:rFonts w:ascii="Calibri" w:hAnsi="Calibri" w:cs="Calibri"/>
                <w:sz w:val="22"/>
                <w:szCs w:val="22"/>
              </w:rPr>
              <w:t>Feb 28, 2024</w:t>
            </w:r>
          </w:p>
        </w:tc>
        <w:tc>
          <w:tcPr>
            <w:tcW w:w="990" w:type="dxa"/>
            <w:vAlign w:val="center"/>
          </w:tcPr>
          <w:p w14:paraId="3EC2B039" w14:textId="182E8B9D" w:rsidR="007F5732" w:rsidRDefault="00565024" w:rsidP="003446A6">
            <w:pPr>
              <w:jc w:val="center"/>
              <w:rPr>
                <w:rFonts w:ascii="Calibri" w:hAnsi="Calibri" w:cs="Calibri"/>
                <w:sz w:val="22"/>
                <w:szCs w:val="22"/>
              </w:rPr>
            </w:pPr>
            <w:r>
              <w:rPr>
                <w:rFonts w:ascii="Calibri" w:hAnsi="Calibri" w:cs="Calibri"/>
                <w:sz w:val="22"/>
                <w:szCs w:val="22"/>
              </w:rPr>
              <w:t>IP</w:t>
            </w: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5"/>
      </w:tblGrid>
      <w:tr w:rsidR="00AA1589" w:rsidRPr="00F6158E" w14:paraId="0E5DCD74" w14:textId="77777777" w:rsidTr="00A73511">
        <w:trPr>
          <w:tblHeader/>
        </w:trPr>
        <w:tc>
          <w:tcPr>
            <w:tcW w:w="1289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A73511">
        <w:trPr>
          <w:tblHeader/>
        </w:trPr>
        <w:tc>
          <w:tcPr>
            <w:tcW w:w="1289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5D572B">
        <w:trPr>
          <w:trHeight w:val="1239"/>
        </w:trPr>
        <w:tc>
          <w:tcPr>
            <w:tcW w:w="12895" w:type="dxa"/>
            <w:shd w:val="clear" w:color="auto" w:fill="auto"/>
            <w:vAlign w:val="center"/>
          </w:tcPr>
          <w:p w14:paraId="7CF199E3" w14:textId="77777777" w:rsidR="006640C5" w:rsidRDefault="006640C5" w:rsidP="006640C5"/>
          <w:p w14:paraId="159E39AE" w14:textId="3ED41A26" w:rsidR="006640C5" w:rsidRPr="006640C5" w:rsidRDefault="006640C5" w:rsidP="006640C5">
            <w:pPr>
              <w:pStyle w:val="Heading1"/>
              <w:rPr>
                <w:color w:val="2E74B5"/>
                <w:lang w:val="en-US"/>
              </w:rPr>
            </w:pPr>
            <w:r>
              <w:rPr>
                <w:b w:val="0"/>
                <w:bCs w:val="0"/>
                <w:color w:val="2E74B5"/>
                <w:lang w:val="en-US"/>
              </w:rPr>
              <w:t xml:space="preserve">Recommended items to discuss at JOHSC/LST Meeting </w:t>
            </w:r>
            <w:r w:rsidR="00B143F9">
              <w:rPr>
                <w:b w:val="0"/>
                <w:bCs w:val="0"/>
                <w:color w:val="2E74B5"/>
                <w:lang w:val="en-US"/>
              </w:rPr>
              <w:t>(</w:t>
            </w:r>
            <w:r w:rsidR="002319B8">
              <w:rPr>
                <w:b w:val="0"/>
                <w:bCs w:val="0"/>
                <w:color w:val="2E74B5"/>
                <w:lang w:val="en-US"/>
              </w:rPr>
              <w:t>October</w:t>
            </w:r>
            <w:r w:rsidR="00B143F9">
              <w:rPr>
                <w:b w:val="0"/>
                <w:bCs w:val="0"/>
                <w:color w:val="2E74B5"/>
                <w:lang w:val="en-US"/>
              </w:rPr>
              <w:t>)</w:t>
            </w:r>
          </w:p>
          <w:p w14:paraId="54DBD0A4" w14:textId="77777777" w:rsidR="00996FB4" w:rsidRDefault="00996FB4" w:rsidP="00996FB4">
            <w:pPr>
              <w:rPr>
                <w:sz w:val="22"/>
                <w:szCs w:val="22"/>
              </w:rPr>
            </w:pPr>
            <w:r>
              <w:rPr>
                <w:b/>
                <w:bCs/>
              </w:rPr>
              <w:t>Lead Exposure Control Plan and Training Course</w:t>
            </w:r>
            <w:r>
              <w:rPr>
                <w:b/>
                <w:bCs/>
              </w:rPr>
              <w:br/>
            </w:r>
            <w:r>
              <w:t xml:space="preserve">Exciting News! SRS is launching an updated </w:t>
            </w:r>
            <w:hyperlink r:id="rId11" w:anchor="What%20is%20an%20exposure%20control%20plan?" w:history="1">
              <w:r>
                <w:rPr>
                  <w:rStyle w:val="Hyperlink"/>
                </w:rPr>
                <w:t>UBC Lead Exposure Control Plan</w:t>
              </w:r>
            </w:hyperlink>
            <w:r>
              <w:t xml:space="preserve"> (ECP) and a new</w:t>
            </w:r>
            <w:r>
              <w:rPr>
                <w:rStyle w:val="ui-provider"/>
                <w:color w:val="FF0000"/>
              </w:rPr>
              <w:t xml:space="preserve"> </w:t>
            </w:r>
            <w:hyperlink r:id="rId12" w:history="1">
              <w:r>
                <w:rPr>
                  <w:rStyle w:val="Hyperlink"/>
                </w:rPr>
                <w:t>Lead Awareness training</w:t>
              </w:r>
            </w:hyperlink>
            <w:r>
              <w:t xml:space="preserve"> course. This ECP and the associated training is intended specifically for supervisors, workers, and students who are likely to come into contact with lead or lead containing products. The document will provide information on the hazards associated with lead and provide guidance on exposure control measures.</w:t>
            </w:r>
          </w:p>
          <w:p w14:paraId="22FD9606" w14:textId="77777777" w:rsidR="00996FB4" w:rsidRDefault="00996FB4" w:rsidP="00B726B6">
            <w:pPr>
              <w:pStyle w:val="NormalWeb"/>
              <w:spacing w:before="0" w:beforeAutospacing="0" w:after="0" w:afterAutospacing="0"/>
              <w:rPr>
                <w:b/>
                <w:bCs/>
              </w:rPr>
            </w:pPr>
          </w:p>
          <w:p w14:paraId="29D4AC15" w14:textId="77777777" w:rsidR="00996FB4" w:rsidRDefault="00996FB4" w:rsidP="00996FB4">
            <w:pPr>
              <w:rPr>
                <w:b/>
                <w:bCs/>
                <w:sz w:val="22"/>
                <w:szCs w:val="22"/>
              </w:rPr>
            </w:pPr>
            <w:r>
              <w:rPr>
                <w:b/>
                <w:bCs/>
              </w:rPr>
              <w:t>Preparing for Extreme Winter Weather at UBC</w:t>
            </w:r>
          </w:p>
          <w:p w14:paraId="5EDA65E3" w14:textId="77777777" w:rsidR="00996FB4" w:rsidRDefault="00996FB4" w:rsidP="00996FB4">
            <w:pPr>
              <w:rPr>
                <w:color w:val="212121"/>
              </w:rPr>
            </w:pPr>
            <w:r>
              <w:t>As per the </w:t>
            </w:r>
            <w:hyperlink r:id="rId13" w:history="1">
              <w:r>
                <w:rPr>
                  <w:rStyle w:val="Hyperlink"/>
                </w:rPr>
                <w:t>Snow Policy</w:t>
              </w:r>
            </w:hyperlink>
            <w:r>
              <w:t>, if UBC is subject to extreme winter weather conditions, the Deputy Vice‐Chancellor of each campus or his/her delegate may decide to cancel or reschedule classes and/or curtail non-essential services. Y</w:t>
            </w:r>
            <w:r>
              <w:rPr>
                <w:color w:val="212121"/>
              </w:rPr>
              <w:t xml:space="preserve">ou are advised to regularly check the following website: </w:t>
            </w:r>
            <w:hyperlink r:id="rId14" w:history="1">
              <w:r>
                <w:rPr>
                  <w:rStyle w:val="Hyperlink"/>
                </w:rPr>
                <w:t>https://www.ubc.ca/</w:t>
              </w:r>
            </w:hyperlink>
            <w:r>
              <w:rPr>
                <w:color w:val="212121"/>
              </w:rPr>
              <w:t xml:space="preserve"> in the event of extreme weather.</w:t>
            </w:r>
          </w:p>
          <w:p w14:paraId="7B83A182" w14:textId="77777777" w:rsidR="00996FB4" w:rsidRDefault="00996FB4" w:rsidP="00996FB4"/>
          <w:p w14:paraId="03D7F596" w14:textId="77777777" w:rsidR="00996FB4" w:rsidRDefault="00996FB4" w:rsidP="00996FB4">
            <w:r>
              <w:t xml:space="preserve">Facilities’ Municipal Services and Custodial Service teams provides </w:t>
            </w:r>
            <w:hyperlink r:id="rId15" w:anchor=":~:text=If%20you%20see%20any%20areas,at%20604%2D822%2D2173." w:history="1">
              <w:r>
                <w:rPr>
                  <w:rStyle w:val="Hyperlink"/>
                </w:rPr>
                <w:t>ice prevention and snow removal services</w:t>
              </w:r>
            </w:hyperlink>
            <w:r>
              <w:rPr>
                <w:rStyle w:val="Hyperlink"/>
              </w:rPr>
              <w:t xml:space="preserve"> </w:t>
            </w:r>
            <w:r>
              <w:t xml:space="preserve">on the Vancouver Campus.  Visit the website to see a map that identifies priority roads, sidewalks and pathways that crews will work towards when </w:t>
            </w:r>
            <w:r>
              <w:lastRenderedPageBreak/>
              <w:t>dealing with an ice or snow event.  If you see any areas that need attention, please contact the</w:t>
            </w:r>
            <w:r>
              <w:rPr>
                <w:rStyle w:val="Strong"/>
                <w:rFonts w:ascii="Arial" w:hAnsi="Arial" w:cs="Arial"/>
                <w:color w:val="666666"/>
                <w:sz w:val="21"/>
                <w:szCs w:val="21"/>
                <w:shd w:val="clear" w:color="auto" w:fill="FFFFFF"/>
              </w:rPr>
              <w:t> </w:t>
            </w:r>
            <w:hyperlink r:id="rId16" w:history="1">
              <w:r>
                <w:rPr>
                  <w:rStyle w:val="Hyperlink"/>
                </w:rPr>
                <w:t>Facilities Service Centre</w:t>
              </w:r>
            </w:hyperlink>
            <w:r>
              <w:rPr>
                <w:rStyle w:val="Strong"/>
                <w:rFonts w:ascii="Arial" w:hAnsi="Arial" w:cs="Arial"/>
                <w:color w:val="666666"/>
                <w:sz w:val="21"/>
                <w:szCs w:val="21"/>
                <w:shd w:val="clear" w:color="auto" w:fill="FFFFFF"/>
              </w:rPr>
              <w:t> </w:t>
            </w:r>
            <w:r>
              <w:t>at 604-822-2173.</w:t>
            </w:r>
          </w:p>
          <w:p w14:paraId="0EF52AA0" w14:textId="77777777" w:rsidR="00996FB4" w:rsidRDefault="00996FB4" w:rsidP="00996FB4"/>
          <w:p w14:paraId="6E70F944" w14:textId="77777777" w:rsidR="00996FB4" w:rsidRDefault="00996FB4" w:rsidP="00996FB4">
            <w:r>
              <w:t>On November 28</w:t>
            </w:r>
            <w:r>
              <w:rPr>
                <w:vertAlign w:val="superscript"/>
              </w:rPr>
              <w:t>th</w:t>
            </w:r>
            <w:r>
              <w:t>, the leaders from Municipal and Custodial Services conducted a virtual session to share their managing winter weather approach. For those who were unable to attend, the slide deck has been attached to this email.</w:t>
            </w:r>
          </w:p>
          <w:p w14:paraId="44C6BAC2" w14:textId="77777777" w:rsidR="00996FB4" w:rsidRDefault="00996FB4" w:rsidP="00B726B6">
            <w:pPr>
              <w:pStyle w:val="NormalWeb"/>
              <w:spacing w:before="0" w:beforeAutospacing="0" w:after="0" w:afterAutospacing="0"/>
              <w:rPr>
                <w:b/>
                <w:bCs/>
              </w:rPr>
            </w:pPr>
          </w:p>
          <w:p w14:paraId="39AF9541" w14:textId="7F1787EE" w:rsidR="00B726B6" w:rsidRDefault="00B726B6" w:rsidP="00B726B6">
            <w:pPr>
              <w:pStyle w:val="NormalWeb"/>
              <w:spacing w:before="0" w:beforeAutospacing="0" w:after="0" w:afterAutospacing="0"/>
              <w:rPr>
                <w:b/>
                <w:bCs/>
                <w:sz w:val="22"/>
                <w:szCs w:val="22"/>
              </w:rPr>
            </w:pPr>
            <w:r>
              <w:rPr>
                <w:b/>
                <w:bCs/>
              </w:rPr>
              <w:t>Silica Exposure Control Plan (ECP) Feedback</w:t>
            </w:r>
          </w:p>
          <w:p w14:paraId="1FFDAE30" w14:textId="77777777" w:rsidR="00B726B6" w:rsidRDefault="00B726B6" w:rsidP="00B726B6">
            <w:pPr>
              <w:pStyle w:val="NormalWeb"/>
              <w:spacing w:before="0" w:beforeAutospacing="0" w:after="0" w:afterAutospacing="0"/>
            </w:pPr>
            <w:r>
              <w:t>The January 30th, 2024 deadline for the Silica Exposure Control Plan (</w:t>
            </w:r>
            <w:proofErr w:type="gramStart"/>
            <w:r>
              <w:t>ECP)  feedback</w:t>
            </w:r>
            <w:proofErr w:type="gramEnd"/>
            <w:r>
              <w:t xml:space="preserve"> survey is fast approaching. Your input is essential in shaping the Silica ECP. To provide your feedback, please complete this </w:t>
            </w:r>
            <w:hyperlink r:id="rId17" w:history="1">
              <w:r>
                <w:rPr>
                  <w:rStyle w:val="Hyperlink"/>
                </w:rPr>
                <w:t>Qualtrics survey</w:t>
              </w:r>
            </w:hyperlink>
            <w:r>
              <w:t>. The Silica ECP can be found using the link on the first page of the survey.</w:t>
            </w:r>
          </w:p>
          <w:p w14:paraId="62103D87" w14:textId="77777777" w:rsidR="00B726B6" w:rsidRDefault="00B726B6" w:rsidP="00B726B6">
            <w:pPr>
              <w:pStyle w:val="NormalWeb"/>
              <w:spacing w:before="0" w:beforeAutospacing="0" w:after="0" w:afterAutospacing="0"/>
              <w:rPr>
                <w:b/>
                <w:bCs/>
              </w:rPr>
            </w:pPr>
          </w:p>
          <w:p w14:paraId="241558EF" w14:textId="77777777" w:rsidR="00B726B6" w:rsidRDefault="00B726B6" w:rsidP="00B726B6">
            <w:pPr>
              <w:rPr>
                <w:b/>
                <w:bCs/>
              </w:rPr>
            </w:pPr>
            <w:r>
              <w:rPr>
                <w:b/>
                <w:bCs/>
              </w:rPr>
              <w:t>9-8-8 Suicide Crisis Helpline</w:t>
            </w:r>
          </w:p>
          <w:p w14:paraId="62018A16" w14:textId="77777777" w:rsidR="00B726B6" w:rsidRDefault="00B726B6" w:rsidP="00B726B6">
            <w:pPr>
              <w:pStyle w:val="NormalWeb"/>
              <w:spacing w:before="0" w:beforeAutospacing="0" w:after="0" w:afterAutospacing="0"/>
            </w:pPr>
            <w:r>
              <w:t xml:space="preserve">Canadians can call or text 9-8-8 to access bilingual, trauma-informed, and culturally appropriate mental health and suicide prevention support. The service is free and can be accessed 24 hours a day, 7 days a week, 365 days a year. Trained crisis responders will listen to you and provide support with compassion, providing a safe space for you to talk. For more information, please visit </w:t>
            </w:r>
            <w:hyperlink r:id="rId18" w:history="1">
              <w:r>
                <w:rPr>
                  <w:rStyle w:val="Hyperlink"/>
                </w:rPr>
                <w:t>9-8-8 Suicide Crisis Helpline</w:t>
              </w:r>
            </w:hyperlink>
            <w:r>
              <w:t>.</w:t>
            </w:r>
          </w:p>
          <w:p w14:paraId="701B4FD9" w14:textId="77777777" w:rsidR="00B726B6" w:rsidRDefault="00B726B6" w:rsidP="00B726B6">
            <w:pPr>
              <w:pStyle w:val="NormalWeb"/>
              <w:spacing w:before="0" w:beforeAutospacing="0" w:after="0" w:afterAutospacing="0"/>
            </w:pPr>
          </w:p>
          <w:p w14:paraId="62D31A36" w14:textId="77777777" w:rsidR="00B726B6" w:rsidRDefault="00B726B6" w:rsidP="00B726B6">
            <w:pPr>
              <w:pStyle w:val="NormalWeb"/>
              <w:spacing w:before="0" w:beforeAutospacing="0" w:after="0" w:afterAutospacing="0"/>
              <w:rPr>
                <w:b/>
                <w:bCs/>
              </w:rPr>
            </w:pPr>
            <w:r>
              <w:rPr>
                <w:b/>
                <w:bCs/>
              </w:rPr>
              <w:t>Bell Let’s Talk – Mental Health</w:t>
            </w:r>
          </w:p>
          <w:p w14:paraId="57A1767D" w14:textId="77777777" w:rsidR="00B726B6" w:rsidRDefault="00B726B6" w:rsidP="00B726B6">
            <w:pPr>
              <w:pStyle w:val="NormalWeb"/>
              <w:spacing w:before="0" w:beforeAutospacing="0" w:after="0" w:afterAutospacing="0"/>
              <w:rPr>
                <w:lang w:eastAsia="en-CA"/>
              </w:rPr>
            </w:pPr>
            <w:r>
              <w:t xml:space="preserve">January 24, 2024 is Bell Let’s Talk Day which raises funds for mental health initiatives and aims to reduce the stigma around mental illness.  You can find more about this day and how you can contribute at </w:t>
            </w:r>
            <w:hyperlink r:id="rId19" w:tgtFrame="_new" w:history="1">
              <w:r>
                <w:rPr>
                  <w:rStyle w:val="Hyperlink"/>
                </w:rPr>
                <w:t>Bell Let’s Talk</w:t>
              </w:r>
            </w:hyperlink>
            <w:r>
              <w:t>.</w:t>
            </w:r>
          </w:p>
          <w:p w14:paraId="684B7053" w14:textId="77777777" w:rsidR="00B726B6" w:rsidRDefault="00B726B6" w:rsidP="00B726B6">
            <w:pPr>
              <w:pStyle w:val="NormalWeb"/>
              <w:spacing w:before="0" w:beforeAutospacing="0" w:after="0" w:afterAutospacing="0"/>
              <w:rPr>
                <w:sz w:val="20"/>
                <w:szCs w:val="20"/>
              </w:rPr>
            </w:pPr>
          </w:p>
          <w:p w14:paraId="312114F7" w14:textId="77777777" w:rsidR="00B726B6" w:rsidRDefault="00B726B6" w:rsidP="00B726B6">
            <w:pPr>
              <w:pStyle w:val="NormalWeb"/>
              <w:spacing w:before="0" w:beforeAutospacing="0" w:after="0" w:afterAutospacing="0"/>
              <w:rPr>
                <w:sz w:val="22"/>
                <w:szCs w:val="22"/>
                <w:lang w:val="en-CA" w:eastAsia="en-CA"/>
              </w:rPr>
            </w:pPr>
            <w:r>
              <w:t xml:space="preserve">Each year, 1 in 5 Canadians faces a personal mental health challenge. At UBC, we're dedicated to providing support. Faculty and staff can access a range of mental health resources at </w:t>
            </w:r>
            <w:hyperlink r:id="rId20" w:tgtFrame="_new" w:history="1">
              <w:r>
                <w:rPr>
                  <w:rStyle w:val="Hyperlink"/>
                </w:rPr>
                <w:t>UBC Health and Wellbeing</w:t>
              </w:r>
            </w:hyperlink>
            <w:r>
              <w:t xml:space="preserve">. For additional educational opportunities, explore our mental health-related courses at </w:t>
            </w:r>
            <w:hyperlink r:id="rId21" w:tgtFrame="_new" w:history="1">
              <w:r>
                <w:rPr>
                  <w:rStyle w:val="Hyperlink"/>
                </w:rPr>
                <w:t>UBC Workplace Learning</w:t>
              </w:r>
            </w:hyperlink>
            <w:r>
              <w:t>. Together, we can foster a healthier, more supportive community.</w:t>
            </w:r>
          </w:p>
          <w:p w14:paraId="5D2E2863" w14:textId="77777777" w:rsidR="00B726B6" w:rsidRDefault="00B726B6" w:rsidP="00B726B6">
            <w:pPr>
              <w:pStyle w:val="NormalWeb"/>
              <w:spacing w:before="0" w:beforeAutospacing="0" w:after="0" w:afterAutospacing="0"/>
              <w:rPr>
                <w:rFonts w:ascii="Calibri Light" w:hAnsi="Calibri Light" w:cs="Calibri Light"/>
                <w:b/>
                <w:bCs/>
                <w:color w:val="2E74B5"/>
                <w:sz w:val="28"/>
                <w:szCs w:val="28"/>
              </w:rPr>
            </w:pPr>
          </w:p>
          <w:p w14:paraId="4ED043F1" w14:textId="77777777" w:rsidR="00B726B6" w:rsidRDefault="00B726B6" w:rsidP="00B726B6">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26CB568F" w14:textId="77777777" w:rsidR="00B726B6" w:rsidRDefault="00B726B6" w:rsidP="00B726B6">
            <w:pPr>
              <w:pStyle w:val="p1"/>
              <w:rPr>
                <w:rFonts w:ascii="Trebuchet MS" w:hAnsi="Trebuchet MS"/>
                <w:color w:val="000000"/>
                <w:sz w:val="22"/>
                <w:szCs w:val="22"/>
                <w:lang w:val="en-US"/>
              </w:rPr>
            </w:pPr>
            <w:r>
              <w:rPr>
                <w:rFonts w:ascii="Calibri" w:hAnsi="Calibri" w:cs="Calibri"/>
                <w:b/>
                <w:bCs/>
                <w:color w:val="000000"/>
                <w:sz w:val="22"/>
                <w:szCs w:val="22"/>
                <w:lang w:val="en-US"/>
              </w:rPr>
              <w:t xml:space="preserve">Additional 8 hours of Occupational Health and Safety (OHS) Training </w:t>
            </w:r>
          </w:p>
          <w:p w14:paraId="61C475E7" w14:textId="77777777" w:rsidR="00B726B6" w:rsidRDefault="00B726B6" w:rsidP="00B726B6">
            <w:pPr>
              <w:pStyle w:val="p2"/>
              <w:rPr>
                <w:rFonts w:ascii="Trebuchet MS" w:hAnsi="Trebuchet MS"/>
                <w:color w:val="000000"/>
                <w:sz w:val="22"/>
                <w:szCs w:val="22"/>
                <w:lang w:val="en-US"/>
              </w:rPr>
            </w:pPr>
            <w:r>
              <w:rPr>
                <w:rFonts w:ascii="Calibri" w:hAnsi="Calibri" w:cs="Calibri"/>
                <w:color w:val="000000"/>
                <w:sz w:val="22"/>
                <w:szCs w:val="22"/>
                <w:lang w:val="en-US"/>
              </w:rPr>
              <w:t>All JOHSC members are entitled to an additional 8 hours of OHS training.  Below are a few upcoming local and virtual conferences or seminars. Registration and costs associated will be the responsibility of your department.</w:t>
            </w:r>
          </w:p>
          <w:p w14:paraId="48EC0379" w14:textId="77777777" w:rsidR="00B726B6" w:rsidRDefault="00EC2922" w:rsidP="00B726B6">
            <w:pPr>
              <w:numPr>
                <w:ilvl w:val="0"/>
                <w:numId w:val="35"/>
              </w:numPr>
              <w:rPr>
                <w:rStyle w:val="s1"/>
                <w:rFonts w:ascii="Calibri" w:hAnsi="Calibri"/>
                <w:lang w:val="en-CA"/>
              </w:rPr>
            </w:pPr>
            <w:hyperlink r:id="rId22" w:history="1">
              <w:r w:rsidR="00B726B6">
                <w:rPr>
                  <w:rStyle w:val="Hyperlink"/>
                </w:rPr>
                <w:t>Western Conference on Safety</w:t>
              </w:r>
            </w:hyperlink>
            <w:r w:rsidR="00B726B6">
              <w:rPr>
                <w:rStyle w:val="s1"/>
                <w:color w:val="000000"/>
              </w:rPr>
              <w:t xml:space="preserve"> (in-person) on April 18-19 at the Hyatt Regency Vancouver. Early bird registration ends on March 15, 2024.</w:t>
            </w:r>
          </w:p>
          <w:p w14:paraId="214E09A8" w14:textId="77777777" w:rsidR="00B726B6" w:rsidRDefault="00EC2922" w:rsidP="00B726B6">
            <w:pPr>
              <w:numPr>
                <w:ilvl w:val="0"/>
                <w:numId w:val="35"/>
              </w:numPr>
            </w:pPr>
            <w:hyperlink r:id="rId23" w:history="1">
              <w:r w:rsidR="00B726B6">
                <w:rPr>
                  <w:rStyle w:val="Hyperlink"/>
                </w:rPr>
                <w:t>Employers’ Advisers Seminars</w:t>
              </w:r>
            </w:hyperlink>
            <w:r w:rsidR="00B726B6">
              <w:rPr>
                <w:rFonts w:ascii="Trebuchet MS" w:hAnsi="Trebuchet MS"/>
                <w:color w:val="000000"/>
              </w:rPr>
              <w:t xml:space="preserve"> </w:t>
            </w:r>
            <w:r w:rsidR="00B726B6">
              <w:t>(in-person or virtual): The Employers’ Advisers Office In-Person and Virtual Training Schedule for January-March 2024 has now been posted for registration.</w:t>
            </w:r>
          </w:p>
          <w:p w14:paraId="49D53D8F" w14:textId="77777777" w:rsidR="00B726B6" w:rsidRDefault="00EC2922" w:rsidP="00B726B6">
            <w:pPr>
              <w:numPr>
                <w:ilvl w:val="0"/>
                <w:numId w:val="35"/>
              </w:numPr>
              <w:rPr>
                <w:rFonts w:ascii="Trebuchet MS" w:hAnsi="Trebuchet MS"/>
                <w:color w:val="000000"/>
                <w:sz w:val="17"/>
                <w:szCs w:val="17"/>
              </w:rPr>
            </w:pPr>
            <w:hyperlink r:id="rId24" w:history="1">
              <w:r w:rsidR="00B726B6">
                <w:rPr>
                  <w:rStyle w:val="Hyperlink"/>
                </w:rPr>
                <w:t>Women in Safety Summit</w:t>
              </w:r>
            </w:hyperlink>
            <w:r w:rsidR="00B726B6">
              <w:rPr>
                <w:rStyle w:val="s1"/>
                <w:rFonts w:ascii="Trebuchet MS" w:hAnsi="Trebuchet MS"/>
                <w:color w:val="000000"/>
                <w:sz w:val="17"/>
                <w:szCs w:val="17"/>
              </w:rPr>
              <w:t xml:space="preserve"> </w:t>
            </w:r>
            <w:r w:rsidR="00B726B6">
              <w:rPr>
                <w:rStyle w:val="s1"/>
                <w:color w:val="000000"/>
              </w:rPr>
              <w:t xml:space="preserve">(in-person) on March 21 at the Calgary </w:t>
            </w:r>
            <w:proofErr w:type="spellStart"/>
            <w:r w:rsidR="00B726B6">
              <w:rPr>
                <w:rStyle w:val="s1"/>
                <w:color w:val="000000"/>
              </w:rPr>
              <w:t>Telus</w:t>
            </w:r>
            <w:proofErr w:type="spellEnd"/>
            <w:r w:rsidR="00B726B6">
              <w:rPr>
                <w:rStyle w:val="s1"/>
                <w:color w:val="000000"/>
              </w:rPr>
              <w:t xml:space="preserve"> Convention Centre. Pre-launch registration ends on January 5, 2024.</w:t>
            </w:r>
          </w:p>
          <w:p w14:paraId="14A77463" w14:textId="77777777" w:rsidR="00B726B6" w:rsidRDefault="00B726B6" w:rsidP="00B726B6">
            <w:pPr>
              <w:pStyle w:val="p3"/>
              <w:ind w:left="360"/>
              <w:rPr>
                <w:rFonts w:ascii="Calibri" w:hAnsi="Calibri" w:cs="Calibri"/>
                <w:i/>
                <w:iCs/>
                <w:sz w:val="22"/>
                <w:szCs w:val="22"/>
                <w:lang w:val="en-US"/>
              </w:rPr>
            </w:pPr>
          </w:p>
          <w:p w14:paraId="7728C0D8" w14:textId="77777777" w:rsidR="00B726B6" w:rsidRDefault="00B726B6" w:rsidP="00B726B6">
            <w:pPr>
              <w:pStyle w:val="p3"/>
              <w:rPr>
                <w:sz w:val="22"/>
                <w:szCs w:val="22"/>
                <w:lang w:val="en-US"/>
              </w:rPr>
            </w:pPr>
            <w:r>
              <w:rPr>
                <w:rFonts w:ascii="Calibri" w:hAnsi="Calibri" w:cs="Calibri"/>
                <w:i/>
                <w:iCs/>
                <w:sz w:val="22"/>
                <w:szCs w:val="22"/>
                <w:lang w:val="en-US"/>
              </w:rPr>
              <w:t xml:space="preserve">Note - Just a reminder that </w:t>
            </w:r>
            <w:proofErr w:type="gramStart"/>
            <w:r>
              <w:rPr>
                <w:rFonts w:ascii="Calibri" w:hAnsi="Calibri" w:cs="Calibri"/>
                <w:i/>
                <w:iCs/>
                <w:sz w:val="22"/>
                <w:szCs w:val="22"/>
                <w:lang w:val="en-US"/>
              </w:rPr>
              <w:t>this 8 hours of training</w:t>
            </w:r>
            <w:proofErr w:type="gramEnd"/>
            <w:r>
              <w:rPr>
                <w:rFonts w:ascii="Calibri" w:hAnsi="Calibri" w:cs="Calibri"/>
                <w:i/>
                <w:iCs/>
                <w:sz w:val="22"/>
                <w:szCs w:val="22"/>
                <w:lang w:val="en-US"/>
              </w:rPr>
              <w:t xml:space="preserve"> is in addition to the regular Continuing Medical Education (CME)/Continuing Professional Development (CPD) time that you may use from your employment.</w:t>
            </w:r>
          </w:p>
          <w:p w14:paraId="717B1839" w14:textId="77777777" w:rsidR="00B726B6" w:rsidRDefault="00B726B6" w:rsidP="00B726B6">
            <w:pPr>
              <w:rPr>
                <w:sz w:val="22"/>
                <w:szCs w:val="22"/>
              </w:rPr>
            </w:pPr>
          </w:p>
          <w:p w14:paraId="1A5D495B" w14:textId="77777777" w:rsidR="00B726B6" w:rsidRDefault="00B726B6" w:rsidP="00B726B6">
            <w:pPr>
              <w:rPr>
                <w:b/>
                <w:bCs/>
              </w:rPr>
            </w:pPr>
            <w:r>
              <w:rPr>
                <w:b/>
                <w:bCs/>
              </w:rPr>
              <w:t>Monthly Phishing Workshops</w:t>
            </w:r>
          </w:p>
          <w:p w14:paraId="07D3EB46" w14:textId="77777777" w:rsidR="00B726B6" w:rsidRDefault="00B726B6" w:rsidP="00B726B6">
            <w:r>
              <w:t>Join our monthly 30-minute Phishing Workshops on Zoom, starting January 10th at 11:00am. Review recent phishing campaigns targeting our university community. Open to all faculty, staff, and students; registration required. hxxps://privacymatters.ubc.ca/monthly-phishing-workshops</w:t>
            </w:r>
          </w:p>
          <w:p w14:paraId="67F58D48" w14:textId="77777777" w:rsidR="00B726B6" w:rsidRDefault="00B726B6" w:rsidP="00B726B6">
            <w:pPr>
              <w:rPr>
                <w:b/>
                <w:bCs/>
              </w:rPr>
            </w:pPr>
          </w:p>
          <w:p w14:paraId="5239ED7B" w14:textId="77777777" w:rsidR="00B726B6" w:rsidRDefault="00B726B6" w:rsidP="00B726B6">
            <w:pPr>
              <w:rPr>
                <w:b/>
                <w:bCs/>
              </w:rPr>
            </w:pPr>
            <w:r>
              <w:rPr>
                <w:b/>
                <w:bCs/>
              </w:rPr>
              <w:t>JOHSC Training</w:t>
            </w:r>
          </w:p>
          <w:p w14:paraId="135857DC" w14:textId="77777777" w:rsidR="00B726B6" w:rsidRDefault="00B726B6" w:rsidP="00B726B6">
            <w:r>
              <w:t xml:space="preserve">New dates have been released for JOHSC and LST training. You can register for JOHSC training </w:t>
            </w:r>
            <w:hyperlink r:id="rId25" w:history="1">
              <w:r>
                <w:rPr>
                  <w:rStyle w:val="Hyperlink"/>
                </w:rPr>
                <w:t>here</w:t>
              </w:r>
            </w:hyperlink>
            <w:r>
              <w:t xml:space="preserve">, and LST training </w:t>
            </w:r>
            <w:hyperlink r:id="rId26" w:history="1">
              <w:r>
                <w:rPr>
                  <w:rStyle w:val="Hyperlink"/>
                </w:rPr>
                <w:t>here</w:t>
              </w:r>
            </w:hyperlink>
            <w:r>
              <w:t>.</w:t>
            </w:r>
          </w:p>
          <w:tbl>
            <w:tblPr>
              <w:tblW w:w="0" w:type="auto"/>
              <w:tblLayout w:type="fixed"/>
              <w:tblCellMar>
                <w:left w:w="0" w:type="dxa"/>
                <w:right w:w="0" w:type="dxa"/>
              </w:tblCellMar>
              <w:tblLook w:val="04A0" w:firstRow="1" w:lastRow="0" w:firstColumn="1" w:lastColumn="0" w:noHBand="0" w:noVBand="1"/>
            </w:tblPr>
            <w:tblGrid>
              <w:gridCol w:w="2337"/>
              <w:gridCol w:w="2337"/>
              <w:gridCol w:w="2338"/>
              <w:gridCol w:w="2338"/>
            </w:tblGrid>
            <w:tr w:rsidR="00B726B6" w14:paraId="43156910" w14:textId="77777777" w:rsidTr="00B726B6">
              <w:tc>
                <w:tcPr>
                  <w:tcW w:w="4674" w:type="dxa"/>
                  <w:gridSpan w:val="2"/>
                  <w:tcBorders>
                    <w:top w:val="single" w:sz="8" w:space="0" w:color="auto"/>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14:paraId="3F2F5409" w14:textId="77777777" w:rsidR="00B726B6" w:rsidRDefault="00B726B6" w:rsidP="00B726B6">
                  <w:pPr>
                    <w:jc w:val="center"/>
                    <w:rPr>
                      <w:b/>
                      <w:bCs/>
                      <w:lang w:val="en-CA"/>
                    </w:rPr>
                  </w:pPr>
                  <w:r>
                    <w:rPr>
                      <w:b/>
                      <w:bCs/>
                    </w:rPr>
                    <w:t>JOHSC Training</w:t>
                  </w:r>
                </w:p>
              </w:tc>
              <w:tc>
                <w:tcPr>
                  <w:tcW w:w="4676" w:type="dxa"/>
                  <w:gridSpan w:val="2"/>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15B7B131" w14:textId="77777777" w:rsidR="00B726B6" w:rsidRDefault="00B726B6" w:rsidP="00B726B6">
                  <w:pPr>
                    <w:jc w:val="center"/>
                    <w:rPr>
                      <w:b/>
                      <w:bCs/>
                    </w:rPr>
                  </w:pPr>
                  <w:r>
                    <w:rPr>
                      <w:b/>
                      <w:bCs/>
                    </w:rPr>
                    <w:t>LST Training</w:t>
                  </w:r>
                </w:p>
              </w:tc>
            </w:tr>
            <w:tr w:rsidR="00B726B6" w14:paraId="05AF693F" w14:textId="77777777" w:rsidTr="00B726B6">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6C507F" w14:textId="77777777" w:rsidR="00B726B6" w:rsidRDefault="00B726B6" w:rsidP="00B726B6">
                  <w:pPr>
                    <w:jc w:val="center"/>
                    <w:rPr>
                      <w:b/>
                      <w:bCs/>
                    </w:rPr>
                  </w:pPr>
                  <w:r>
                    <w:rPr>
                      <w:b/>
                      <w:bCs/>
                    </w:rPr>
                    <w:t>Part 2a</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0158EF22" w14:textId="77777777" w:rsidR="00B726B6" w:rsidRDefault="00B726B6" w:rsidP="00B726B6">
                  <w:pPr>
                    <w:jc w:val="center"/>
                    <w:rPr>
                      <w:b/>
                      <w:bCs/>
                    </w:rPr>
                  </w:pPr>
                  <w:r>
                    <w:rPr>
                      <w:b/>
                      <w:bCs/>
                    </w:rPr>
                    <w:t>Part 2b</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4BDA9A68" w14:textId="77777777" w:rsidR="00B726B6" w:rsidRDefault="00B726B6" w:rsidP="00B726B6">
                  <w:pPr>
                    <w:jc w:val="center"/>
                    <w:rPr>
                      <w:b/>
                      <w:bCs/>
                    </w:rPr>
                  </w:pPr>
                  <w:r>
                    <w:rPr>
                      <w:b/>
                      <w:bCs/>
                    </w:rPr>
                    <w:t>Part 2a</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C626452" w14:textId="77777777" w:rsidR="00B726B6" w:rsidRDefault="00B726B6" w:rsidP="00B726B6">
                  <w:pPr>
                    <w:jc w:val="center"/>
                    <w:rPr>
                      <w:b/>
                      <w:bCs/>
                    </w:rPr>
                  </w:pPr>
                  <w:r>
                    <w:rPr>
                      <w:b/>
                      <w:bCs/>
                    </w:rPr>
                    <w:t>Part 2b</w:t>
                  </w:r>
                </w:p>
              </w:tc>
            </w:tr>
            <w:tr w:rsidR="00B726B6" w14:paraId="74A4FB02" w14:textId="77777777" w:rsidTr="00B726B6">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6545FE" w14:textId="77777777" w:rsidR="00B726B6" w:rsidRDefault="00B726B6" w:rsidP="00B726B6">
                  <w:pPr>
                    <w:jc w:val="center"/>
                  </w:pPr>
                  <w:r>
                    <w:t>January 9</w:t>
                  </w:r>
                  <w:r>
                    <w:rPr>
                      <w:vertAlign w:val="superscript"/>
                    </w:rPr>
                    <w:t>th</w:t>
                  </w:r>
                </w:p>
                <w:p w14:paraId="093AEC48" w14:textId="77777777" w:rsidR="00B726B6" w:rsidRDefault="00B726B6" w:rsidP="00B726B6">
                  <w:pPr>
                    <w:jc w:val="center"/>
                  </w:pPr>
                  <w:r>
                    <w:t>10:00am – 12:00pm</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348732D1" w14:textId="77777777" w:rsidR="00B726B6" w:rsidRDefault="00B726B6" w:rsidP="00B726B6">
                  <w:pPr>
                    <w:jc w:val="center"/>
                  </w:pPr>
                  <w:r>
                    <w:t>January 11</w:t>
                  </w:r>
                  <w:r>
                    <w:rPr>
                      <w:vertAlign w:val="superscript"/>
                    </w:rPr>
                    <w:t>th</w:t>
                  </w:r>
                </w:p>
                <w:p w14:paraId="41B5394B" w14:textId="77777777" w:rsidR="00B726B6" w:rsidRDefault="00B726B6" w:rsidP="00B726B6">
                  <w:pPr>
                    <w:jc w:val="center"/>
                  </w:pPr>
                  <w:r>
                    <w:t>1:00pm – 3:0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6063C304" w14:textId="77777777" w:rsidR="00B726B6" w:rsidRDefault="00B726B6" w:rsidP="00B726B6">
                  <w:pPr>
                    <w:jc w:val="center"/>
                  </w:pPr>
                  <w:r>
                    <w:t>February 12</w:t>
                  </w:r>
                  <w:r>
                    <w:rPr>
                      <w:vertAlign w:val="superscript"/>
                    </w:rPr>
                    <w:t>th</w:t>
                  </w:r>
                </w:p>
                <w:p w14:paraId="6E3D694F" w14:textId="77777777" w:rsidR="00B726B6" w:rsidRDefault="00B726B6" w:rsidP="00B726B6">
                  <w:pPr>
                    <w:jc w:val="center"/>
                  </w:pPr>
                  <w:r>
                    <w:t>10:00am – 11:30a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44FDFB61" w14:textId="77777777" w:rsidR="00B726B6" w:rsidRDefault="00B726B6" w:rsidP="00B726B6">
                  <w:pPr>
                    <w:jc w:val="center"/>
                  </w:pPr>
                  <w:r>
                    <w:t>February 15</w:t>
                  </w:r>
                  <w:r>
                    <w:rPr>
                      <w:vertAlign w:val="superscript"/>
                    </w:rPr>
                    <w:t>th</w:t>
                  </w:r>
                </w:p>
                <w:p w14:paraId="5EA17F7E" w14:textId="77777777" w:rsidR="00B726B6" w:rsidRDefault="00B726B6" w:rsidP="00B726B6">
                  <w:pPr>
                    <w:jc w:val="center"/>
                  </w:pPr>
                  <w:r>
                    <w:t>1:00pm – 2:30pm</w:t>
                  </w:r>
                </w:p>
              </w:tc>
            </w:tr>
            <w:tr w:rsidR="00B726B6" w14:paraId="2EE4FF6B" w14:textId="77777777" w:rsidTr="00B726B6">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3E6DB0" w14:textId="77777777" w:rsidR="00B726B6" w:rsidRDefault="00B726B6" w:rsidP="00B726B6">
                  <w:pPr>
                    <w:jc w:val="center"/>
                    <w:rPr>
                      <w:vertAlign w:val="superscript"/>
                    </w:rPr>
                  </w:pPr>
                  <w:r>
                    <w:t>March 12</w:t>
                  </w:r>
                  <w:r>
                    <w:rPr>
                      <w:vertAlign w:val="superscript"/>
                    </w:rPr>
                    <w:t>th</w:t>
                  </w:r>
                </w:p>
                <w:p w14:paraId="0E0303C8" w14:textId="77777777" w:rsidR="00B726B6" w:rsidRDefault="00B726B6" w:rsidP="00B726B6">
                  <w:pPr>
                    <w:jc w:val="center"/>
                  </w:pPr>
                  <w:r>
                    <w:t>1:00pm – 3:00pm</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24B4D976" w14:textId="77777777" w:rsidR="00B726B6" w:rsidRDefault="00B726B6" w:rsidP="00B726B6">
                  <w:pPr>
                    <w:jc w:val="center"/>
                  </w:pPr>
                  <w:r>
                    <w:t>March 15</w:t>
                  </w:r>
                  <w:r>
                    <w:rPr>
                      <w:vertAlign w:val="superscript"/>
                    </w:rPr>
                    <w:t>th</w:t>
                  </w:r>
                </w:p>
                <w:p w14:paraId="49075A7C" w14:textId="77777777" w:rsidR="00B726B6" w:rsidRDefault="00B726B6" w:rsidP="00B726B6">
                  <w:pPr>
                    <w:jc w:val="center"/>
                  </w:pPr>
                  <w:r>
                    <w:t>10:00am – 12:0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3A271FFD" w14:textId="77777777" w:rsidR="00B726B6" w:rsidRDefault="00B726B6" w:rsidP="00B726B6">
                  <w:pPr>
                    <w:jc w:val="center"/>
                  </w:pPr>
                  <w:r>
                    <w:t>TBD</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0A02F7B1" w14:textId="77777777" w:rsidR="00B726B6" w:rsidRDefault="00B726B6" w:rsidP="00B726B6">
                  <w:pPr>
                    <w:jc w:val="center"/>
                  </w:pPr>
                  <w:r>
                    <w:t>TBD</w:t>
                  </w:r>
                </w:p>
              </w:tc>
            </w:tr>
          </w:tbl>
          <w:p w14:paraId="5DDE13F4" w14:textId="77777777" w:rsidR="007018C6" w:rsidRDefault="007018C6" w:rsidP="007810E0">
            <w:pPr>
              <w:pStyle w:val="Heading1"/>
              <w:rPr>
                <w:b w:val="0"/>
                <w:bCs w:val="0"/>
                <w:color w:val="2E74B5"/>
                <w:lang w:val="en-US"/>
              </w:rPr>
            </w:pPr>
          </w:p>
          <w:p w14:paraId="7304C76D" w14:textId="2A88D19C" w:rsidR="006640C5" w:rsidRPr="00CF5979" w:rsidRDefault="006640C5" w:rsidP="007810E0">
            <w:pPr>
              <w:pStyle w:val="Heading1"/>
              <w:rPr>
                <w:color w:val="2E74B5"/>
                <w:lang w:val="en-US"/>
              </w:rPr>
            </w:pPr>
            <w:proofErr w:type="spellStart"/>
            <w:r>
              <w:rPr>
                <w:b w:val="0"/>
                <w:bCs w:val="0"/>
                <w:color w:val="2E74B5"/>
                <w:lang w:val="en-US"/>
              </w:rPr>
              <w:t>WorkSafeBC</w:t>
            </w:r>
            <w:proofErr w:type="spellEnd"/>
            <w:r>
              <w:rPr>
                <w:b w:val="0"/>
                <w:bCs w:val="0"/>
                <w:color w:val="2E74B5"/>
                <w:lang w:val="en-US"/>
              </w:rPr>
              <w:t xml:space="preserve"> Inspection Reports (IR)</w:t>
            </w:r>
          </w:p>
          <w:p w14:paraId="19639C62" w14:textId="594690C0" w:rsidR="006640C5" w:rsidRDefault="006640C5" w:rsidP="006640C5">
            <w:r>
              <w:t xml:space="preserve">There </w:t>
            </w:r>
            <w:r w:rsidR="00996FB4">
              <w:t>were 3</w:t>
            </w:r>
            <w:r>
              <w:t xml:space="preserve"> </w:t>
            </w:r>
            <w:proofErr w:type="spellStart"/>
            <w:r>
              <w:t>WorkSafeBC</w:t>
            </w:r>
            <w:proofErr w:type="spellEnd"/>
            <w:r>
              <w:t xml:space="preserve"> Inspection Reports received since the </w:t>
            </w:r>
            <w:r w:rsidR="004C0127">
              <w:t>August</w:t>
            </w:r>
            <w:r w:rsidR="005D572B">
              <w:t xml:space="preserve"> </w:t>
            </w:r>
            <w:r>
              <w:t>co-chair email.  As always, the “WSBC IR Summary” attachment provides a brief summary for the inspection reports and some discussion points to consider.</w:t>
            </w:r>
          </w:p>
          <w:p w14:paraId="79EB89C7" w14:textId="287FA5DE" w:rsidR="00996FB4" w:rsidRDefault="00996FB4" w:rsidP="006640C5">
            <w:r>
              <w:rPr>
                <w:noProof/>
              </w:rPr>
              <w:lastRenderedPageBreak/>
              <w:drawing>
                <wp:inline distT="0" distB="0" distL="0" distR="0" wp14:anchorId="440B1123" wp14:editId="1808529A">
                  <wp:extent cx="6653719" cy="553603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75908" cy="5554495"/>
                          </a:xfrm>
                          <a:prstGeom prst="rect">
                            <a:avLst/>
                          </a:prstGeom>
                        </pic:spPr>
                      </pic:pic>
                    </a:graphicData>
                  </a:graphic>
                </wp:inline>
              </w:drawing>
            </w:r>
          </w:p>
          <w:p w14:paraId="0E705897" w14:textId="6425142C" w:rsidR="00CF5979" w:rsidRDefault="00CF5979" w:rsidP="006640C5"/>
          <w:p w14:paraId="2C231D9D" w14:textId="2E0AB9E6" w:rsidR="008069C6" w:rsidRPr="00A57890" w:rsidRDefault="00996FB4" w:rsidP="00771C1E">
            <w:r>
              <w:rPr>
                <w:noProof/>
              </w:rPr>
              <w:drawing>
                <wp:inline distT="0" distB="0" distL="0" distR="0" wp14:anchorId="57EB3588" wp14:editId="75719664">
                  <wp:extent cx="7209524" cy="207619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209524" cy="2076190"/>
                          </a:xfrm>
                          <a:prstGeom prst="rect">
                            <a:avLst/>
                          </a:prstGeom>
                        </pic:spPr>
                      </pic:pic>
                    </a:graphicData>
                  </a:graphic>
                </wp:inline>
              </w:drawing>
            </w:r>
          </w:p>
          <w:p w14:paraId="04382C4E" w14:textId="0F116BD4" w:rsidR="00B223E2" w:rsidRDefault="00022D6F" w:rsidP="00C718CB">
            <w:pPr>
              <w:rPr>
                <w:b/>
                <w:color w:val="00B050"/>
                <w:u w:val="single"/>
              </w:rPr>
            </w:pPr>
            <w:r w:rsidRPr="002570FB">
              <w:rPr>
                <w:b/>
                <w:color w:val="00B050"/>
                <w:u w:val="single"/>
              </w:rPr>
              <w:t>Sustainability Tips</w:t>
            </w:r>
          </w:p>
          <w:p w14:paraId="177E3EA2" w14:textId="62036EE9" w:rsidR="00F61168" w:rsidRPr="0067210A" w:rsidRDefault="00CF5979" w:rsidP="00134F24">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813" w:rsidRPr="00F6158E" w14:paraId="5D0CC52A" w14:textId="77777777" w:rsidTr="006F39C9">
        <w:trPr>
          <w:trHeight w:val="1829"/>
        </w:trPr>
        <w:tc>
          <w:tcPr>
            <w:tcW w:w="1616" w:type="dxa"/>
            <w:shd w:val="clear" w:color="auto" w:fill="auto"/>
            <w:vAlign w:val="center"/>
          </w:tcPr>
          <w:p w14:paraId="08260ADB" w14:textId="77777777" w:rsidR="002B4813" w:rsidRDefault="002B4813" w:rsidP="006F39C9">
            <w:pPr>
              <w:tabs>
                <w:tab w:val="left" w:pos="1995"/>
              </w:tabs>
              <w:jc w:val="center"/>
              <w:rPr>
                <w:rFonts w:ascii="Calibri Light" w:hAnsi="Calibri Light" w:cs="Calibri Light"/>
                <w:b/>
                <w:sz w:val="22"/>
                <w:szCs w:val="22"/>
              </w:rPr>
            </w:pPr>
            <w:r>
              <w:rPr>
                <w:rFonts w:ascii="Calibri Light" w:hAnsi="Calibri Light" w:cs="Calibri Light"/>
                <w:b/>
                <w:sz w:val="22"/>
                <w:szCs w:val="22"/>
              </w:rPr>
              <w:t>155</w:t>
            </w:r>
          </w:p>
        </w:tc>
        <w:tc>
          <w:tcPr>
            <w:tcW w:w="902" w:type="dxa"/>
            <w:shd w:val="clear" w:color="auto" w:fill="auto"/>
            <w:vAlign w:val="center"/>
          </w:tcPr>
          <w:p w14:paraId="367B3725" w14:textId="77777777"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FFF5A23" w14:textId="74ABD4DD"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hemical Amnesty program and old gas cylinder disposal. The chemical amnesty program has successfully removed many hazardous and dated chemicals from both the MCML and FNH building at no cost to LFS. Further arrangement with SRS will remove dated gas cylinder situated at MCML gas room.</w:t>
            </w:r>
            <w:r w:rsidR="006D4648">
              <w:rPr>
                <w:rFonts w:ascii="Calibri Light" w:hAnsi="Calibri Light" w:cs="Calibri Light"/>
                <w:b/>
                <w:color w:val="0C2344"/>
                <w:sz w:val="22"/>
                <w:szCs w:val="22"/>
              </w:rPr>
              <w:t xml:space="preserve"> AJ will follow up to see if this is a possibility.</w:t>
            </w:r>
            <w:r w:rsidR="004C0961">
              <w:rPr>
                <w:rFonts w:ascii="Calibri Light" w:hAnsi="Calibri Light" w:cs="Calibri Light"/>
                <w:b/>
                <w:color w:val="0C2344"/>
                <w:sz w:val="22"/>
                <w:szCs w:val="22"/>
              </w:rPr>
              <w:t xml:space="preserve"> SRS may have run out of budget. AJ will check.</w:t>
            </w:r>
            <w:r w:rsidR="00D519D9">
              <w:rPr>
                <w:rFonts w:ascii="Calibri Light" w:hAnsi="Calibri Light" w:cs="Calibri Light"/>
                <w:b/>
                <w:color w:val="0C2344"/>
                <w:sz w:val="22"/>
                <w:szCs w:val="22"/>
              </w:rPr>
              <w:t xml:space="preserve"> SRS is still looking for budget.</w:t>
            </w:r>
          </w:p>
        </w:tc>
        <w:tc>
          <w:tcPr>
            <w:tcW w:w="1170" w:type="dxa"/>
            <w:shd w:val="clear" w:color="auto" w:fill="auto"/>
            <w:vAlign w:val="center"/>
          </w:tcPr>
          <w:p w14:paraId="7231C66E"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A96625E" w14:textId="420DA94E" w:rsidR="002B4813" w:rsidRDefault="00CD541E"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Feb 28, 2024</w:t>
            </w:r>
          </w:p>
        </w:tc>
        <w:tc>
          <w:tcPr>
            <w:tcW w:w="906" w:type="dxa"/>
            <w:shd w:val="clear" w:color="auto" w:fill="auto"/>
            <w:vAlign w:val="center"/>
          </w:tcPr>
          <w:p w14:paraId="7648AC74"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1BFBDABD" w14:textId="77777777" w:rsidTr="00EC6744">
        <w:trPr>
          <w:trHeight w:val="1125"/>
        </w:trPr>
        <w:tc>
          <w:tcPr>
            <w:tcW w:w="1616" w:type="dxa"/>
            <w:shd w:val="clear" w:color="auto" w:fill="auto"/>
            <w:vAlign w:val="center"/>
          </w:tcPr>
          <w:p w14:paraId="415ED231"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59</w:t>
            </w:r>
          </w:p>
        </w:tc>
        <w:tc>
          <w:tcPr>
            <w:tcW w:w="902" w:type="dxa"/>
            <w:shd w:val="clear" w:color="auto" w:fill="auto"/>
            <w:vAlign w:val="center"/>
          </w:tcPr>
          <w:p w14:paraId="6DB274BE"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235A025" w14:textId="235F4F73"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214/218 Brar Lab. Space was undergoing renovation at the time of visit so no inspection was performed. It is recommended that a visit be scheduled with SRS to complete the inspection once lab is set up.</w:t>
            </w:r>
            <w:r w:rsidR="003452FB">
              <w:rPr>
                <w:rFonts w:ascii="Calibri Light" w:hAnsi="Calibri Light" w:cs="Calibri Light"/>
                <w:b/>
                <w:color w:val="0C2344"/>
                <w:sz w:val="22"/>
                <w:szCs w:val="22"/>
              </w:rPr>
              <w:t xml:space="preserve"> SH confirmed that the space is ready for this. AJ will contact SRS to arrange.</w:t>
            </w:r>
          </w:p>
        </w:tc>
        <w:tc>
          <w:tcPr>
            <w:tcW w:w="1170" w:type="dxa"/>
            <w:shd w:val="clear" w:color="auto" w:fill="auto"/>
            <w:vAlign w:val="center"/>
          </w:tcPr>
          <w:p w14:paraId="0E4DA6DA" w14:textId="2499878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K</w:t>
            </w:r>
            <w:r w:rsidR="003452FB">
              <w:rPr>
                <w:rFonts w:ascii="Calibri Light" w:hAnsi="Calibri Light" w:cs="Calibri Light"/>
                <w:b/>
                <w:color w:val="0C2344"/>
                <w:sz w:val="22"/>
                <w:szCs w:val="22"/>
              </w:rPr>
              <w:t>/SH/AJ</w:t>
            </w:r>
          </w:p>
        </w:tc>
        <w:tc>
          <w:tcPr>
            <w:tcW w:w="1451" w:type="dxa"/>
            <w:shd w:val="clear" w:color="auto" w:fill="auto"/>
            <w:vAlign w:val="center"/>
          </w:tcPr>
          <w:p w14:paraId="5406B2F7" w14:textId="05A1D9BC" w:rsidR="00574D80" w:rsidRDefault="0049704E"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Nov 30</w:t>
            </w:r>
            <w:r w:rsidR="00574D80">
              <w:rPr>
                <w:rFonts w:ascii="Calibri Light" w:hAnsi="Calibri Light" w:cs="Calibri Light"/>
                <w:b/>
                <w:color w:val="0C2344"/>
                <w:sz w:val="22"/>
                <w:szCs w:val="22"/>
              </w:rPr>
              <w:t>, 2023</w:t>
            </w:r>
          </w:p>
        </w:tc>
        <w:tc>
          <w:tcPr>
            <w:tcW w:w="906" w:type="dxa"/>
            <w:shd w:val="clear" w:color="auto" w:fill="auto"/>
            <w:vAlign w:val="center"/>
          </w:tcPr>
          <w:p w14:paraId="200C894C" w14:textId="0749569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4B1E9C69" w14:textId="77777777" w:rsidTr="00EC6744">
        <w:trPr>
          <w:trHeight w:val="1546"/>
        </w:trPr>
        <w:tc>
          <w:tcPr>
            <w:tcW w:w="1616" w:type="dxa"/>
            <w:shd w:val="clear" w:color="auto" w:fill="auto"/>
            <w:vAlign w:val="center"/>
          </w:tcPr>
          <w:p w14:paraId="004095E7"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1</w:t>
            </w:r>
          </w:p>
        </w:tc>
        <w:tc>
          <w:tcPr>
            <w:tcW w:w="902" w:type="dxa"/>
            <w:shd w:val="clear" w:color="auto" w:fill="auto"/>
            <w:vAlign w:val="center"/>
          </w:tcPr>
          <w:p w14:paraId="48C37ADC"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E4D2FC1"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 xml:space="preserve">MCML 102/112/120 Chemical Storage. It is recommended that peroxide formers be tested according to required scheduled. </w:t>
            </w:r>
          </w:p>
          <w:p w14:paraId="1217CA26" w14:textId="6C99F7E2" w:rsidR="00B86D11" w:rsidRDefault="00574D80" w:rsidP="00857A34">
            <w:pPr>
              <w:pStyle w:val="Default"/>
              <w:rPr>
                <w:rFonts w:asciiTheme="majorHAnsi" w:hAnsiTheme="majorHAnsi" w:cstheme="majorHAnsi"/>
                <w:sz w:val="22"/>
                <w:szCs w:val="23"/>
              </w:rPr>
            </w:pPr>
            <w:r w:rsidRPr="00AE1961">
              <w:rPr>
                <w:rFonts w:asciiTheme="majorHAnsi" w:hAnsiTheme="majorHAnsi" w:cstheme="majorHAnsi"/>
                <w:sz w:val="22"/>
                <w:szCs w:val="23"/>
              </w:rPr>
              <w:t xml:space="preserve">For more info please see: </w:t>
            </w:r>
            <w:hyperlink r:id="rId29" w:anchor="What%20ECPs,%20GDLs%20and%20SWPs%20do%20I%20need%20for%20Chemical%20safety" w:history="1">
              <w:r w:rsidRPr="00AE1961">
                <w:rPr>
                  <w:rStyle w:val="Hyperlink"/>
                  <w:rFonts w:asciiTheme="majorHAnsi" w:hAnsiTheme="majorHAnsi" w:cstheme="majorHAnsi"/>
                  <w:sz w:val="22"/>
                  <w:szCs w:val="23"/>
                </w:rPr>
                <w:t>chemical-safety-resources</w:t>
              </w:r>
            </w:hyperlink>
            <w:r w:rsidRPr="00AE1961">
              <w:rPr>
                <w:rFonts w:asciiTheme="majorHAnsi" w:hAnsiTheme="majorHAnsi" w:cstheme="majorHAnsi"/>
                <w:sz w:val="22"/>
                <w:szCs w:val="23"/>
              </w:rPr>
              <w:t xml:space="preserve">. Testing of peroxide formers must be documented on the peroxide former bottles. </w:t>
            </w:r>
            <w:r w:rsidR="0058105C">
              <w:rPr>
                <w:rFonts w:asciiTheme="majorHAnsi" w:hAnsiTheme="majorHAnsi" w:cstheme="majorHAnsi"/>
                <w:sz w:val="22"/>
                <w:szCs w:val="23"/>
              </w:rPr>
              <w:t>Each lab should identify the list of peroxide formers in the lab, categorize them by their</w:t>
            </w:r>
            <w:r w:rsidR="00B86D11">
              <w:rPr>
                <w:rFonts w:asciiTheme="majorHAnsi" w:hAnsiTheme="majorHAnsi" w:cstheme="majorHAnsi"/>
                <w:sz w:val="22"/>
                <w:szCs w:val="23"/>
              </w:rPr>
              <w:t xml:space="preserve"> class below.</w:t>
            </w:r>
          </w:p>
          <w:p w14:paraId="297C3538" w14:textId="77777777" w:rsidR="00B86D11" w:rsidRDefault="00B86D11" w:rsidP="00857A34">
            <w:pPr>
              <w:pStyle w:val="Default"/>
              <w:rPr>
                <w:rFonts w:asciiTheme="majorHAnsi" w:hAnsiTheme="majorHAnsi" w:cstheme="majorHAnsi"/>
                <w:sz w:val="22"/>
                <w:szCs w:val="23"/>
              </w:rPr>
            </w:pPr>
            <w:r>
              <w:rPr>
                <w:noProof/>
              </w:rPr>
              <w:drawing>
                <wp:inline distT="0" distB="0" distL="0" distR="0" wp14:anchorId="78B7296D" wp14:editId="1AB7A29B">
                  <wp:extent cx="3838575" cy="65912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19632" cy="673038"/>
                          </a:xfrm>
                          <a:prstGeom prst="rect">
                            <a:avLst/>
                          </a:prstGeom>
                        </pic:spPr>
                      </pic:pic>
                    </a:graphicData>
                  </a:graphic>
                </wp:inline>
              </w:drawing>
            </w:r>
          </w:p>
          <w:p w14:paraId="422DBB35" w14:textId="49C5E86B" w:rsidR="00B86D11" w:rsidRPr="00AE1961" w:rsidRDefault="00B86D11" w:rsidP="00857A34">
            <w:pPr>
              <w:pStyle w:val="Default"/>
              <w:rPr>
                <w:rFonts w:asciiTheme="majorHAnsi" w:hAnsiTheme="majorHAnsi" w:cstheme="majorHAnsi"/>
                <w:sz w:val="22"/>
                <w:szCs w:val="23"/>
              </w:rPr>
            </w:pPr>
            <w:r>
              <w:rPr>
                <w:rFonts w:asciiTheme="majorHAnsi" w:hAnsiTheme="majorHAnsi" w:cstheme="majorHAnsi"/>
                <w:sz w:val="22"/>
                <w:szCs w:val="23"/>
              </w:rPr>
              <w:t xml:space="preserve">Once complete, each peroxide formers must be tested according to this schedule until they are completely consumed. Please check the below document for all peroxide formers: </w:t>
            </w:r>
            <w:hyperlink r:id="rId31" w:history="1">
              <w:r w:rsidRPr="00C25A7A">
                <w:rPr>
                  <w:rStyle w:val="Hyperlink"/>
                  <w:rFonts w:asciiTheme="majorHAnsi" w:hAnsiTheme="majorHAnsi" w:cstheme="majorHAnsi"/>
                  <w:sz w:val="22"/>
                  <w:szCs w:val="23"/>
                </w:rPr>
                <w:t>https://riskmanagement.sites.olt.ubc.ca/files/2023/04/CHEM-SWP-011-Working-Safely-With-Peroxide-Forming-Compounds-PDF.pdf</w:t>
              </w:r>
            </w:hyperlink>
            <w:r>
              <w:rPr>
                <w:rFonts w:asciiTheme="majorHAnsi" w:hAnsiTheme="majorHAnsi" w:cstheme="majorHAnsi"/>
                <w:sz w:val="22"/>
                <w:szCs w:val="23"/>
              </w:rPr>
              <w:t xml:space="preserve"> </w:t>
            </w:r>
          </w:p>
        </w:tc>
        <w:tc>
          <w:tcPr>
            <w:tcW w:w="1170" w:type="dxa"/>
            <w:shd w:val="clear" w:color="auto" w:fill="auto"/>
            <w:vAlign w:val="center"/>
          </w:tcPr>
          <w:p w14:paraId="6F73ADA7"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43D9D1DC" w14:textId="300612FD" w:rsidR="00574D80" w:rsidRDefault="00D979C3"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May 31, 2024</w:t>
            </w:r>
          </w:p>
        </w:tc>
        <w:tc>
          <w:tcPr>
            <w:tcW w:w="906" w:type="dxa"/>
            <w:shd w:val="clear" w:color="auto" w:fill="auto"/>
            <w:vAlign w:val="center"/>
          </w:tcPr>
          <w:p w14:paraId="1654B7DF" w14:textId="3D33AA4E" w:rsidR="00574D80" w:rsidRDefault="00EC2922"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7B68F9C" w14:textId="77777777" w:rsidTr="00EC6744">
        <w:trPr>
          <w:trHeight w:val="833"/>
        </w:trPr>
        <w:tc>
          <w:tcPr>
            <w:tcW w:w="1616" w:type="dxa"/>
            <w:shd w:val="clear" w:color="auto" w:fill="auto"/>
            <w:vAlign w:val="center"/>
          </w:tcPr>
          <w:p w14:paraId="70633D09"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2</w:t>
            </w:r>
          </w:p>
        </w:tc>
        <w:tc>
          <w:tcPr>
            <w:tcW w:w="902" w:type="dxa"/>
            <w:shd w:val="clear" w:color="auto" w:fill="auto"/>
            <w:vAlign w:val="center"/>
          </w:tcPr>
          <w:p w14:paraId="2A297AC2"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4571AF4" w14:textId="7C5DE7D2"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102/112/120 Chemical Storage. I</w:t>
            </w:r>
            <w:r w:rsidR="00EC6744">
              <w:rPr>
                <w:rFonts w:ascii="Calibri Light" w:hAnsi="Calibri Light" w:cs="Calibri Light"/>
                <w:b/>
                <w:color w:val="0C2344"/>
                <w:sz w:val="22"/>
                <w:szCs w:val="22"/>
              </w:rPr>
              <w:t>t</w:t>
            </w:r>
            <w:r>
              <w:rPr>
                <w:rFonts w:ascii="Calibri Light" w:hAnsi="Calibri Light" w:cs="Calibri Light"/>
                <w:b/>
                <w:color w:val="0C2344"/>
                <w:sz w:val="22"/>
                <w:szCs w:val="22"/>
              </w:rPr>
              <w:t xml:space="preserve"> is recommended that compressed gas cylinders be added to the inventory on Quartzy.</w:t>
            </w:r>
            <w:r w:rsidR="00D32EF2">
              <w:rPr>
                <w:rFonts w:ascii="Calibri Light" w:hAnsi="Calibri Light" w:cs="Calibri Light"/>
                <w:b/>
                <w:color w:val="0C2344"/>
                <w:sz w:val="22"/>
                <w:szCs w:val="22"/>
              </w:rPr>
              <w:t xml:space="preserve"> JE and LF will go through and update at next meeting.</w:t>
            </w:r>
          </w:p>
        </w:tc>
        <w:tc>
          <w:tcPr>
            <w:tcW w:w="1170" w:type="dxa"/>
            <w:shd w:val="clear" w:color="auto" w:fill="auto"/>
            <w:vAlign w:val="center"/>
          </w:tcPr>
          <w:p w14:paraId="6CB1B82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78F20B13" w14:textId="2DE566B1" w:rsidR="00574D80" w:rsidRDefault="00D979C3"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an 19, 2024</w:t>
            </w:r>
          </w:p>
        </w:tc>
        <w:tc>
          <w:tcPr>
            <w:tcW w:w="906" w:type="dxa"/>
            <w:shd w:val="clear" w:color="auto" w:fill="auto"/>
            <w:vAlign w:val="center"/>
          </w:tcPr>
          <w:p w14:paraId="789FDB8C" w14:textId="4E05C407" w:rsidR="00574D80" w:rsidRDefault="00D979C3"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574D80" w:rsidRPr="00F6158E" w14:paraId="396D7D63" w14:textId="77777777" w:rsidTr="00EC6744">
        <w:trPr>
          <w:trHeight w:val="988"/>
        </w:trPr>
        <w:tc>
          <w:tcPr>
            <w:tcW w:w="1616" w:type="dxa"/>
            <w:shd w:val="clear" w:color="auto" w:fill="auto"/>
            <w:vAlign w:val="center"/>
          </w:tcPr>
          <w:p w14:paraId="21B00FFE"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3</w:t>
            </w:r>
          </w:p>
        </w:tc>
        <w:tc>
          <w:tcPr>
            <w:tcW w:w="902" w:type="dxa"/>
            <w:shd w:val="clear" w:color="auto" w:fill="auto"/>
            <w:vAlign w:val="center"/>
          </w:tcPr>
          <w:p w14:paraId="7A623F36"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62006CF" w14:textId="51E14B2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In the compressed gas room, all cylinders must be secured. If needed, SRS can provide custom solutions for small cylinders.</w:t>
            </w:r>
            <w:r w:rsidR="008B6B08">
              <w:rPr>
                <w:rFonts w:ascii="Calibri Light" w:hAnsi="Calibri Light" w:cs="Calibri Light"/>
                <w:b/>
                <w:color w:val="0C2344"/>
                <w:sz w:val="22"/>
                <w:szCs w:val="22"/>
              </w:rPr>
              <w:t xml:space="preserve"> AJ said most small cylinders are ready to go so SL can call for them to pick up the empties.</w:t>
            </w:r>
            <w:r w:rsidR="00A26049">
              <w:rPr>
                <w:rFonts w:ascii="Calibri Light" w:hAnsi="Calibri Light" w:cs="Calibri Light"/>
                <w:b/>
                <w:color w:val="0C2344"/>
                <w:sz w:val="22"/>
                <w:szCs w:val="22"/>
              </w:rPr>
              <w:t xml:space="preserve"> SL has called them to pick up</w:t>
            </w:r>
            <w:r w:rsidR="00A4638D">
              <w:rPr>
                <w:rFonts w:ascii="Calibri Light" w:hAnsi="Calibri Light" w:cs="Calibri Light"/>
                <w:b/>
                <w:color w:val="0C2344"/>
                <w:sz w:val="22"/>
                <w:szCs w:val="22"/>
              </w:rPr>
              <w:t>.</w:t>
            </w:r>
          </w:p>
        </w:tc>
        <w:tc>
          <w:tcPr>
            <w:tcW w:w="1170" w:type="dxa"/>
            <w:shd w:val="clear" w:color="auto" w:fill="auto"/>
            <w:vAlign w:val="center"/>
          </w:tcPr>
          <w:p w14:paraId="35B20758"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09D09423" w14:textId="60BD927C" w:rsidR="00574D80" w:rsidRDefault="00D979C3"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an 19, 2024</w:t>
            </w:r>
          </w:p>
        </w:tc>
        <w:tc>
          <w:tcPr>
            <w:tcW w:w="906" w:type="dxa"/>
            <w:shd w:val="clear" w:color="auto" w:fill="auto"/>
            <w:vAlign w:val="center"/>
          </w:tcPr>
          <w:p w14:paraId="21CFBC0A" w14:textId="7C637686" w:rsidR="00574D80" w:rsidRDefault="00D979C3"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574D80" w:rsidRPr="00F6158E" w14:paraId="25BCB5A0" w14:textId="77777777" w:rsidTr="00D979C3">
        <w:trPr>
          <w:trHeight w:val="695"/>
        </w:trPr>
        <w:tc>
          <w:tcPr>
            <w:tcW w:w="1616" w:type="dxa"/>
            <w:shd w:val="clear" w:color="auto" w:fill="auto"/>
            <w:vAlign w:val="center"/>
          </w:tcPr>
          <w:p w14:paraId="387009D2"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4</w:t>
            </w:r>
          </w:p>
        </w:tc>
        <w:tc>
          <w:tcPr>
            <w:tcW w:w="902" w:type="dxa"/>
            <w:shd w:val="clear" w:color="auto" w:fill="auto"/>
            <w:vAlign w:val="center"/>
          </w:tcPr>
          <w:p w14:paraId="3D358260"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D7627C" w14:textId="20083FD8"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Despite hydrogen gas and oxygen gas being stored in separate corners of the compressed gas room, it is highly recommended that they store in separate rooms. Investigate if this can be achieved.</w:t>
            </w:r>
            <w:r w:rsidR="008B6B08">
              <w:rPr>
                <w:rFonts w:ascii="Calibri Light" w:hAnsi="Calibri Light" w:cs="Calibri Light"/>
                <w:b/>
                <w:color w:val="0C2344"/>
                <w:sz w:val="22"/>
                <w:szCs w:val="22"/>
              </w:rPr>
              <w:t xml:space="preserve"> AJ will do an inventory of the gas room to see whether some tanks can go.</w:t>
            </w:r>
            <w:r w:rsidR="00A4638D">
              <w:rPr>
                <w:rFonts w:ascii="Calibri Light" w:hAnsi="Calibri Light" w:cs="Calibri Light"/>
                <w:b/>
                <w:color w:val="0C2344"/>
                <w:sz w:val="22"/>
                <w:szCs w:val="22"/>
              </w:rPr>
              <w:t xml:space="preserve"> There </w:t>
            </w:r>
            <w:proofErr w:type="gramStart"/>
            <w:r w:rsidR="00A4638D">
              <w:rPr>
                <w:rFonts w:ascii="Calibri Light" w:hAnsi="Calibri Light" w:cs="Calibri Light"/>
                <w:b/>
                <w:color w:val="0C2344"/>
                <w:sz w:val="22"/>
                <w:szCs w:val="22"/>
              </w:rPr>
              <w:t>is</w:t>
            </w:r>
            <w:proofErr w:type="gramEnd"/>
            <w:r w:rsidR="00A4638D">
              <w:rPr>
                <w:rFonts w:ascii="Calibri Light" w:hAnsi="Calibri Light" w:cs="Calibri Light"/>
                <w:b/>
                <w:color w:val="0C2344"/>
                <w:sz w:val="22"/>
                <w:szCs w:val="22"/>
              </w:rPr>
              <w:t xml:space="preserve"> no options to store them in separate rooms. This is the best option thus far. AJ suggests </w:t>
            </w:r>
            <w:r w:rsidR="00A4638D">
              <w:rPr>
                <w:rFonts w:ascii="Calibri Light" w:hAnsi="Calibri Light" w:cs="Calibri Light"/>
                <w:b/>
                <w:color w:val="0C2344"/>
                <w:sz w:val="22"/>
                <w:szCs w:val="22"/>
              </w:rPr>
              <w:lastRenderedPageBreak/>
              <w:t>we move unused tanks for over 2 years to the front room for pick up.</w:t>
            </w:r>
            <w:r w:rsidR="00EC2922">
              <w:rPr>
                <w:rFonts w:ascii="Calibri Light" w:hAnsi="Calibri Light" w:cs="Calibri Light"/>
                <w:b/>
                <w:color w:val="0C2344"/>
                <w:sz w:val="22"/>
                <w:szCs w:val="22"/>
              </w:rPr>
              <w:t xml:space="preserve"> Many tanks have been picked up by Linde. An update inventory of gas cylinders will be done in the room to ensure proper storage of incompatible gases.</w:t>
            </w:r>
          </w:p>
        </w:tc>
        <w:tc>
          <w:tcPr>
            <w:tcW w:w="1170" w:type="dxa"/>
            <w:shd w:val="clear" w:color="auto" w:fill="auto"/>
            <w:vAlign w:val="center"/>
          </w:tcPr>
          <w:p w14:paraId="09E9FF13" w14:textId="54B14FDC"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w:t>
            </w:r>
            <w:r w:rsidR="00D979C3">
              <w:rPr>
                <w:rFonts w:ascii="Calibri Light" w:hAnsi="Calibri Light" w:cs="Calibri Light"/>
                <w:b/>
                <w:color w:val="0C2344"/>
                <w:sz w:val="22"/>
                <w:szCs w:val="22"/>
              </w:rPr>
              <w:t>/LF</w:t>
            </w:r>
            <w:r w:rsidR="00EC2922">
              <w:rPr>
                <w:rFonts w:ascii="Calibri Light" w:hAnsi="Calibri Light" w:cs="Calibri Light"/>
                <w:b/>
                <w:color w:val="0C2344"/>
                <w:sz w:val="22"/>
                <w:szCs w:val="22"/>
              </w:rPr>
              <w:t>/IC</w:t>
            </w:r>
          </w:p>
        </w:tc>
        <w:tc>
          <w:tcPr>
            <w:tcW w:w="1451" w:type="dxa"/>
            <w:shd w:val="clear" w:color="auto" w:fill="auto"/>
            <w:vAlign w:val="center"/>
          </w:tcPr>
          <w:p w14:paraId="70EB2F13" w14:textId="2F74109B" w:rsidR="00574D80" w:rsidRDefault="00EC2922"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Feb 29, 2024</w:t>
            </w:r>
          </w:p>
        </w:tc>
        <w:tc>
          <w:tcPr>
            <w:tcW w:w="906" w:type="dxa"/>
            <w:shd w:val="clear" w:color="auto" w:fill="auto"/>
            <w:vAlign w:val="center"/>
          </w:tcPr>
          <w:p w14:paraId="0979EE6E" w14:textId="6E96A01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293BEA" w:rsidRPr="00F6158E" w14:paraId="5F9D9DD4" w14:textId="77777777" w:rsidTr="005126A6">
        <w:tc>
          <w:tcPr>
            <w:tcW w:w="1616" w:type="dxa"/>
            <w:shd w:val="clear" w:color="auto" w:fill="auto"/>
            <w:vAlign w:val="center"/>
          </w:tcPr>
          <w:p w14:paraId="108FDA6B" w14:textId="77777777" w:rsidR="00293BEA" w:rsidRDefault="00293BEA" w:rsidP="005126A6">
            <w:pPr>
              <w:tabs>
                <w:tab w:val="left" w:pos="1995"/>
              </w:tabs>
              <w:jc w:val="center"/>
              <w:rPr>
                <w:rFonts w:ascii="Calibri Light" w:hAnsi="Calibri Light" w:cs="Calibri Light"/>
                <w:b/>
                <w:sz w:val="22"/>
                <w:szCs w:val="22"/>
              </w:rPr>
            </w:pPr>
            <w:r>
              <w:rPr>
                <w:rFonts w:ascii="Calibri Light" w:hAnsi="Calibri Light" w:cs="Calibri Light"/>
                <w:b/>
                <w:sz w:val="22"/>
                <w:szCs w:val="22"/>
              </w:rPr>
              <w:t>180</w:t>
            </w:r>
          </w:p>
        </w:tc>
        <w:tc>
          <w:tcPr>
            <w:tcW w:w="902" w:type="dxa"/>
            <w:shd w:val="clear" w:color="auto" w:fill="auto"/>
            <w:vAlign w:val="center"/>
          </w:tcPr>
          <w:p w14:paraId="79BAF22A" w14:textId="77777777" w:rsidR="00293BEA" w:rsidRDefault="00293BEA"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3E93769" w14:textId="77777777" w:rsidR="00293BEA" w:rsidRDefault="00293BEA" w:rsidP="005126A6">
            <w:pPr>
              <w:rPr>
                <w:lang w:val="en-CA"/>
              </w:rPr>
            </w:pPr>
            <w:r>
              <w:rPr>
                <w:lang w:val="en-CA"/>
              </w:rPr>
              <w:t xml:space="preserve">A new item was added to re-open the discussion of </w:t>
            </w:r>
            <w:proofErr w:type="gramStart"/>
            <w:r>
              <w:rPr>
                <w:lang w:val="en-CA"/>
              </w:rPr>
              <w:t>a</w:t>
            </w:r>
            <w:proofErr w:type="gramEnd"/>
            <w:r>
              <w:rPr>
                <w:lang w:val="en-CA"/>
              </w:rPr>
              <w:t xml:space="preserve"> LFS Safety Coordinator. The main duties should include: to perform and follow up on safety inspections; to enforce safety rules; to host training sessions so they are consistently provided throughout the faculty; to review recurrent occurrence of deficiencies during inspections so as to target specific training during group meeting. Perhaps a joint position with Forestry.</w:t>
            </w:r>
          </w:p>
        </w:tc>
        <w:tc>
          <w:tcPr>
            <w:tcW w:w="1170" w:type="dxa"/>
            <w:shd w:val="clear" w:color="auto" w:fill="auto"/>
            <w:vAlign w:val="center"/>
          </w:tcPr>
          <w:p w14:paraId="74FF7E40" w14:textId="77777777" w:rsidR="00293BEA" w:rsidRDefault="00293BEA"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089B458E" w14:textId="7A97D34E" w:rsidR="00293BEA" w:rsidRDefault="00563458"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Mar 30</w:t>
            </w:r>
            <w:r w:rsidR="00293BEA">
              <w:rPr>
                <w:rFonts w:ascii="Calibri Light" w:hAnsi="Calibri Light" w:cs="Calibri Light"/>
                <w:b/>
                <w:color w:val="0C2344"/>
                <w:sz w:val="22"/>
                <w:szCs w:val="22"/>
              </w:rPr>
              <w:t>, 202</w:t>
            </w:r>
            <w:r>
              <w:rPr>
                <w:rFonts w:ascii="Calibri Light" w:hAnsi="Calibri Light" w:cs="Calibri Light"/>
                <w:b/>
                <w:color w:val="0C2344"/>
                <w:sz w:val="22"/>
                <w:szCs w:val="22"/>
              </w:rPr>
              <w:t>4</w:t>
            </w:r>
          </w:p>
        </w:tc>
        <w:tc>
          <w:tcPr>
            <w:tcW w:w="906" w:type="dxa"/>
            <w:shd w:val="clear" w:color="auto" w:fill="auto"/>
            <w:vAlign w:val="center"/>
          </w:tcPr>
          <w:p w14:paraId="47C80611" w14:textId="1C881C81" w:rsidR="00293BEA" w:rsidRDefault="00400FE9" w:rsidP="005126A6">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7018C6" w:rsidRPr="00F6158E" w14:paraId="538DFA55" w14:textId="77777777" w:rsidTr="00941FB3">
        <w:tc>
          <w:tcPr>
            <w:tcW w:w="1616" w:type="dxa"/>
            <w:shd w:val="clear" w:color="auto" w:fill="auto"/>
            <w:vAlign w:val="center"/>
          </w:tcPr>
          <w:p w14:paraId="6DE8FD9E" w14:textId="77777777" w:rsidR="007018C6" w:rsidRDefault="007018C6" w:rsidP="00941FB3">
            <w:pPr>
              <w:tabs>
                <w:tab w:val="left" w:pos="1995"/>
              </w:tabs>
              <w:jc w:val="center"/>
              <w:rPr>
                <w:rFonts w:ascii="Calibri Light" w:hAnsi="Calibri Light" w:cs="Calibri Light"/>
                <w:b/>
                <w:sz w:val="22"/>
                <w:szCs w:val="22"/>
              </w:rPr>
            </w:pPr>
            <w:r>
              <w:rPr>
                <w:rFonts w:ascii="Calibri Light" w:hAnsi="Calibri Light" w:cs="Calibri Light"/>
                <w:b/>
                <w:sz w:val="22"/>
                <w:szCs w:val="22"/>
              </w:rPr>
              <w:t>181</w:t>
            </w:r>
          </w:p>
        </w:tc>
        <w:tc>
          <w:tcPr>
            <w:tcW w:w="902" w:type="dxa"/>
            <w:shd w:val="clear" w:color="auto" w:fill="auto"/>
            <w:vAlign w:val="center"/>
          </w:tcPr>
          <w:p w14:paraId="1E5683DF" w14:textId="77777777" w:rsidR="007018C6" w:rsidRDefault="007018C6" w:rsidP="00941FB3">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80DC405" w14:textId="37F51A6B" w:rsidR="007018C6" w:rsidRDefault="007018C6" w:rsidP="00941FB3">
            <w:pPr>
              <w:rPr>
                <w:lang w:val="en-CA"/>
              </w:rPr>
            </w:pPr>
            <w:r>
              <w:rPr>
                <w:rStyle w:val="ui-provider"/>
              </w:rPr>
              <w:t>Each LST member walks around their labs, office area, and maybe ask their lab mates to brainstorm some ideas for improving sustainability in their spaces. Also, if possible, inquire about what their previous workplace did that we could learn from.</w:t>
            </w:r>
            <w:r w:rsidR="00563458">
              <w:rPr>
                <w:rStyle w:val="ui-provider"/>
              </w:rPr>
              <w:t xml:space="preserve"> </w:t>
            </w:r>
            <w:proofErr w:type="gramStart"/>
            <w:r w:rsidR="00563458">
              <w:rPr>
                <w:rStyle w:val="ui-provider"/>
              </w:rPr>
              <w:t>Distiller  water</w:t>
            </w:r>
            <w:proofErr w:type="gramEnd"/>
            <w:r w:rsidR="00563458">
              <w:rPr>
                <w:rStyle w:val="ui-provider"/>
              </w:rPr>
              <w:t xml:space="preserve"> system consumes lots of running water and the old fume hood doesn’t</w:t>
            </w:r>
            <w:r w:rsidR="00EC2922">
              <w:rPr>
                <w:rStyle w:val="ui-provider"/>
              </w:rPr>
              <w:t xml:space="preserve"> shut off. Jack and Imelda will share what they have learn through the Green Labs Program in 2024 Feb meeting.</w:t>
            </w:r>
          </w:p>
        </w:tc>
        <w:tc>
          <w:tcPr>
            <w:tcW w:w="1170" w:type="dxa"/>
            <w:shd w:val="clear" w:color="auto" w:fill="auto"/>
            <w:vAlign w:val="center"/>
          </w:tcPr>
          <w:p w14:paraId="4325F4FE" w14:textId="2C16CAA1" w:rsidR="007018C6" w:rsidRDefault="00EC2922" w:rsidP="00941FB3">
            <w:pPr>
              <w:jc w:val="center"/>
              <w:rPr>
                <w:rFonts w:ascii="Calibri Light" w:hAnsi="Calibri Light" w:cs="Calibri Light"/>
                <w:b/>
                <w:color w:val="0C2344"/>
                <w:sz w:val="22"/>
                <w:szCs w:val="22"/>
              </w:rPr>
            </w:pPr>
            <w:r>
              <w:rPr>
                <w:rFonts w:ascii="Calibri Light" w:hAnsi="Calibri Light" w:cs="Calibri Light"/>
                <w:b/>
                <w:color w:val="0C2344"/>
                <w:sz w:val="22"/>
                <w:szCs w:val="22"/>
              </w:rPr>
              <w:t>LF/JE/IC</w:t>
            </w:r>
          </w:p>
        </w:tc>
        <w:tc>
          <w:tcPr>
            <w:tcW w:w="1451" w:type="dxa"/>
            <w:shd w:val="clear" w:color="auto" w:fill="auto"/>
            <w:vAlign w:val="center"/>
          </w:tcPr>
          <w:p w14:paraId="223493CF" w14:textId="0D034BDA" w:rsidR="007018C6" w:rsidRDefault="00EC2922" w:rsidP="00941FB3">
            <w:pPr>
              <w:jc w:val="center"/>
              <w:rPr>
                <w:rFonts w:ascii="Calibri Light" w:hAnsi="Calibri Light" w:cs="Calibri Light"/>
                <w:b/>
                <w:color w:val="0C2344"/>
                <w:sz w:val="22"/>
                <w:szCs w:val="22"/>
              </w:rPr>
            </w:pPr>
            <w:r>
              <w:rPr>
                <w:rFonts w:ascii="Calibri Light" w:hAnsi="Calibri Light" w:cs="Calibri Light"/>
                <w:b/>
                <w:color w:val="0C2344"/>
                <w:sz w:val="22"/>
                <w:szCs w:val="22"/>
              </w:rPr>
              <w:t>Feb 29, 2024</w:t>
            </w:r>
          </w:p>
        </w:tc>
        <w:tc>
          <w:tcPr>
            <w:tcW w:w="906" w:type="dxa"/>
            <w:shd w:val="clear" w:color="auto" w:fill="auto"/>
            <w:vAlign w:val="center"/>
          </w:tcPr>
          <w:p w14:paraId="56173661" w14:textId="6DB807F7" w:rsidR="007018C6" w:rsidRDefault="00BF65FC" w:rsidP="00941FB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ED6FF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93BEA" w:rsidRPr="00F6158E" w14:paraId="2A0AE133" w14:textId="77777777" w:rsidTr="00ED6FF1">
        <w:tc>
          <w:tcPr>
            <w:tcW w:w="1616" w:type="dxa"/>
            <w:shd w:val="clear" w:color="auto" w:fill="auto"/>
            <w:vAlign w:val="center"/>
          </w:tcPr>
          <w:p w14:paraId="6C145521" w14:textId="77DE625C" w:rsidR="00293BEA" w:rsidRDefault="00293BEA"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82</w:t>
            </w:r>
          </w:p>
        </w:tc>
        <w:tc>
          <w:tcPr>
            <w:tcW w:w="902" w:type="dxa"/>
            <w:shd w:val="clear" w:color="auto" w:fill="auto"/>
            <w:vAlign w:val="center"/>
          </w:tcPr>
          <w:p w14:paraId="6312D31D" w14:textId="5C8871C3" w:rsidR="00293BEA" w:rsidRDefault="00BF65FC" w:rsidP="00B74C37">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439F0C0" w14:textId="1CAEDCDF" w:rsidR="00293BEA" w:rsidRDefault="00BF65FC" w:rsidP="00ED6FF1">
            <w:pPr>
              <w:rPr>
                <w:rStyle w:val="ui-provider"/>
              </w:rPr>
            </w:pPr>
            <w:r>
              <w:rPr>
                <w:rStyle w:val="ui-provider"/>
              </w:rPr>
              <w:t>Renew MCML LST Terms of Reference</w:t>
            </w:r>
            <w:r w:rsidR="00563458">
              <w:rPr>
                <w:rStyle w:val="ui-provider"/>
              </w:rPr>
              <w:t>; Carly will join to replace Jimmy</w:t>
            </w:r>
            <w:r w:rsidR="00EC2922">
              <w:rPr>
                <w:rStyle w:val="ui-provider"/>
              </w:rPr>
              <w:t>; the rest of members will continue.</w:t>
            </w:r>
          </w:p>
        </w:tc>
        <w:tc>
          <w:tcPr>
            <w:tcW w:w="1170" w:type="dxa"/>
            <w:shd w:val="clear" w:color="auto" w:fill="auto"/>
            <w:vAlign w:val="center"/>
          </w:tcPr>
          <w:p w14:paraId="1DD5E133" w14:textId="05443415" w:rsidR="00293BEA" w:rsidRDefault="00BF65FC"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312D2723" w14:textId="2D760508" w:rsidR="00293BEA" w:rsidRDefault="00BF65FC"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4</w:t>
            </w:r>
          </w:p>
        </w:tc>
        <w:tc>
          <w:tcPr>
            <w:tcW w:w="906" w:type="dxa"/>
            <w:shd w:val="clear" w:color="auto" w:fill="auto"/>
            <w:vAlign w:val="center"/>
          </w:tcPr>
          <w:p w14:paraId="2C4339BD" w14:textId="23ABD4E8" w:rsidR="00293BEA" w:rsidRDefault="00BF65FC"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BF65FC" w:rsidRPr="00F6158E" w14:paraId="58F8B915" w14:textId="77777777" w:rsidTr="00ED6FF1">
        <w:tc>
          <w:tcPr>
            <w:tcW w:w="1616" w:type="dxa"/>
            <w:shd w:val="clear" w:color="auto" w:fill="auto"/>
            <w:vAlign w:val="center"/>
          </w:tcPr>
          <w:p w14:paraId="2F75665D" w14:textId="0C7744AE" w:rsidR="00BF65FC" w:rsidRDefault="00E55AFE"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83</w:t>
            </w:r>
          </w:p>
        </w:tc>
        <w:tc>
          <w:tcPr>
            <w:tcW w:w="902" w:type="dxa"/>
            <w:shd w:val="clear" w:color="auto" w:fill="auto"/>
            <w:vAlign w:val="center"/>
          </w:tcPr>
          <w:p w14:paraId="45E4BEBF" w14:textId="56927837" w:rsidR="00BF65FC" w:rsidRDefault="00E55AFE" w:rsidP="00B74C37">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37691BB" w14:textId="410BC1CB" w:rsidR="00BF65FC" w:rsidRDefault="00E55AFE" w:rsidP="00ED6FF1">
            <w:pPr>
              <w:rPr>
                <w:rStyle w:val="ui-provider"/>
              </w:rPr>
            </w:pPr>
            <w:r>
              <w:rPr>
                <w:rStyle w:val="ui-provider"/>
              </w:rPr>
              <w:t>Safety committee structure for FBIC</w:t>
            </w:r>
            <w:r w:rsidR="00A66E04">
              <w:rPr>
                <w:rStyle w:val="ui-provider"/>
              </w:rPr>
              <w:t>; assign to FNH LST</w:t>
            </w:r>
          </w:p>
        </w:tc>
        <w:tc>
          <w:tcPr>
            <w:tcW w:w="1170" w:type="dxa"/>
            <w:shd w:val="clear" w:color="auto" w:fill="auto"/>
            <w:vAlign w:val="center"/>
          </w:tcPr>
          <w:p w14:paraId="26C1A5CD" w14:textId="2BCC2E47" w:rsidR="00BF65FC" w:rsidRDefault="00E55AFE"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6E026E7B" w14:textId="46946915" w:rsidR="00BF65FC" w:rsidRDefault="00E55AFE"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4</w:t>
            </w:r>
          </w:p>
        </w:tc>
        <w:tc>
          <w:tcPr>
            <w:tcW w:w="906" w:type="dxa"/>
            <w:shd w:val="clear" w:color="auto" w:fill="auto"/>
            <w:vAlign w:val="center"/>
          </w:tcPr>
          <w:p w14:paraId="6E5549AF" w14:textId="469025F7" w:rsidR="00BF65FC" w:rsidRDefault="00E55AFE"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E55AFE" w:rsidRPr="00F6158E" w14:paraId="086AEF5F" w14:textId="77777777" w:rsidTr="00ED6FF1">
        <w:tc>
          <w:tcPr>
            <w:tcW w:w="1616" w:type="dxa"/>
            <w:shd w:val="clear" w:color="auto" w:fill="auto"/>
            <w:vAlign w:val="center"/>
          </w:tcPr>
          <w:p w14:paraId="703DB5C9" w14:textId="02425863" w:rsidR="00E55AFE" w:rsidRDefault="00E55AFE"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84</w:t>
            </w:r>
          </w:p>
        </w:tc>
        <w:tc>
          <w:tcPr>
            <w:tcW w:w="902" w:type="dxa"/>
            <w:shd w:val="clear" w:color="auto" w:fill="auto"/>
            <w:vAlign w:val="center"/>
          </w:tcPr>
          <w:p w14:paraId="0A73C7B9" w14:textId="77777777" w:rsidR="00E55AFE" w:rsidRDefault="00E55AFE" w:rsidP="00B74C37">
            <w:pPr>
              <w:jc w:val="center"/>
              <w:rPr>
                <w:rFonts w:ascii="Calibri Light" w:hAnsi="Calibri Light" w:cs="Calibri Light"/>
                <w:b/>
                <w:color w:val="0C2344"/>
                <w:sz w:val="22"/>
                <w:szCs w:val="22"/>
              </w:rPr>
            </w:pPr>
          </w:p>
        </w:tc>
        <w:tc>
          <w:tcPr>
            <w:tcW w:w="6826" w:type="dxa"/>
            <w:shd w:val="clear" w:color="auto" w:fill="auto"/>
            <w:vAlign w:val="center"/>
          </w:tcPr>
          <w:p w14:paraId="16C1C6AC" w14:textId="77777777" w:rsidR="00E55AFE" w:rsidRDefault="00E55AFE" w:rsidP="00ED6FF1">
            <w:pPr>
              <w:rPr>
                <w:rStyle w:val="ui-provider"/>
              </w:rPr>
            </w:pPr>
          </w:p>
        </w:tc>
        <w:tc>
          <w:tcPr>
            <w:tcW w:w="1170" w:type="dxa"/>
            <w:shd w:val="clear" w:color="auto" w:fill="auto"/>
            <w:vAlign w:val="center"/>
          </w:tcPr>
          <w:p w14:paraId="22EF6C62" w14:textId="77777777" w:rsidR="00E55AFE" w:rsidRDefault="00E55AFE" w:rsidP="00ED6FF1">
            <w:pPr>
              <w:jc w:val="center"/>
              <w:rPr>
                <w:rFonts w:ascii="Calibri Light" w:hAnsi="Calibri Light" w:cs="Calibri Light"/>
                <w:b/>
                <w:color w:val="0C2344"/>
                <w:sz w:val="22"/>
                <w:szCs w:val="22"/>
              </w:rPr>
            </w:pPr>
          </w:p>
        </w:tc>
        <w:tc>
          <w:tcPr>
            <w:tcW w:w="1451" w:type="dxa"/>
            <w:shd w:val="clear" w:color="auto" w:fill="auto"/>
            <w:vAlign w:val="center"/>
          </w:tcPr>
          <w:p w14:paraId="561DB268" w14:textId="77777777" w:rsidR="00E55AFE" w:rsidRDefault="00E55AFE" w:rsidP="00ED6FF1">
            <w:pPr>
              <w:jc w:val="center"/>
              <w:rPr>
                <w:rFonts w:ascii="Calibri Light" w:hAnsi="Calibri Light" w:cs="Calibri Light"/>
                <w:b/>
                <w:color w:val="0C2344"/>
                <w:sz w:val="22"/>
                <w:szCs w:val="22"/>
              </w:rPr>
            </w:pPr>
          </w:p>
        </w:tc>
        <w:tc>
          <w:tcPr>
            <w:tcW w:w="906" w:type="dxa"/>
            <w:shd w:val="clear" w:color="auto" w:fill="auto"/>
            <w:vAlign w:val="center"/>
          </w:tcPr>
          <w:p w14:paraId="4C523292" w14:textId="77777777" w:rsidR="00E55AFE" w:rsidRDefault="00E55AFE" w:rsidP="00ED6FF1">
            <w:pPr>
              <w:jc w:val="center"/>
              <w:rPr>
                <w:rFonts w:ascii="Calibri Light" w:hAnsi="Calibri Light" w:cs="Calibri Light"/>
                <w:b/>
                <w:color w:val="0C2344"/>
                <w:sz w:val="22"/>
                <w:szCs w:val="22"/>
              </w:rPr>
            </w:pPr>
          </w:p>
        </w:tc>
      </w:tr>
    </w:tbl>
    <w:p w14:paraId="74539042" w14:textId="2760E1FE"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32"/>
          <w:footerReference w:type="default" r:id="rId33"/>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612201">
        <w:trPr>
          <w:trHeight w:val="297"/>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lastRenderedPageBreak/>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5C3C4886" w:rsidR="00975AC4" w:rsidRPr="001157AE" w:rsidRDefault="007018C6" w:rsidP="00CE6E69">
            <w:pPr>
              <w:jc w:val="both"/>
              <w:rPr>
                <w:rFonts w:ascii="Calibri Light" w:hAnsi="Calibri Light" w:cs="Calibri Light"/>
                <w:sz w:val="22"/>
                <w:szCs w:val="22"/>
              </w:rPr>
            </w:pPr>
            <w:r>
              <w:rPr>
                <w:rFonts w:ascii="Calibri Light" w:hAnsi="Calibri Light" w:cs="Calibri Light"/>
                <w:sz w:val="22"/>
                <w:szCs w:val="22"/>
              </w:rPr>
              <w:t>Feb 16</w:t>
            </w:r>
            <w:r w:rsidR="009924C3">
              <w:rPr>
                <w:rFonts w:ascii="Calibri Light" w:hAnsi="Calibri Light" w:cs="Calibri Light"/>
                <w:sz w:val="22"/>
                <w:szCs w:val="22"/>
              </w:rPr>
              <w:t>, 20</w:t>
            </w:r>
            <w:r w:rsidR="00375E99">
              <w:rPr>
                <w:rFonts w:ascii="Calibri Light" w:hAnsi="Calibri Light" w:cs="Calibri Light"/>
                <w:sz w:val="22"/>
                <w:szCs w:val="22"/>
              </w:rPr>
              <w:t>24</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5833D4">
        <w:trPr>
          <w:trHeight w:val="297"/>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549FCC3F" w:rsidR="00D77387" w:rsidRPr="001157AE" w:rsidRDefault="007018C6" w:rsidP="004A242B">
            <w:pPr>
              <w:jc w:val="both"/>
              <w:rPr>
                <w:rFonts w:ascii="Calibri Light" w:hAnsi="Calibri Light" w:cs="Calibri Light"/>
                <w:sz w:val="22"/>
                <w:szCs w:val="22"/>
              </w:rPr>
            </w:pPr>
            <w:r>
              <w:rPr>
                <w:rFonts w:ascii="Calibri Light" w:hAnsi="Calibri Light" w:cs="Calibri Light"/>
                <w:sz w:val="22"/>
                <w:szCs w:val="22"/>
              </w:rPr>
              <w:t xml:space="preserve"> </w:t>
            </w:r>
            <w:r w:rsidR="00857625">
              <w:rPr>
                <w:rFonts w:ascii="Calibri Light" w:hAnsi="Calibri Light" w:cs="Calibri Light"/>
                <w:sz w:val="22"/>
                <w:szCs w:val="22"/>
              </w:rPr>
              <w:t>11:</w:t>
            </w:r>
            <w:r w:rsidR="00EC2922">
              <w:rPr>
                <w:rFonts w:ascii="Calibri Light" w:hAnsi="Calibri Light" w:cs="Calibri Light"/>
                <w:sz w:val="22"/>
                <w:szCs w:val="22"/>
              </w:rPr>
              <w:t>50</w:t>
            </w:r>
            <w:bookmarkStart w:id="4" w:name="_GoBack"/>
            <w:bookmarkEnd w:id="4"/>
            <w:r>
              <w:rPr>
                <w:rFonts w:ascii="Calibri Light" w:hAnsi="Calibri Light" w:cs="Calibri Light"/>
                <w:sz w:val="22"/>
                <w:szCs w:val="22"/>
              </w:rPr>
              <w:t xml:space="preserve"> </w:t>
            </w:r>
            <w:r w:rsidR="00857625">
              <w:rPr>
                <w:rFonts w:ascii="Calibri Light" w:hAnsi="Calibri Light" w:cs="Calibri Light"/>
                <w:sz w:val="22"/>
                <w:szCs w:val="22"/>
              </w:rPr>
              <w:t>a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1C49B" w14:textId="77777777" w:rsidR="00941FB3" w:rsidRDefault="00941FB3" w:rsidP="00341A54">
      <w:r>
        <w:separator/>
      </w:r>
    </w:p>
  </w:endnote>
  <w:endnote w:type="continuationSeparator" w:id="0">
    <w:p w14:paraId="76500805" w14:textId="77777777" w:rsidR="00941FB3" w:rsidRDefault="00941FB3"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941FB3" w:rsidRDefault="00941FB3" w:rsidP="00701D1F">
    <w:pPr>
      <w:pStyle w:val="Footer"/>
      <w:pBdr>
        <w:top w:val="single" w:sz="4" w:space="1" w:color="D9D9D9"/>
      </w:pBdr>
      <w:jc w:val="right"/>
      <w:rPr>
        <w:rFonts w:asciiTheme="majorHAnsi" w:hAnsiTheme="majorHAnsi"/>
        <w:sz w:val="20"/>
      </w:rPr>
    </w:pPr>
  </w:p>
  <w:p w14:paraId="29D5D1B2" w14:textId="77777777" w:rsidR="00941FB3" w:rsidRPr="00701D1F" w:rsidRDefault="00941FB3"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941FB3" w:rsidRDefault="00941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90C76" w14:textId="77777777" w:rsidR="00941FB3" w:rsidRDefault="00941FB3" w:rsidP="00341A54">
      <w:r>
        <w:separator/>
      </w:r>
    </w:p>
  </w:footnote>
  <w:footnote w:type="continuationSeparator" w:id="0">
    <w:p w14:paraId="4CCA26BC" w14:textId="77777777" w:rsidR="00941FB3" w:rsidRDefault="00941FB3"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941FB3" w:rsidRPr="00F6158E" w14:paraId="33E5D21B" w14:textId="77777777" w:rsidTr="55085623">
      <w:tc>
        <w:tcPr>
          <w:tcW w:w="4788" w:type="dxa"/>
        </w:tcPr>
        <w:p w14:paraId="0990DF93" w14:textId="77777777" w:rsidR="00941FB3" w:rsidRDefault="00941FB3"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941FB3" w:rsidRPr="00F6158E" w:rsidRDefault="00941FB3"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941FB3" w:rsidRPr="00F6158E" w:rsidRDefault="00941FB3"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941FB3" w:rsidRDefault="00941F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003DED"/>
    <w:multiLevelType w:val="hybridMultilevel"/>
    <w:tmpl w:val="E7DC97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11965C4"/>
    <w:multiLevelType w:val="multilevel"/>
    <w:tmpl w:val="ACE200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4"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61128F"/>
    <w:multiLevelType w:val="hybridMultilevel"/>
    <w:tmpl w:val="7948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43227F1"/>
    <w:multiLevelType w:val="multilevel"/>
    <w:tmpl w:val="121888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32623A"/>
    <w:multiLevelType w:val="hybridMultilevel"/>
    <w:tmpl w:val="158AD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25789E"/>
    <w:multiLevelType w:val="hybridMultilevel"/>
    <w:tmpl w:val="0624C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794538"/>
    <w:multiLevelType w:val="multilevel"/>
    <w:tmpl w:val="5C441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8"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8D133D"/>
    <w:multiLevelType w:val="hybridMultilevel"/>
    <w:tmpl w:val="328EE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3852F3B"/>
    <w:multiLevelType w:val="hybridMultilevel"/>
    <w:tmpl w:val="4738B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3" w15:restartNumberingAfterBreak="0">
    <w:nsid w:val="6C4C7BF1"/>
    <w:multiLevelType w:val="hybridMultilevel"/>
    <w:tmpl w:val="1F74FF9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4"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5"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6"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29"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4"/>
  </w:num>
  <w:num w:numId="3">
    <w:abstractNumId w:val="27"/>
  </w:num>
  <w:num w:numId="4">
    <w:abstractNumId w:val="13"/>
  </w:num>
  <w:num w:numId="5">
    <w:abstractNumId w:val="20"/>
  </w:num>
  <w:num w:numId="6">
    <w:abstractNumId w:val="25"/>
  </w:num>
  <w:num w:numId="7">
    <w:abstractNumId w:val="30"/>
  </w:num>
  <w:num w:numId="8">
    <w:abstractNumId w:val="25"/>
  </w:num>
  <w:num w:numId="9">
    <w:abstractNumId w:val="16"/>
  </w:num>
  <w:num w:numId="10">
    <w:abstractNumId w:val="8"/>
  </w:num>
  <w:num w:numId="11">
    <w:abstractNumId w:val="24"/>
  </w:num>
  <w:num w:numId="12">
    <w:abstractNumId w:val="8"/>
  </w:num>
  <w:num w:numId="13">
    <w:abstractNumId w:val="22"/>
  </w:num>
  <w:num w:numId="14">
    <w:abstractNumId w:val="17"/>
  </w:num>
  <w:num w:numId="15">
    <w:abstractNumId w:val="7"/>
  </w:num>
  <w:num w:numId="16">
    <w:abstractNumId w:val="18"/>
  </w:num>
  <w:num w:numId="17">
    <w:abstractNumId w:val="15"/>
  </w:num>
  <w:num w:numId="18">
    <w:abstractNumId w:val="12"/>
  </w:num>
  <w:num w:numId="19">
    <w:abstractNumId w:val="3"/>
  </w:num>
  <w:num w:numId="20">
    <w:abstractNumId w:val="5"/>
  </w:num>
  <w:num w:numId="21">
    <w:abstractNumId w:val="29"/>
  </w:num>
  <w:num w:numId="22">
    <w:abstractNumId w:val="0"/>
  </w:num>
  <w:num w:numId="23">
    <w:abstractNumId w:val="26"/>
  </w:num>
  <w:num w:numId="24">
    <w:abstractNumId w:val="22"/>
  </w:num>
  <w:num w:numId="25">
    <w:abstractNumId w:val="6"/>
  </w:num>
  <w:num w:numId="26">
    <w:abstractNumId w:val="19"/>
  </w:num>
  <w:num w:numId="27">
    <w:abstractNumId w:val="1"/>
  </w:num>
  <w:num w:numId="28">
    <w:abstractNumId w:val="11"/>
  </w:num>
  <w:num w:numId="29">
    <w:abstractNumId w:val="14"/>
  </w:num>
  <w:num w:numId="30">
    <w:abstractNumId w:val="10"/>
  </w:num>
  <w:num w:numId="31">
    <w:abstractNumId w:val="21"/>
  </w:num>
  <w:num w:numId="32">
    <w:abstractNumId w:val="2"/>
  </w:num>
  <w:num w:numId="33">
    <w:abstractNumId w:val="23"/>
  </w:num>
  <w:num w:numId="34">
    <w:abstractNumId w:val="22"/>
  </w:num>
  <w:num w:numId="3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6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3FBE"/>
    <w:rsid w:val="00024553"/>
    <w:rsid w:val="000250A5"/>
    <w:rsid w:val="00027B7A"/>
    <w:rsid w:val="000310C5"/>
    <w:rsid w:val="00032A83"/>
    <w:rsid w:val="000337A1"/>
    <w:rsid w:val="0003546E"/>
    <w:rsid w:val="00037A0D"/>
    <w:rsid w:val="00040CEF"/>
    <w:rsid w:val="00040E61"/>
    <w:rsid w:val="000415B5"/>
    <w:rsid w:val="00041B76"/>
    <w:rsid w:val="00043E08"/>
    <w:rsid w:val="00044684"/>
    <w:rsid w:val="00044728"/>
    <w:rsid w:val="00046B3C"/>
    <w:rsid w:val="00047788"/>
    <w:rsid w:val="00050510"/>
    <w:rsid w:val="00052157"/>
    <w:rsid w:val="000534E6"/>
    <w:rsid w:val="00054740"/>
    <w:rsid w:val="000547B8"/>
    <w:rsid w:val="000566EA"/>
    <w:rsid w:val="00056D3D"/>
    <w:rsid w:val="00057C32"/>
    <w:rsid w:val="00057EB4"/>
    <w:rsid w:val="0006121F"/>
    <w:rsid w:val="00062994"/>
    <w:rsid w:val="000633E3"/>
    <w:rsid w:val="00064A59"/>
    <w:rsid w:val="00064B7E"/>
    <w:rsid w:val="0006519C"/>
    <w:rsid w:val="00067539"/>
    <w:rsid w:val="000675C5"/>
    <w:rsid w:val="00070081"/>
    <w:rsid w:val="0007020A"/>
    <w:rsid w:val="000714B0"/>
    <w:rsid w:val="00071A2F"/>
    <w:rsid w:val="00072672"/>
    <w:rsid w:val="00072995"/>
    <w:rsid w:val="00073C52"/>
    <w:rsid w:val="00074E37"/>
    <w:rsid w:val="00076115"/>
    <w:rsid w:val="00077CC9"/>
    <w:rsid w:val="0008194C"/>
    <w:rsid w:val="00082AFB"/>
    <w:rsid w:val="00083B2E"/>
    <w:rsid w:val="00083D04"/>
    <w:rsid w:val="000844A2"/>
    <w:rsid w:val="0008475E"/>
    <w:rsid w:val="000851FD"/>
    <w:rsid w:val="00086743"/>
    <w:rsid w:val="000918BE"/>
    <w:rsid w:val="00091FA3"/>
    <w:rsid w:val="00092877"/>
    <w:rsid w:val="00092C77"/>
    <w:rsid w:val="00093428"/>
    <w:rsid w:val="00093560"/>
    <w:rsid w:val="00093B69"/>
    <w:rsid w:val="000A080D"/>
    <w:rsid w:val="000A0EB1"/>
    <w:rsid w:val="000A17F0"/>
    <w:rsid w:val="000A2DD2"/>
    <w:rsid w:val="000A30CF"/>
    <w:rsid w:val="000A3DA6"/>
    <w:rsid w:val="000A5FC5"/>
    <w:rsid w:val="000A728B"/>
    <w:rsid w:val="000B089D"/>
    <w:rsid w:val="000B2703"/>
    <w:rsid w:val="000B279C"/>
    <w:rsid w:val="000B2A1A"/>
    <w:rsid w:val="000B3F65"/>
    <w:rsid w:val="000B4E23"/>
    <w:rsid w:val="000B60D1"/>
    <w:rsid w:val="000B7932"/>
    <w:rsid w:val="000C1ECF"/>
    <w:rsid w:val="000C2B6F"/>
    <w:rsid w:val="000C2DB2"/>
    <w:rsid w:val="000C38B6"/>
    <w:rsid w:val="000C4564"/>
    <w:rsid w:val="000C482D"/>
    <w:rsid w:val="000C5C37"/>
    <w:rsid w:val="000C5C3F"/>
    <w:rsid w:val="000C7D53"/>
    <w:rsid w:val="000D15F7"/>
    <w:rsid w:val="000D20D7"/>
    <w:rsid w:val="000D4344"/>
    <w:rsid w:val="000D5F75"/>
    <w:rsid w:val="000E0CFC"/>
    <w:rsid w:val="000E122C"/>
    <w:rsid w:val="000E4A50"/>
    <w:rsid w:val="000E50B8"/>
    <w:rsid w:val="000E561A"/>
    <w:rsid w:val="000E5829"/>
    <w:rsid w:val="000E7F1F"/>
    <w:rsid w:val="000F0B19"/>
    <w:rsid w:val="000F44CA"/>
    <w:rsid w:val="000F45DB"/>
    <w:rsid w:val="000F4A2F"/>
    <w:rsid w:val="000F4A7A"/>
    <w:rsid w:val="000F7E84"/>
    <w:rsid w:val="0010096C"/>
    <w:rsid w:val="00100A1B"/>
    <w:rsid w:val="00103FB5"/>
    <w:rsid w:val="00104B96"/>
    <w:rsid w:val="001108D3"/>
    <w:rsid w:val="00111259"/>
    <w:rsid w:val="00111397"/>
    <w:rsid w:val="00111FD8"/>
    <w:rsid w:val="00112911"/>
    <w:rsid w:val="00112C36"/>
    <w:rsid w:val="00112DB6"/>
    <w:rsid w:val="001141C7"/>
    <w:rsid w:val="001157AE"/>
    <w:rsid w:val="00115DBC"/>
    <w:rsid w:val="00116588"/>
    <w:rsid w:val="00117164"/>
    <w:rsid w:val="001177CD"/>
    <w:rsid w:val="00120B2F"/>
    <w:rsid w:val="0012101E"/>
    <w:rsid w:val="001220D1"/>
    <w:rsid w:val="00122A4E"/>
    <w:rsid w:val="00122D83"/>
    <w:rsid w:val="00123BA7"/>
    <w:rsid w:val="00123DF6"/>
    <w:rsid w:val="00124A3C"/>
    <w:rsid w:val="00124CFF"/>
    <w:rsid w:val="001267DC"/>
    <w:rsid w:val="001269B0"/>
    <w:rsid w:val="00127299"/>
    <w:rsid w:val="001315EB"/>
    <w:rsid w:val="00133C6A"/>
    <w:rsid w:val="00134F24"/>
    <w:rsid w:val="001376DB"/>
    <w:rsid w:val="001378EC"/>
    <w:rsid w:val="00140417"/>
    <w:rsid w:val="00140891"/>
    <w:rsid w:val="00140E7C"/>
    <w:rsid w:val="001419DF"/>
    <w:rsid w:val="00141FA7"/>
    <w:rsid w:val="00142460"/>
    <w:rsid w:val="00144515"/>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159"/>
    <w:rsid w:val="00190E0F"/>
    <w:rsid w:val="001916AF"/>
    <w:rsid w:val="001922DC"/>
    <w:rsid w:val="00192300"/>
    <w:rsid w:val="00193316"/>
    <w:rsid w:val="00194670"/>
    <w:rsid w:val="00194C14"/>
    <w:rsid w:val="00194CA2"/>
    <w:rsid w:val="00195ACE"/>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4BBB"/>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1F7F27"/>
    <w:rsid w:val="0020152B"/>
    <w:rsid w:val="002043C7"/>
    <w:rsid w:val="00204AB8"/>
    <w:rsid w:val="00205557"/>
    <w:rsid w:val="00205FA3"/>
    <w:rsid w:val="002062E1"/>
    <w:rsid w:val="00210AA8"/>
    <w:rsid w:val="00212A36"/>
    <w:rsid w:val="00213496"/>
    <w:rsid w:val="00213AFC"/>
    <w:rsid w:val="00214E3F"/>
    <w:rsid w:val="0021656A"/>
    <w:rsid w:val="0021657E"/>
    <w:rsid w:val="00221032"/>
    <w:rsid w:val="002226E1"/>
    <w:rsid w:val="00222B38"/>
    <w:rsid w:val="002238E9"/>
    <w:rsid w:val="00224D6C"/>
    <w:rsid w:val="00224EEE"/>
    <w:rsid w:val="002263C2"/>
    <w:rsid w:val="002301CE"/>
    <w:rsid w:val="00230C32"/>
    <w:rsid w:val="002319B8"/>
    <w:rsid w:val="00232388"/>
    <w:rsid w:val="00236F93"/>
    <w:rsid w:val="00237985"/>
    <w:rsid w:val="00240407"/>
    <w:rsid w:val="002410FD"/>
    <w:rsid w:val="00241244"/>
    <w:rsid w:val="002431A7"/>
    <w:rsid w:val="002431B1"/>
    <w:rsid w:val="0024464E"/>
    <w:rsid w:val="00245228"/>
    <w:rsid w:val="00245441"/>
    <w:rsid w:val="00245FF3"/>
    <w:rsid w:val="00247395"/>
    <w:rsid w:val="00247732"/>
    <w:rsid w:val="0025069D"/>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B40"/>
    <w:rsid w:val="00282F30"/>
    <w:rsid w:val="00286926"/>
    <w:rsid w:val="00286B51"/>
    <w:rsid w:val="00293883"/>
    <w:rsid w:val="00293BEA"/>
    <w:rsid w:val="00296071"/>
    <w:rsid w:val="00296382"/>
    <w:rsid w:val="002A0B40"/>
    <w:rsid w:val="002A19F8"/>
    <w:rsid w:val="002A21DA"/>
    <w:rsid w:val="002A2D52"/>
    <w:rsid w:val="002A341D"/>
    <w:rsid w:val="002A3FE7"/>
    <w:rsid w:val="002A5B14"/>
    <w:rsid w:val="002A68F7"/>
    <w:rsid w:val="002A6C2E"/>
    <w:rsid w:val="002A7004"/>
    <w:rsid w:val="002A748E"/>
    <w:rsid w:val="002A7E09"/>
    <w:rsid w:val="002B4813"/>
    <w:rsid w:val="002B4B97"/>
    <w:rsid w:val="002B4F63"/>
    <w:rsid w:val="002B5F72"/>
    <w:rsid w:val="002B677E"/>
    <w:rsid w:val="002B69E0"/>
    <w:rsid w:val="002C0248"/>
    <w:rsid w:val="002C06B1"/>
    <w:rsid w:val="002C1622"/>
    <w:rsid w:val="002C483F"/>
    <w:rsid w:val="002C5B78"/>
    <w:rsid w:val="002C6997"/>
    <w:rsid w:val="002C6ED6"/>
    <w:rsid w:val="002D0526"/>
    <w:rsid w:val="002D1380"/>
    <w:rsid w:val="002D1A43"/>
    <w:rsid w:val="002D2BE3"/>
    <w:rsid w:val="002D6E9F"/>
    <w:rsid w:val="002D79C4"/>
    <w:rsid w:val="002D7B79"/>
    <w:rsid w:val="002E04D4"/>
    <w:rsid w:val="002E087C"/>
    <w:rsid w:val="002E3FA1"/>
    <w:rsid w:val="002E437C"/>
    <w:rsid w:val="002E5262"/>
    <w:rsid w:val="002E7ABC"/>
    <w:rsid w:val="002F099F"/>
    <w:rsid w:val="002F1CF5"/>
    <w:rsid w:val="002F1FA8"/>
    <w:rsid w:val="002F2271"/>
    <w:rsid w:val="002F368E"/>
    <w:rsid w:val="002F3C34"/>
    <w:rsid w:val="002F4BB3"/>
    <w:rsid w:val="002F5A3A"/>
    <w:rsid w:val="002F6404"/>
    <w:rsid w:val="002F666F"/>
    <w:rsid w:val="002F6BB1"/>
    <w:rsid w:val="002F7948"/>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6A6"/>
    <w:rsid w:val="00344A1D"/>
    <w:rsid w:val="003452FB"/>
    <w:rsid w:val="00345AF7"/>
    <w:rsid w:val="003509DD"/>
    <w:rsid w:val="00350C62"/>
    <w:rsid w:val="00350FE5"/>
    <w:rsid w:val="0035135C"/>
    <w:rsid w:val="003517DA"/>
    <w:rsid w:val="003518AC"/>
    <w:rsid w:val="00351D39"/>
    <w:rsid w:val="00352297"/>
    <w:rsid w:val="003524DC"/>
    <w:rsid w:val="0035320D"/>
    <w:rsid w:val="00357965"/>
    <w:rsid w:val="00357971"/>
    <w:rsid w:val="0036080F"/>
    <w:rsid w:val="003611E0"/>
    <w:rsid w:val="00363581"/>
    <w:rsid w:val="003650D6"/>
    <w:rsid w:val="00365AD2"/>
    <w:rsid w:val="0036609C"/>
    <w:rsid w:val="0037184F"/>
    <w:rsid w:val="003719A3"/>
    <w:rsid w:val="00372BAB"/>
    <w:rsid w:val="00372CA1"/>
    <w:rsid w:val="003734CD"/>
    <w:rsid w:val="00374149"/>
    <w:rsid w:val="003741E4"/>
    <w:rsid w:val="00374DEE"/>
    <w:rsid w:val="00375872"/>
    <w:rsid w:val="00375E99"/>
    <w:rsid w:val="00375F70"/>
    <w:rsid w:val="003769BB"/>
    <w:rsid w:val="00382183"/>
    <w:rsid w:val="003829E3"/>
    <w:rsid w:val="0038375D"/>
    <w:rsid w:val="00383C69"/>
    <w:rsid w:val="003878AE"/>
    <w:rsid w:val="0039314C"/>
    <w:rsid w:val="003937EE"/>
    <w:rsid w:val="00394B40"/>
    <w:rsid w:val="0039645C"/>
    <w:rsid w:val="003964F7"/>
    <w:rsid w:val="00396D10"/>
    <w:rsid w:val="003977F5"/>
    <w:rsid w:val="00397811"/>
    <w:rsid w:val="003A04C2"/>
    <w:rsid w:val="003A0560"/>
    <w:rsid w:val="003A109D"/>
    <w:rsid w:val="003A1675"/>
    <w:rsid w:val="003A228A"/>
    <w:rsid w:val="003A3399"/>
    <w:rsid w:val="003A4559"/>
    <w:rsid w:val="003A6468"/>
    <w:rsid w:val="003A6637"/>
    <w:rsid w:val="003A6C23"/>
    <w:rsid w:val="003B47FD"/>
    <w:rsid w:val="003B4926"/>
    <w:rsid w:val="003B67D4"/>
    <w:rsid w:val="003B7515"/>
    <w:rsid w:val="003B7B40"/>
    <w:rsid w:val="003C01D0"/>
    <w:rsid w:val="003C3E3F"/>
    <w:rsid w:val="003C3FDB"/>
    <w:rsid w:val="003C408B"/>
    <w:rsid w:val="003C51FF"/>
    <w:rsid w:val="003C5370"/>
    <w:rsid w:val="003C6402"/>
    <w:rsid w:val="003C6CD5"/>
    <w:rsid w:val="003C7116"/>
    <w:rsid w:val="003C76DB"/>
    <w:rsid w:val="003C7ADA"/>
    <w:rsid w:val="003D142B"/>
    <w:rsid w:val="003D204D"/>
    <w:rsid w:val="003D7BC0"/>
    <w:rsid w:val="003E1E6E"/>
    <w:rsid w:val="003E4540"/>
    <w:rsid w:val="003E651D"/>
    <w:rsid w:val="003E67AE"/>
    <w:rsid w:val="003F0348"/>
    <w:rsid w:val="003F1AE2"/>
    <w:rsid w:val="003F1D28"/>
    <w:rsid w:val="0040040E"/>
    <w:rsid w:val="00400FE9"/>
    <w:rsid w:val="0040167F"/>
    <w:rsid w:val="00401B49"/>
    <w:rsid w:val="00402FFF"/>
    <w:rsid w:val="00403163"/>
    <w:rsid w:val="00405BCD"/>
    <w:rsid w:val="00407010"/>
    <w:rsid w:val="004070B6"/>
    <w:rsid w:val="00407508"/>
    <w:rsid w:val="00410AE5"/>
    <w:rsid w:val="004110CA"/>
    <w:rsid w:val="00411AEF"/>
    <w:rsid w:val="00411E7A"/>
    <w:rsid w:val="00412B05"/>
    <w:rsid w:val="004136D8"/>
    <w:rsid w:val="00414603"/>
    <w:rsid w:val="00414635"/>
    <w:rsid w:val="004147F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69D5"/>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48D"/>
    <w:rsid w:val="00456A7A"/>
    <w:rsid w:val="00456BF2"/>
    <w:rsid w:val="00456C4A"/>
    <w:rsid w:val="00457013"/>
    <w:rsid w:val="0046091A"/>
    <w:rsid w:val="00462357"/>
    <w:rsid w:val="00462E71"/>
    <w:rsid w:val="00464608"/>
    <w:rsid w:val="0046617F"/>
    <w:rsid w:val="004677B8"/>
    <w:rsid w:val="00470046"/>
    <w:rsid w:val="00472CDE"/>
    <w:rsid w:val="00472D5B"/>
    <w:rsid w:val="00472EF5"/>
    <w:rsid w:val="004734A8"/>
    <w:rsid w:val="0047398E"/>
    <w:rsid w:val="0047449F"/>
    <w:rsid w:val="00475D56"/>
    <w:rsid w:val="00477362"/>
    <w:rsid w:val="00477993"/>
    <w:rsid w:val="0048079D"/>
    <w:rsid w:val="004813BC"/>
    <w:rsid w:val="0048271C"/>
    <w:rsid w:val="00483A3F"/>
    <w:rsid w:val="004843C0"/>
    <w:rsid w:val="00484BCA"/>
    <w:rsid w:val="00486390"/>
    <w:rsid w:val="004900C4"/>
    <w:rsid w:val="00490104"/>
    <w:rsid w:val="004904DD"/>
    <w:rsid w:val="0049063B"/>
    <w:rsid w:val="00493404"/>
    <w:rsid w:val="0049345C"/>
    <w:rsid w:val="004946ED"/>
    <w:rsid w:val="004949BF"/>
    <w:rsid w:val="00494DD7"/>
    <w:rsid w:val="004956F7"/>
    <w:rsid w:val="0049696B"/>
    <w:rsid w:val="00496E69"/>
    <w:rsid w:val="0049704E"/>
    <w:rsid w:val="004A062B"/>
    <w:rsid w:val="004A0BFA"/>
    <w:rsid w:val="004A1F5B"/>
    <w:rsid w:val="004A242B"/>
    <w:rsid w:val="004A334A"/>
    <w:rsid w:val="004A6767"/>
    <w:rsid w:val="004A74B5"/>
    <w:rsid w:val="004B2240"/>
    <w:rsid w:val="004B2F5F"/>
    <w:rsid w:val="004B30A6"/>
    <w:rsid w:val="004B3F1B"/>
    <w:rsid w:val="004B6DAA"/>
    <w:rsid w:val="004C0127"/>
    <w:rsid w:val="004C03B7"/>
    <w:rsid w:val="004C0961"/>
    <w:rsid w:val="004C2CD8"/>
    <w:rsid w:val="004C338C"/>
    <w:rsid w:val="004C77CA"/>
    <w:rsid w:val="004D0E67"/>
    <w:rsid w:val="004D2699"/>
    <w:rsid w:val="004D290F"/>
    <w:rsid w:val="004D299B"/>
    <w:rsid w:val="004D2C53"/>
    <w:rsid w:val="004D4DAC"/>
    <w:rsid w:val="004E02FD"/>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4F644A"/>
    <w:rsid w:val="004F64BA"/>
    <w:rsid w:val="0050060D"/>
    <w:rsid w:val="0050164B"/>
    <w:rsid w:val="0050189A"/>
    <w:rsid w:val="005025A4"/>
    <w:rsid w:val="005043BC"/>
    <w:rsid w:val="005054F6"/>
    <w:rsid w:val="00505D12"/>
    <w:rsid w:val="005126A6"/>
    <w:rsid w:val="00517838"/>
    <w:rsid w:val="00517F41"/>
    <w:rsid w:val="00520F48"/>
    <w:rsid w:val="00520F6C"/>
    <w:rsid w:val="005213CF"/>
    <w:rsid w:val="00521B24"/>
    <w:rsid w:val="0052321D"/>
    <w:rsid w:val="0052496C"/>
    <w:rsid w:val="00526C03"/>
    <w:rsid w:val="00526F71"/>
    <w:rsid w:val="00527650"/>
    <w:rsid w:val="00527771"/>
    <w:rsid w:val="00527FCF"/>
    <w:rsid w:val="0053080C"/>
    <w:rsid w:val="00530D2E"/>
    <w:rsid w:val="00531AAE"/>
    <w:rsid w:val="00536B92"/>
    <w:rsid w:val="00537557"/>
    <w:rsid w:val="00537C89"/>
    <w:rsid w:val="005404E2"/>
    <w:rsid w:val="00542AD2"/>
    <w:rsid w:val="00542BA8"/>
    <w:rsid w:val="005435A1"/>
    <w:rsid w:val="00544249"/>
    <w:rsid w:val="005442A1"/>
    <w:rsid w:val="00545894"/>
    <w:rsid w:val="005468D0"/>
    <w:rsid w:val="00547210"/>
    <w:rsid w:val="005503C0"/>
    <w:rsid w:val="00550838"/>
    <w:rsid w:val="005521C2"/>
    <w:rsid w:val="005525C1"/>
    <w:rsid w:val="00554FEC"/>
    <w:rsid w:val="0055666B"/>
    <w:rsid w:val="00556C2B"/>
    <w:rsid w:val="00560006"/>
    <w:rsid w:val="00560417"/>
    <w:rsid w:val="0056171B"/>
    <w:rsid w:val="00563458"/>
    <w:rsid w:val="005635D1"/>
    <w:rsid w:val="00565024"/>
    <w:rsid w:val="00565288"/>
    <w:rsid w:val="0056605B"/>
    <w:rsid w:val="0056762F"/>
    <w:rsid w:val="005702A6"/>
    <w:rsid w:val="005706B1"/>
    <w:rsid w:val="005717DA"/>
    <w:rsid w:val="00572C0A"/>
    <w:rsid w:val="00574C70"/>
    <w:rsid w:val="00574D80"/>
    <w:rsid w:val="00574F67"/>
    <w:rsid w:val="00575566"/>
    <w:rsid w:val="0057633A"/>
    <w:rsid w:val="00576505"/>
    <w:rsid w:val="0057658A"/>
    <w:rsid w:val="00576949"/>
    <w:rsid w:val="00577CA6"/>
    <w:rsid w:val="005809F7"/>
    <w:rsid w:val="0058105C"/>
    <w:rsid w:val="005828A7"/>
    <w:rsid w:val="00582FFB"/>
    <w:rsid w:val="005833D4"/>
    <w:rsid w:val="0058495C"/>
    <w:rsid w:val="00584A3E"/>
    <w:rsid w:val="00584A92"/>
    <w:rsid w:val="00584D17"/>
    <w:rsid w:val="00585D3E"/>
    <w:rsid w:val="00586A4C"/>
    <w:rsid w:val="00586DC0"/>
    <w:rsid w:val="0059136E"/>
    <w:rsid w:val="00592850"/>
    <w:rsid w:val="00593DB6"/>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65D5"/>
    <w:rsid w:val="005C73FF"/>
    <w:rsid w:val="005C759E"/>
    <w:rsid w:val="005D0C13"/>
    <w:rsid w:val="005D1447"/>
    <w:rsid w:val="005D2541"/>
    <w:rsid w:val="005D2CCC"/>
    <w:rsid w:val="005D2E2D"/>
    <w:rsid w:val="005D40A5"/>
    <w:rsid w:val="005D572B"/>
    <w:rsid w:val="005D6E86"/>
    <w:rsid w:val="005D7EE2"/>
    <w:rsid w:val="005E08E4"/>
    <w:rsid w:val="005E10DB"/>
    <w:rsid w:val="005E2CEB"/>
    <w:rsid w:val="005E2DA1"/>
    <w:rsid w:val="005E2EBB"/>
    <w:rsid w:val="005E30FB"/>
    <w:rsid w:val="005E3453"/>
    <w:rsid w:val="005E4ECA"/>
    <w:rsid w:val="005E64D0"/>
    <w:rsid w:val="005E7923"/>
    <w:rsid w:val="005F584E"/>
    <w:rsid w:val="005F5D2F"/>
    <w:rsid w:val="005F5DF4"/>
    <w:rsid w:val="005F6455"/>
    <w:rsid w:val="005F6A40"/>
    <w:rsid w:val="005F7CB5"/>
    <w:rsid w:val="00600387"/>
    <w:rsid w:val="00600727"/>
    <w:rsid w:val="006029F8"/>
    <w:rsid w:val="00604AA5"/>
    <w:rsid w:val="00607288"/>
    <w:rsid w:val="006073FF"/>
    <w:rsid w:val="00607465"/>
    <w:rsid w:val="0060767B"/>
    <w:rsid w:val="00607A70"/>
    <w:rsid w:val="00610135"/>
    <w:rsid w:val="006114F1"/>
    <w:rsid w:val="0061220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4591B"/>
    <w:rsid w:val="0065194A"/>
    <w:rsid w:val="00653EA4"/>
    <w:rsid w:val="00655E75"/>
    <w:rsid w:val="00656F86"/>
    <w:rsid w:val="00657D4B"/>
    <w:rsid w:val="00657E6C"/>
    <w:rsid w:val="006626E8"/>
    <w:rsid w:val="006640C5"/>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1CDA"/>
    <w:rsid w:val="00682884"/>
    <w:rsid w:val="006834B1"/>
    <w:rsid w:val="00683F57"/>
    <w:rsid w:val="006844DC"/>
    <w:rsid w:val="0068569C"/>
    <w:rsid w:val="0068615F"/>
    <w:rsid w:val="006865A4"/>
    <w:rsid w:val="00687208"/>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1D55"/>
    <w:rsid w:val="006D2562"/>
    <w:rsid w:val="006D2EFD"/>
    <w:rsid w:val="006D32FB"/>
    <w:rsid w:val="006D4427"/>
    <w:rsid w:val="006D4648"/>
    <w:rsid w:val="006D5C35"/>
    <w:rsid w:val="006D79F4"/>
    <w:rsid w:val="006E01BD"/>
    <w:rsid w:val="006E033E"/>
    <w:rsid w:val="006E1D37"/>
    <w:rsid w:val="006E333B"/>
    <w:rsid w:val="006E3E95"/>
    <w:rsid w:val="006E3F8D"/>
    <w:rsid w:val="006E4EB0"/>
    <w:rsid w:val="006E641C"/>
    <w:rsid w:val="006F156B"/>
    <w:rsid w:val="006F39C9"/>
    <w:rsid w:val="006F41A3"/>
    <w:rsid w:val="006F5DF6"/>
    <w:rsid w:val="006F784B"/>
    <w:rsid w:val="00700186"/>
    <w:rsid w:val="007004EF"/>
    <w:rsid w:val="007018C6"/>
    <w:rsid w:val="00701D1F"/>
    <w:rsid w:val="00702022"/>
    <w:rsid w:val="007033ED"/>
    <w:rsid w:val="0070576D"/>
    <w:rsid w:val="00705886"/>
    <w:rsid w:val="00707B07"/>
    <w:rsid w:val="00711FCB"/>
    <w:rsid w:val="0071404C"/>
    <w:rsid w:val="00715C4F"/>
    <w:rsid w:val="00717F8F"/>
    <w:rsid w:val="00720924"/>
    <w:rsid w:val="007213E0"/>
    <w:rsid w:val="00722730"/>
    <w:rsid w:val="007241E7"/>
    <w:rsid w:val="00724C1E"/>
    <w:rsid w:val="0072582B"/>
    <w:rsid w:val="0072591F"/>
    <w:rsid w:val="00726D91"/>
    <w:rsid w:val="00726EFE"/>
    <w:rsid w:val="00727D33"/>
    <w:rsid w:val="00730AFF"/>
    <w:rsid w:val="00733C17"/>
    <w:rsid w:val="00740EEE"/>
    <w:rsid w:val="00741804"/>
    <w:rsid w:val="0074380E"/>
    <w:rsid w:val="00744A32"/>
    <w:rsid w:val="00744A9C"/>
    <w:rsid w:val="00744F9B"/>
    <w:rsid w:val="00745341"/>
    <w:rsid w:val="007467F6"/>
    <w:rsid w:val="00747982"/>
    <w:rsid w:val="00750667"/>
    <w:rsid w:val="00750716"/>
    <w:rsid w:val="00750FC1"/>
    <w:rsid w:val="00752BFA"/>
    <w:rsid w:val="00752C44"/>
    <w:rsid w:val="007533F0"/>
    <w:rsid w:val="00754C9C"/>
    <w:rsid w:val="007559FA"/>
    <w:rsid w:val="00755EDB"/>
    <w:rsid w:val="00762EA3"/>
    <w:rsid w:val="00765142"/>
    <w:rsid w:val="00765E40"/>
    <w:rsid w:val="007710AE"/>
    <w:rsid w:val="007715A7"/>
    <w:rsid w:val="00771C1E"/>
    <w:rsid w:val="007730EF"/>
    <w:rsid w:val="00773AE4"/>
    <w:rsid w:val="007761F8"/>
    <w:rsid w:val="00776DDB"/>
    <w:rsid w:val="00777933"/>
    <w:rsid w:val="007810E0"/>
    <w:rsid w:val="00781DFB"/>
    <w:rsid w:val="007839F3"/>
    <w:rsid w:val="00784C0A"/>
    <w:rsid w:val="00786D9B"/>
    <w:rsid w:val="00787939"/>
    <w:rsid w:val="00787C65"/>
    <w:rsid w:val="00790103"/>
    <w:rsid w:val="0079207B"/>
    <w:rsid w:val="007926F8"/>
    <w:rsid w:val="007A1B38"/>
    <w:rsid w:val="007A2523"/>
    <w:rsid w:val="007A37D4"/>
    <w:rsid w:val="007A3B66"/>
    <w:rsid w:val="007A79D9"/>
    <w:rsid w:val="007A7B39"/>
    <w:rsid w:val="007B0CF1"/>
    <w:rsid w:val="007B0ED4"/>
    <w:rsid w:val="007B1E8C"/>
    <w:rsid w:val="007B248F"/>
    <w:rsid w:val="007B2F3A"/>
    <w:rsid w:val="007B6444"/>
    <w:rsid w:val="007B7465"/>
    <w:rsid w:val="007B7C40"/>
    <w:rsid w:val="007C123B"/>
    <w:rsid w:val="007C1266"/>
    <w:rsid w:val="007C2401"/>
    <w:rsid w:val="007C4682"/>
    <w:rsid w:val="007C4E93"/>
    <w:rsid w:val="007C566A"/>
    <w:rsid w:val="007C65FC"/>
    <w:rsid w:val="007C6AA3"/>
    <w:rsid w:val="007C7082"/>
    <w:rsid w:val="007D2D36"/>
    <w:rsid w:val="007D33A9"/>
    <w:rsid w:val="007D7A0D"/>
    <w:rsid w:val="007E1155"/>
    <w:rsid w:val="007E4ED5"/>
    <w:rsid w:val="007F092A"/>
    <w:rsid w:val="007F5435"/>
    <w:rsid w:val="007F5732"/>
    <w:rsid w:val="007F6057"/>
    <w:rsid w:val="007F6DD5"/>
    <w:rsid w:val="008005AD"/>
    <w:rsid w:val="00802126"/>
    <w:rsid w:val="00802318"/>
    <w:rsid w:val="00802D4A"/>
    <w:rsid w:val="00804204"/>
    <w:rsid w:val="00805820"/>
    <w:rsid w:val="00806024"/>
    <w:rsid w:val="008069C6"/>
    <w:rsid w:val="008113EF"/>
    <w:rsid w:val="0081205B"/>
    <w:rsid w:val="008160DE"/>
    <w:rsid w:val="008165CF"/>
    <w:rsid w:val="00816671"/>
    <w:rsid w:val="00820103"/>
    <w:rsid w:val="00820320"/>
    <w:rsid w:val="00820ACA"/>
    <w:rsid w:val="00824077"/>
    <w:rsid w:val="00825967"/>
    <w:rsid w:val="0082777F"/>
    <w:rsid w:val="0082794E"/>
    <w:rsid w:val="00830765"/>
    <w:rsid w:val="008323E3"/>
    <w:rsid w:val="00832F0D"/>
    <w:rsid w:val="008340FC"/>
    <w:rsid w:val="008348A6"/>
    <w:rsid w:val="00834C50"/>
    <w:rsid w:val="00834CB6"/>
    <w:rsid w:val="008356E8"/>
    <w:rsid w:val="00836572"/>
    <w:rsid w:val="008365DC"/>
    <w:rsid w:val="00841E88"/>
    <w:rsid w:val="00843880"/>
    <w:rsid w:val="00844B1F"/>
    <w:rsid w:val="0084587D"/>
    <w:rsid w:val="00846B97"/>
    <w:rsid w:val="00847D3F"/>
    <w:rsid w:val="008504CC"/>
    <w:rsid w:val="00850789"/>
    <w:rsid w:val="0085269D"/>
    <w:rsid w:val="00852E44"/>
    <w:rsid w:val="008533A4"/>
    <w:rsid w:val="00853510"/>
    <w:rsid w:val="008535B4"/>
    <w:rsid w:val="008553F9"/>
    <w:rsid w:val="00855853"/>
    <w:rsid w:val="00856F54"/>
    <w:rsid w:val="008570C8"/>
    <w:rsid w:val="00857625"/>
    <w:rsid w:val="00857A34"/>
    <w:rsid w:val="0086134A"/>
    <w:rsid w:val="00861D16"/>
    <w:rsid w:val="008724F9"/>
    <w:rsid w:val="00872F5E"/>
    <w:rsid w:val="00875363"/>
    <w:rsid w:val="00875390"/>
    <w:rsid w:val="0087621E"/>
    <w:rsid w:val="00877F57"/>
    <w:rsid w:val="00882728"/>
    <w:rsid w:val="00884D7A"/>
    <w:rsid w:val="00887336"/>
    <w:rsid w:val="0088760C"/>
    <w:rsid w:val="00887975"/>
    <w:rsid w:val="008904C0"/>
    <w:rsid w:val="00891A6E"/>
    <w:rsid w:val="00891B7E"/>
    <w:rsid w:val="00891D2E"/>
    <w:rsid w:val="0089322F"/>
    <w:rsid w:val="00894036"/>
    <w:rsid w:val="00894288"/>
    <w:rsid w:val="008946A0"/>
    <w:rsid w:val="00896930"/>
    <w:rsid w:val="0089787A"/>
    <w:rsid w:val="00897CA2"/>
    <w:rsid w:val="008A29BC"/>
    <w:rsid w:val="008A6773"/>
    <w:rsid w:val="008B08DA"/>
    <w:rsid w:val="008B16A5"/>
    <w:rsid w:val="008B3721"/>
    <w:rsid w:val="008B56F9"/>
    <w:rsid w:val="008B6B08"/>
    <w:rsid w:val="008C2015"/>
    <w:rsid w:val="008C2C43"/>
    <w:rsid w:val="008C3148"/>
    <w:rsid w:val="008C3DCF"/>
    <w:rsid w:val="008C6661"/>
    <w:rsid w:val="008D0BAB"/>
    <w:rsid w:val="008D181C"/>
    <w:rsid w:val="008D22FF"/>
    <w:rsid w:val="008D4028"/>
    <w:rsid w:val="008D5E7B"/>
    <w:rsid w:val="008D7285"/>
    <w:rsid w:val="008E0951"/>
    <w:rsid w:val="008E0966"/>
    <w:rsid w:val="008E0FE7"/>
    <w:rsid w:val="008E2704"/>
    <w:rsid w:val="008E31DC"/>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3CB8"/>
    <w:rsid w:val="0091492D"/>
    <w:rsid w:val="0091551F"/>
    <w:rsid w:val="009160B2"/>
    <w:rsid w:val="00920A1C"/>
    <w:rsid w:val="009218E7"/>
    <w:rsid w:val="00924EA9"/>
    <w:rsid w:val="009253CB"/>
    <w:rsid w:val="009255B0"/>
    <w:rsid w:val="00925756"/>
    <w:rsid w:val="00925BD4"/>
    <w:rsid w:val="00925D1C"/>
    <w:rsid w:val="00925DDC"/>
    <w:rsid w:val="00926093"/>
    <w:rsid w:val="00927BCB"/>
    <w:rsid w:val="009305BA"/>
    <w:rsid w:val="00932814"/>
    <w:rsid w:val="00935143"/>
    <w:rsid w:val="009356D2"/>
    <w:rsid w:val="00936BB4"/>
    <w:rsid w:val="00936D21"/>
    <w:rsid w:val="00941082"/>
    <w:rsid w:val="00941F35"/>
    <w:rsid w:val="00941FB3"/>
    <w:rsid w:val="0094338C"/>
    <w:rsid w:val="00943ACF"/>
    <w:rsid w:val="009451C3"/>
    <w:rsid w:val="00945BAB"/>
    <w:rsid w:val="009462EC"/>
    <w:rsid w:val="009470C5"/>
    <w:rsid w:val="00947AC4"/>
    <w:rsid w:val="009502A0"/>
    <w:rsid w:val="009514B9"/>
    <w:rsid w:val="00952985"/>
    <w:rsid w:val="00952BE9"/>
    <w:rsid w:val="00953305"/>
    <w:rsid w:val="00953C18"/>
    <w:rsid w:val="009550FF"/>
    <w:rsid w:val="0095715F"/>
    <w:rsid w:val="00963B7E"/>
    <w:rsid w:val="0096642E"/>
    <w:rsid w:val="00972DD9"/>
    <w:rsid w:val="0097570B"/>
    <w:rsid w:val="00975AC4"/>
    <w:rsid w:val="00975E1C"/>
    <w:rsid w:val="00975E86"/>
    <w:rsid w:val="00976BF4"/>
    <w:rsid w:val="00980279"/>
    <w:rsid w:val="009816EF"/>
    <w:rsid w:val="00983355"/>
    <w:rsid w:val="0098393B"/>
    <w:rsid w:val="00985216"/>
    <w:rsid w:val="00990BE7"/>
    <w:rsid w:val="009924C3"/>
    <w:rsid w:val="009930DF"/>
    <w:rsid w:val="00993B67"/>
    <w:rsid w:val="009953EA"/>
    <w:rsid w:val="00996FB4"/>
    <w:rsid w:val="00997222"/>
    <w:rsid w:val="009A1B46"/>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B78CE"/>
    <w:rsid w:val="009C142C"/>
    <w:rsid w:val="009C1961"/>
    <w:rsid w:val="009C2C5C"/>
    <w:rsid w:val="009C4C87"/>
    <w:rsid w:val="009C555A"/>
    <w:rsid w:val="009C58D4"/>
    <w:rsid w:val="009D14B3"/>
    <w:rsid w:val="009D17D5"/>
    <w:rsid w:val="009D1FE6"/>
    <w:rsid w:val="009D4983"/>
    <w:rsid w:val="009D4E9B"/>
    <w:rsid w:val="009D7A29"/>
    <w:rsid w:val="009E0B4D"/>
    <w:rsid w:val="009E0D74"/>
    <w:rsid w:val="009E1433"/>
    <w:rsid w:val="009E20D2"/>
    <w:rsid w:val="009E2566"/>
    <w:rsid w:val="009E33B6"/>
    <w:rsid w:val="009E3614"/>
    <w:rsid w:val="009E40F8"/>
    <w:rsid w:val="009E42AA"/>
    <w:rsid w:val="009E48A7"/>
    <w:rsid w:val="009E5466"/>
    <w:rsid w:val="009E63EC"/>
    <w:rsid w:val="009E76C7"/>
    <w:rsid w:val="009F02F2"/>
    <w:rsid w:val="009F0BBD"/>
    <w:rsid w:val="009F1530"/>
    <w:rsid w:val="009F3F91"/>
    <w:rsid w:val="009F40B7"/>
    <w:rsid w:val="009F5671"/>
    <w:rsid w:val="009F6C31"/>
    <w:rsid w:val="009F6DB7"/>
    <w:rsid w:val="009F7885"/>
    <w:rsid w:val="00A00544"/>
    <w:rsid w:val="00A0075B"/>
    <w:rsid w:val="00A00930"/>
    <w:rsid w:val="00A00AD6"/>
    <w:rsid w:val="00A013F7"/>
    <w:rsid w:val="00A014C2"/>
    <w:rsid w:val="00A03E87"/>
    <w:rsid w:val="00A04482"/>
    <w:rsid w:val="00A046FB"/>
    <w:rsid w:val="00A062BB"/>
    <w:rsid w:val="00A067FF"/>
    <w:rsid w:val="00A068D1"/>
    <w:rsid w:val="00A06D78"/>
    <w:rsid w:val="00A079D6"/>
    <w:rsid w:val="00A1186B"/>
    <w:rsid w:val="00A12168"/>
    <w:rsid w:val="00A12201"/>
    <w:rsid w:val="00A13B0B"/>
    <w:rsid w:val="00A160B6"/>
    <w:rsid w:val="00A1775E"/>
    <w:rsid w:val="00A219A6"/>
    <w:rsid w:val="00A22ABD"/>
    <w:rsid w:val="00A23568"/>
    <w:rsid w:val="00A239E7"/>
    <w:rsid w:val="00A2441A"/>
    <w:rsid w:val="00A24752"/>
    <w:rsid w:val="00A24BF2"/>
    <w:rsid w:val="00A2581F"/>
    <w:rsid w:val="00A26049"/>
    <w:rsid w:val="00A2626D"/>
    <w:rsid w:val="00A26FC4"/>
    <w:rsid w:val="00A272C8"/>
    <w:rsid w:val="00A275B5"/>
    <w:rsid w:val="00A30854"/>
    <w:rsid w:val="00A30C69"/>
    <w:rsid w:val="00A31916"/>
    <w:rsid w:val="00A332BA"/>
    <w:rsid w:val="00A366AC"/>
    <w:rsid w:val="00A36D61"/>
    <w:rsid w:val="00A4095A"/>
    <w:rsid w:val="00A40E5D"/>
    <w:rsid w:val="00A40E86"/>
    <w:rsid w:val="00A4263A"/>
    <w:rsid w:val="00A42801"/>
    <w:rsid w:val="00A43534"/>
    <w:rsid w:val="00A43CD2"/>
    <w:rsid w:val="00A4428E"/>
    <w:rsid w:val="00A44B29"/>
    <w:rsid w:val="00A456D5"/>
    <w:rsid w:val="00A4589D"/>
    <w:rsid w:val="00A460CC"/>
    <w:rsid w:val="00A4638D"/>
    <w:rsid w:val="00A46E74"/>
    <w:rsid w:val="00A51140"/>
    <w:rsid w:val="00A51493"/>
    <w:rsid w:val="00A5313E"/>
    <w:rsid w:val="00A54F11"/>
    <w:rsid w:val="00A55BBA"/>
    <w:rsid w:val="00A571B5"/>
    <w:rsid w:val="00A57890"/>
    <w:rsid w:val="00A600C3"/>
    <w:rsid w:val="00A62160"/>
    <w:rsid w:val="00A62914"/>
    <w:rsid w:val="00A62E29"/>
    <w:rsid w:val="00A648BA"/>
    <w:rsid w:val="00A64C26"/>
    <w:rsid w:val="00A65F20"/>
    <w:rsid w:val="00A6624D"/>
    <w:rsid w:val="00A66E04"/>
    <w:rsid w:val="00A67511"/>
    <w:rsid w:val="00A67847"/>
    <w:rsid w:val="00A67C98"/>
    <w:rsid w:val="00A70D17"/>
    <w:rsid w:val="00A70D8E"/>
    <w:rsid w:val="00A70E8E"/>
    <w:rsid w:val="00A70E9B"/>
    <w:rsid w:val="00A7222E"/>
    <w:rsid w:val="00A7246E"/>
    <w:rsid w:val="00A72BCD"/>
    <w:rsid w:val="00A73511"/>
    <w:rsid w:val="00A74078"/>
    <w:rsid w:val="00A74ED7"/>
    <w:rsid w:val="00A760EF"/>
    <w:rsid w:val="00A80BB7"/>
    <w:rsid w:val="00A80CA7"/>
    <w:rsid w:val="00A816A2"/>
    <w:rsid w:val="00A82014"/>
    <w:rsid w:val="00A82361"/>
    <w:rsid w:val="00A82761"/>
    <w:rsid w:val="00A84366"/>
    <w:rsid w:val="00A85704"/>
    <w:rsid w:val="00A951E2"/>
    <w:rsid w:val="00AA1589"/>
    <w:rsid w:val="00AA15B4"/>
    <w:rsid w:val="00AA5D96"/>
    <w:rsid w:val="00AA6A3C"/>
    <w:rsid w:val="00AA7AF0"/>
    <w:rsid w:val="00AA7C12"/>
    <w:rsid w:val="00AB0185"/>
    <w:rsid w:val="00AB0A8F"/>
    <w:rsid w:val="00AB0B22"/>
    <w:rsid w:val="00AB2A59"/>
    <w:rsid w:val="00AB3825"/>
    <w:rsid w:val="00AB4C29"/>
    <w:rsid w:val="00AB669F"/>
    <w:rsid w:val="00AC378A"/>
    <w:rsid w:val="00AC3D16"/>
    <w:rsid w:val="00AC76EE"/>
    <w:rsid w:val="00AC7D5E"/>
    <w:rsid w:val="00AD0B86"/>
    <w:rsid w:val="00AD0E70"/>
    <w:rsid w:val="00AD204D"/>
    <w:rsid w:val="00AD5FA2"/>
    <w:rsid w:val="00AD7AC0"/>
    <w:rsid w:val="00AE0A7A"/>
    <w:rsid w:val="00AE1961"/>
    <w:rsid w:val="00AE2856"/>
    <w:rsid w:val="00AE2E3C"/>
    <w:rsid w:val="00AE70ED"/>
    <w:rsid w:val="00AE718A"/>
    <w:rsid w:val="00AF140B"/>
    <w:rsid w:val="00AF5546"/>
    <w:rsid w:val="00AF6818"/>
    <w:rsid w:val="00AF703C"/>
    <w:rsid w:val="00B005DD"/>
    <w:rsid w:val="00B00D43"/>
    <w:rsid w:val="00B015A4"/>
    <w:rsid w:val="00B03C82"/>
    <w:rsid w:val="00B057FD"/>
    <w:rsid w:val="00B07555"/>
    <w:rsid w:val="00B121CF"/>
    <w:rsid w:val="00B12420"/>
    <w:rsid w:val="00B12D4B"/>
    <w:rsid w:val="00B14042"/>
    <w:rsid w:val="00B143F9"/>
    <w:rsid w:val="00B14AAD"/>
    <w:rsid w:val="00B14D8C"/>
    <w:rsid w:val="00B223E2"/>
    <w:rsid w:val="00B22CF8"/>
    <w:rsid w:val="00B22DF7"/>
    <w:rsid w:val="00B30A61"/>
    <w:rsid w:val="00B32077"/>
    <w:rsid w:val="00B32235"/>
    <w:rsid w:val="00B323A9"/>
    <w:rsid w:val="00B3273A"/>
    <w:rsid w:val="00B33982"/>
    <w:rsid w:val="00B347BD"/>
    <w:rsid w:val="00B34DD5"/>
    <w:rsid w:val="00B367F3"/>
    <w:rsid w:val="00B37B24"/>
    <w:rsid w:val="00B4015C"/>
    <w:rsid w:val="00B41D3F"/>
    <w:rsid w:val="00B41E0D"/>
    <w:rsid w:val="00B4611B"/>
    <w:rsid w:val="00B5104C"/>
    <w:rsid w:val="00B5107A"/>
    <w:rsid w:val="00B524C3"/>
    <w:rsid w:val="00B53624"/>
    <w:rsid w:val="00B53BFD"/>
    <w:rsid w:val="00B5512C"/>
    <w:rsid w:val="00B564A1"/>
    <w:rsid w:val="00B56AF3"/>
    <w:rsid w:val="00B57400"/>
    <w:rsid w:val="00B602E7"/>
    <w:rsid w:val="00B633A7"/>
    <w:rsid w:val="00B6427D"/>
    <w:rsid w:val="00B64A81"/>
    <w:rsid w:val="00B67599"/>
    <w:rsid w:val="00B67FAC"/>
    <w:rsid w:val="00B71034"/>
    <w:rsid w:val="00B71CB5"/>
    <w:rsid w:val="00B726B6"/>
    <w:rsid w:val="00B729AD"/>
    <w:rsid w:val="00B72FE6"/>
    <w:rsid w:val="00B73760"/>
    <w:rsid w:val="00B74379"/>
    <w:rsid w:val="00B74C37"/>
    <w:rsid w:val="00B75982"/>
    <w:rsid w:val="00B76540"/>
    <w:rsid w:val="00B774EC"/>
    <w:rsid w:val="00B77F3E"/>
    <w:rsid w:val="00B80082"/>
    <w:rsid w:val="00B85CE9"/>
    <w:rsid w:val="00B8695A"/>
    <w:rsid w:val="00B86D11"/>
    <w:rsid w:val="00B90109"/>
    <w:rsid w:val="00B90ACE"/>
    <w:rsid w:val="00B92A43"/>
    <w:rsid w:val="00B92AE7"/>
    <w:rsid w:val="00B944B5"/>
    <w:rsid w:val="00B95E2F"/>
    <w:rsid w:val="00B965BF"/>
    <w:rsid w:val="00B967A8"/>
    <w:rsid w:val="00BA1E3B"/>
    <w:rsid w:val="00BA24FF"/>
    <w:rsid w:val="00BA33D7"/>
    <w:rsid w:val="00BA3DF0"/>
    <w:rsid w:val="00BA4833"/>
    <w:rsid w:val="00BA5C33"/>
    <w:rsid w:val="00BA6758"/>
    <w:rsid w:val="00BB1B44"/>
    <w:rsid w:val="00BB2E6C"/>
    <w:rsid w:val="00BB430E"/>
    <w:rsid w:val="00BB4341"/>
    <w:rsid w:val="00BB5557"/>
    <w:rsid w:val="00BB5F09"/>
    <w:rsid w:val="00BB74D3"/>
    <w:rsid w:val="00BC0715"/>
    <w:rsid w:val="00BC0749"/>
    <w:rsid w:val="00BC1DE7"/>
    <w:rsid w:val="00BC251C"/>
    <w:rsid w:val="00BC5BE8"/>
    <w:rsid w:val="00BD00DB"/>
    <w:rsid w:val="00BD5B7D"/>
    <w:rsid w:val="00BD650A"/>
    <w:rsid w:val="00BD74E0"/>
    <w:rsid w:val="00BD7884"/>
    <w:rsid w:val="00BD78D4"/>
    <w:rsid w:val="00BD7A72"/>
    <w:rsid w:val="00BD7DE7"/>
    <w:rsid w:val="00BE0A36"/>
    <w:rsid w:val="00BE14D3"/>
    <w:rsid w:val="00BE19AE"/>
    <w:rsid w:val="00BE2484"/>
    <w:rsid w:val="00BE48A5"/>
    <w:rsid w:val="00BE63C5"/>
    <w:rsid w:val="00BE7690"/>
    <w:rsid w:val="00BF0088"/>
    <w:rsid w:val="00BF072F"/>
    <w:rsid w:val="00BF2505"/>
    <w:rsid w:val="00BF2983"/>
    <w:rsid w:val="00BF2C0D"/>
    <w:rsid w:val="00BF5617"/>
    <w:rsid w:val="00BF581D"/>
    <w:rsid w:val="00BF65FC"/>
    <w:rsid w:val="00BF71B1"/>
    <w:rsid w:val="00BF71DB"/>
    <w:rsid w:val="00C011E1"/>
    <w:rsid w:val="00C03743"/>
    <w:rsid w:val="00C0413A"/>
    <w:rsid w:val="00C043E9"/>
    <w:rsid w:val="00C07234"/>
    <w:rsid w:val="00C07918"/>
    <w:rsid w:val="00C07B01"/>
    <w:rsid w:val="00C07F9C"/>
    <w:rsid w:val="00C113A1"/>
    <w:rsid w:val="00C13A51"/>
    <w:rsid w:val="00C1487C"/>
    <w:rsid w:val="00C1742F"/>
    <w:rsid w:val="00C21B64"/>
    <w:rsid w:val="00C22A69"/>
    <w:rsid w:val="00C22D31"/>
    <w:rsid w:val="00C232BF"/>
    <w:rsid w:val="00C235B8"/>
    <w:rsid w:val="00C25C0B"/>
    <w:rsid w:val="00C25DDF"/>
    <w:rsid w:val="00C309D1"/>
    <w:rsid w:val="00C3162B"/>
    <w:rsid w:val="00C33F16"/>
    <w:rsid w:val="00C3495B"/>
    <w:rsid w:val="00C34CED"/>
    <w:rsid w:val="00C3638F"/>
    <w:rsid w:val="00C37A4F"/>
    <w:rsid w:val="00C37BDD"/>
    <w:rsid w:val="00C401AA"/>
    <w:rsid w:val="00C413A2"/>
    <w:rsid w:val="00C41882"/>
    <w:rsid w:val="00C41F59"/>
    <w:rsid w:val="00C45B28"/>
    <w:rsid w:val="00C50EF8"/>
    <w:rsid w:val="00C50F26"/>
    <w:rsid w:val="00C513D5"/>
    <w:rsid w:val="00C52A41"/>
    <w:rsid w:val="00C52A93"/>
    <w:rsid w:val="00C53980"/>
    <w:rsid w:val="00C542B6"/>
    <w:rsid w:val="00C54871"/>
    <w:rsid w:val="00C57711"/>
    <w:rsid w:val="00C57731"/>
    <w:rsid w:val="00C60575"/>
    <w:rsid w:val="00C60AA1"/>
    <w:rsid w:val="00C620B6"/>
    <w:rsid w:val="00C637C4"/>
    <w:rsid w:val="00C657A7"/>
    <w:rsid w:val="00C657F2"/>
    <w:rsid w:val="00C6680B"/>
    <w:rsid w:val="00C66B12"/>
    <w:rsid w:val="00C673C0"/>
    <w:rsid w:val="00C6776A"/>
    <w:rsid w:val="00C70272"/>
    <w:rsid w:val="00C70560"/>
    <w:rsid w:val="00C7092F"/>
    <w:rsid w:val="00C70F1F"/>
    <w:rsid w:val="00C718CB"/>
    <w:rsid w:val="00C735A3"/>
    <w:rsid w:val="00C73A50"/>
    <w:rsid w:val="00C74228"/>
    <w:rsid w:val="00C743EC"/>
    <w:rsid w:val="00C74A25"/>
    <w:rsid w:val="00C77115"/>
    <w:rsid w:val="00C80CB8"/>
    <w:rsid w:val="00C80D8A"/>
    <w:rsid w:val="00C837B9"/>
    <w:rsid w:val="00C856EC"/>
    <w:rsid w:val="00C87B44"/>
    <w:rsid w:val="00C87D52"/>
    <w:rsid w:val="00C90006"/>
    <w:rsid w:val="00C9080D"/>
    <w:rsid w:val="00C90C68"/>
    <w:rsid w:val="00C936C0"/>
    <w:rsid w:val="00C95215"/>
    <w:rsid w:val="00C97074"/>
    <w:rsid w:val="00C97571"/>
    <w:rsid w:val="00CA0510"/>
    <w:rsid w:val="00CA0F48"/>
    <w:rsid w:val="00CA2D78"/>
    <w:rsid w:val="00CA2FE0"/>
    <w:rsid w:val="00CA32A2"/>
    <w:rsid w:val="00CA445E"/>
    <w:rsid w:val="00CB0D18"/>
    <w:rsid w:val="00CB107D"/>
    <w:rsid w:val="00CB1530"/>
    <w:rsid w:val="00CB29C3"/>
    <w:rsid w:val="00CB4348"/>
    <w:rsid w:val="00CB5281"/>
    <w:rsid w:val="00CB6012"/>
    <w:rsid w:val="00CC1ABB"/>
    <w:rsid w:val="00CC2752"/>
    <w:rsid w:val="00CC3660"/>
    <w:rsid w:val="00CC4440"/>
    <w:rsid w:val="00CC44FA"/>
    <w:rsid w:val="00CC5C1B"/>
    <w:rsid w:val="00CC6C51"/>
    <w:rsid w:val="00CC7935"/>
    <w:rsid w:val="00CD14EF"/>
    <w:rsid w:val="00CD18FC"/>
    <w:rsid w:val="00CD2DB1"/>
    <w:rsid w:val="00CD3D19"/>
    <w:rsid w:val="00CD541E"/>
    <w:rsid w:val="00CD6F33"/>
    <w:rsid w:val="00CE09E5"/>
    <w:rsid w:val="00CE35C7"/>
    <w:rsid w:val="00CE392F"/>
    <w:rsid w:val="00CE4B17"/>
    <w:rsid w:val="00CE5335"/>
    <w:rsid w:val="00CE5B5C"/>
    <w:rsid w:val="00CE6E69"/>
    <w:rsid w:val="00CE7102"/>
    <w:rsid w:val="00CF0EFB"/>
    <w:rsid w:val="00CF29E9"/>
    <w:rsid w:val="00CF2C54"/>
    <w:rsid w:val="00CF323F"/>
    <w:rsid w:val="00CF3326"/>
    <w:rsid w:val="00CF57C9"/>
    <w:rsid w:val="00CF58CE"/>
    <w:rsid w:val="00CF5979"/>
    <w:rsid w:val="00D011E0"/>
    <w:rsid w:val="00D01203"/>
    <w:rsid w:val="00D05347"/>
    <w:rsid w:val="00D05E7E"/>
    <w:rsid w:val="00D06E67"/>
    <w:rsid w:val="00D07293"/>
    <w:rsid w:val="00D0743A"/>
    <w:rsid w:val="00D13555"/>
    <w:rsid w:val="00D14C3D"/>
    <w:rsid w:val="00D15552"/>
    <w:rsid w:val="00D16892"/>
    <w:rsid w:val="00D20F53"/>
    <w:rsid w:val="00D21319"/>
    <w:rsid w:val="00D22672"/>
    <w:rsid w:val="00D229D1"/>
    <w:rsid w:val="00D22FCF"/>
    <w:rsid w:val="00D27ED8"/>
    <w:rsid w:val="00D3079F"/>
    <w:rsid w:val="00D30BBD"/>
    <w:rsid w:val="00D32D78"/>
    <w:rsid w:val="00D32EF2"/>
    <w:rsid w:val="00D336B7"/>
    <w:rsid w:val="00D34DB5"/>
    <w:rsid w:val="00D37E5A"/>
    <w:rsid w:val="00D408D9"/>
    <w:rsid w:val="00D41615"/>
    <w:rsid w:val="00D42CDE"/>
    <w:rsid w:val="00D44E77"/>
    <w:rsid w:val="00D45CEE"/>
    <w:rsid w:val="00D47584"/>
    <w:rsid w:val="00D476B9"/>
    <w:rsid w:val="00D519D9"/>
    <w:rsid w:val="00D51CB8"/>
    <w:rsid w:val="00D52225"/>
    <w:rsid w:val="00D52B37"/>
    <w:rsid w:val="00D535D4"/>
    <w:rsid w:val="00D54B33"/>
    <w:rsid w:val="00D54C5A"/>
    <w:rsid w:val="00D54EBA"/>
    <w:rsid w:val="00D56D4E"/>
    <w:rsid w:val="00D573D1"/>
    <w:rsid w:val="00D607D9"/>
    <w:rsid w:val="00D61484"/>
    <w:rsid w:val="00D6247A"/>
    <w:rsid w:val="00D63EFE"/>
    <w:rsid w:val="00D6574A"/>
    <w:rsid w:val="00D71A0D"/>
    <w:rsid w:val="00D72307"/>
    <w:rsid w:val="00D74F16"/>
    <w:rsid w:val="00D75AD8"/>
    <w:rsid w:val="00D77387"/>
    <w:rsid w:val="00D837D6"/>
    <w:rsid w:val="00D8387A"/>
    <w:rsid w:val="00D83DC3"/>
    <w:rsid w:val="00D842BF"/>
    <w:rsid w:val="00D85F72"/>
    <w:rsid w:val="00D863B7"/>
    <w:rsid w:val="00D8694F"/>
    <w:rsid w:val="00D93CB7"/>
    <w:rsid w:val="00D955E3"/>
    <w:rsid w:val="00D96021"/>
    <w:rsid w:val="00D965ED"/>
    <w:rsid w:val="00D96F6F"/>
    <w:rsid w:val="00D979C3"/>
    <w:rsid w:val="00D97E2A"/>
    <w:rsid w:val="00DA0698"/>
    <w:rsid w:val="00DA0873"/>
    <w:rsid w:val="00DA1DA3"/>
    <w:rsid w:val="00DA2362"/>
    <w:rsid w:val="00DA2E0A"/>
    <w:rsid w:val="00DA67C5"/>
    <w:rsid w:val="00DB0F54"/>
    <w:rsid w:val="00DB3686"/>
    <w:rsid w:val="00DB4A90"/>
    <w:rsid w:val="00DB578D"/>
    <w:rsid w:val="00DB6EDE"/>
    <w:rsid w:val="00DC0691"/>
    <w:rsid w:val="00DC1472"/>
    <w:rsid w:val="00DC31AF"/>
    <w:rsid w:val="00DC32DA"/>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DF7A16"/>
    <w:rsid w:val="00E00033"/>
    <w:rsid w:val="00E0033F"/>
    <w:rsid w:val="00E00B46"/>
    <w:rsid w:val="00E01703"/>
    <w:rsid w:val="00E0224C"/>
    <w:rsid w:val="00E0266D"/>
    <w:rsid w:val="00E0270A"/>
    <w:rsid w:val="00E03DBF"/>
    <w:rsid w:val="00E049F6"/>
    <w:rsid w:val="00E0597F"/>
    <w:rsid w:val="00E0657B"/>
    <w:rsid w:val="00E07705"/>
    <w:rsid w:val="00E105A8"/>
    <w:rsid w:val="00E10BC2"/>
    <w:rsid w:val="00E11757"/>
    <w:rsid w:val="00E12A3A"/>
    <w:rsid w:val="00E12F29"/>
    <w:rsid w:val="00E144AB"/>
    <w:rsid w:val="00E17319"/>
    <w:rsid w:val="00E2231C"/>
    <w:rsid w:val="00E24720"/>
    <w:rsid w:val="00E24E31"/>
    <w:rsid w:val="00E25393"/>
    <w:rsid w:val="00E27DDA"/>
    <w:rsid w:val="00E30000"/>
    <w:rsid w:val="00E303D7"/>
    <w:rsid w:val="00E30677"/>
    <w:rsid w:val="00E30F04"/>
    <w:rsid w:val="00E312DD"/>
    <w:rsid w:val="00E326B4"/>
    <w:rsid w:val="00E337D4"/>
    <w:rsid w:val="00E33D67"/>
    <w:rsid w:val="00E3466F"/>
    <w:rsid w:val="00E35888"/>
    <w:rsid w:val="00E36BD5"/>
    <w:rsid w:val="00E374F5"/>
    <w:rsid w:val="00E40D0B"/>
    <w:rsid w:val="00E41D93"/>
    <w:rsid w:val="00E42B3E"/>
    <w:rsid w:val="00E434F1"/>
    <w:rsid w:val="00E44B0E"/>
    <w:rsid w:val="00E45120"/>
    <w:rsid w:val="00E456ED"/>
    <w:rsid w:val="00E46418"/>
    <w:rsid w:val="00E468E6"/>
    <w:rsid w:val="00E46F27"/>
    <w:rsid w:val="00E476A7"/>
    <w:rsid w:val="00E50105"/>
    <w:rsid w:val="00E51ED5"/>
    <w:rsid w:val="00E5332F"/>
    <w:rsid w:val="00E533A0"/>
    <w:rsid w:val="00E53420"/>
    <w:rsid w:val="00E54E0D"/>
    <w:rsid w:val="00E55AFE"/>
    <w:rsid w:val="00E564AA"/>
    <w:rsid w:val="00E5767B"/>
    <w:rsid w:val="00E60141"/>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4F1"/>
    <w:rsid w:val="00E8384A"/>
    <w:rsid w:val="00E842C7"/>
    <w:rsid w:val="00E84ECF"/>
    <w:rsid w:val="00E85A19"/>
    <w:rsid w:val="00E8658D"/>
    <w:rsid w:val="00E9228B"/>
    <w:rsid w:val="00E92551"/>
    <w:rsid w:val="00E9558D"/>
    <w:rsid w:val="00E96284"/>
    <w:rsid w:val="00E96390"/>
    <w:rsid w:val="00E9798A"/>
    <w:rsid w:val="00E97B4C"/>
    <w:rsid w:val="00EA002C"/>
    <w:rsid w:val="00EA13FD"/>
    <w:rsid w:val="00EA1A52"/>
    <w:rsid w:val="00EA6590"/>
    <w:rsid w:val="00EA7614"/>
    <w:rsid w:val="00EB3BB4"/>
    <w:rsid w:val="00EB4627"/>
    <w:rsid w:val="00EC0510"/>
    <w:rsid w:val="00EC1924"/>
    <w:rsid w:val="00EC27E1"/>
    <w:rsid w:val="00EC2922"/>
    <w:rsid w:val="00EC5545"/>
    <w:rsid w:val="00EC57E3"/>
    <w:rsid w:val="00EC5B48"/>
    <w:rsid w:val="00EC6576"/>
    <w:rsid w:val="00EC6744"/>
    <w:rsid w:val="00ED003C"/>
    <w:rsid w:val="00ED009E"/>
    <w:rsid w:val="00ED03A5"/>
    <w:rsid w:val="00ED0E4A"/>
    <w:rsid w:val="00ED0F2E"/>
    <w:rsid w:val="00ED1C16"/>
    <w:rsid w:val="00ED1E78"/>
    <w:rsid w:val="00ED2995"/>
    <w:rsid w:val="00ED3DF3"/>
    <w:rsid w:val="00ED3FD2"/>
    <w:rsid w:val="00ED48B4"/>
    <w:rsid w:val="00ED58AC"/>
    <w:rsid w:val="00ED6FF1"/>
    <w:rsid w:val="00ED7748"/>
    <w:rsid w:val="00EE1112"/>
    <w:rsid w:val="00EE23AA"/>
    <w:rsid w:val="00EE2EF9"/>
    <w:rsid w:val="00EE31FA"/>
    <w:rsid w:val="00EE4684"/>
    <w:rsid w:val="00EE54DF"/>
    <w:rsid w:val="00EE5EC0"/>
    <w:rsid w:val="00EE6350"/>
    <w:rsid w:val="00EE67E4"/>
    <w:rsid w:val="00EE68DF"/>
    <w:rsid w:val="00EE70CD"/>
    <w:rsid w:val="00EF09BC"/>
    <w:rsid w:val="00EF165E"/>
    <w:rsid w:val="00EF1D79"/>
    <w:rsid w:val="00EF2CCE"/>
    <w:rsid w:val="00EF4882"/>
    <w:rsid w:val="00EF6C1C"/>
    <w:rsid w:val="00F011FC"/>
    <w:rsid w:val="00F02248"/>
    <w:rsid w:val="00F029C4"/>
    <w:rsid w:val="00F03B4A"/>
    <w:rsid w:val="00F05EE1"/>
    <w:rsid w:val="00F0629E"/>
    <w:rsid w:val="00F06C2B"/>
    <w:rsid w:val="00F06D4C"/>
    <w:rsid w:val="00F07F6D"/>
    <w:rsid w:val="00F10E06"/>
    <w:rsid w:val="00F15923"/>
    <w:rsid w:val="00F16A08"/>
    <w:rsid w:val="00F16BC6"/>
    <w:rsid w:val="00F20B84"/>
    <w:rsid w:val="00F22DFA"/>
    <w:rsid w:val="00F24AFA"/>
    <w:rsid w:val="00F26EB8"/>
    <w:rsid w:val="00F2730F"/>
    <w:rsid w:val="00F30633"/>
    <w:rsid w:val="00F315E4"/>
    <w:rsid w:val="00F325E6"/>
    <w:rsid w:val="00F34710"/>
    <w:rsid w:val="00F34F6B"/>
    <w:rsid w:val="00F41D87"/>
    <w:rsid w:val="00F43256"/>
    <w:rsid w:val="00F43612"/>
    <w:rsid w:val="00F47991"/>
    <w:rsid w:val="00F50651"/>
    <w:rsid w:val="00F50A61"/>
    <w:rsid w:val="00F50F9E"/>
    <w:rsid w:val="00F512F0"/>
    <w:rsid w:val="00F52538"/>
    <w:rsid w:val="00F536E8"/>
    <w:rsid w:val="00F54BD7"/>
    <w:rsid w:val="00F55E41"/>
    <w:rsid w:val="00F5780A"/>
    <w:rsid w:val="00F57FD7"/>
    <w:rsid w:val="00F61168"/>
    <w:rsid w:val="00F6150E"/>
    <w:rsid w:val="00F6158E"/>
    <w:rsid w:val="00F61EDA"/>
    <w:rsid w:val="00F62730"/>
    <w:rsid w:val="00F62D94"/>
    <w:rsid w:val="00F6517A"/>
    <w:rsid w:val="00F6627D"/>
    <w:rsid w:val="00F6718B"/>
    <w:rsid w:val="00F721DE"/>
    <w:rsid w:val="00F7221D"/>
    <w:rsid w:val="00F72607"/>
    <w:rsid w:val="00F734BB"/>
    <w:rsid w:val="00F7379F"/>
    <w:rsid w:val="00F77211"/>
    <w:rsid w:val="00F7757E"/>
    <w:rsid w:val="00F81156"/>
    <w:rsid w:val="00F814BA"/>
    <w:rsid w:val="00F829DE"/>
    <w:rsid w:val="00F830AD"/>
    <w:rsid w:val="00F8319B"/>
    <w:rsid w:val="00F847AB"/>
    <w:rsid w:val="00F857FA"/>
    <w:rsid w:val="00F86433"/>
    <w:rsid w:val="00F90616"/>
    <w:rsid w:val="00F91373"/>
    <w:rsid w:val="00F916CE"/>
    <w:rsid w:val="00F9469C"/>
    <w:rsid w:val="00F95777"/>
    <w:rsid w:val="00F9618C"/>
    <w:rsid w:val="00F97914"/>
    <w:rsid w:val="00FA1637"/>
    <w:rsid w:val="00FA29BA"/>
    <w:rsid w:val="00FA486F"/>
    <w:rsid w:val="00FA5518"/>
    <w:rsid w:val="00FA7203"/>
    <w:rsid w:val="00FB08B5"/>
    <w:rsid w:val="00FB1AFA"/>
    <w:rsid w:val="00FB4B52"/>
    <w:rsid w:val="00FB58BA"/>
    <w:rsid w:val="00FB5D14"/>
    <w:rsid w:val="00FB6AC3"/>
    <w:rsid w:val="00FB711F"/>
    <w:rsid w:val="00FB7516"/>
    <w:rsid w:val="00FB7D50"/>
    <w:rsid w:val="00FC02B0"/>
    <w:rsid w:val="00FC19BA"/>
    <w:rsid w:val="00FC1C5D"/>
    <w:rsid w:val="00FC2A55"/>
    <w:rsid w:val="00FC2BFF"/>
    <w:rsid w:val="00FC39DE"/>
    <w:rsid w:val="00FC4329"/>
    <w:rsid w:val="00FC4C22"/>
    <w:rsid w:val="00FC6859"/>
    <w:rsid w:val="00FC77AE"/>
    <w:rsid w:val="00FD0B9D"/>
    <w:rsid w:val="00FD0CB3"/>
    <w:rsid w:val="00FD13F4"/>
    <w:rsid w:val="00FD1D62"/>
    <w:rsid w:val="00FD5816"/>
    <w:rsid w:val="00FD5E05"/>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6081"/>
    <o:shapelayout v:ext="edit">
      <o:idmap v:ext="edit" data="1"/>
    </o:shapelayout>
  </w:shapeDefaults>
  <w:decimalSymbol w:val="."/>
  <w:listSeparator w:val=","/>
  <w14:docId w14:val="621F83E0"/>
  <w15:docId w15:val="{7F9CCE01-EA3D-4D50-B0CF-92EC9DD6D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 w:type="character" w:customStyle="1" w:styleId="ui-provider">
    <w:name w:val="ui-provider"/>
    <w:basedOn w:val="DefaultParagraphFont"/>
    <w:rsid w:val="00293BEA"/>
  </w:style>
  <w:style w:type="paragraph" w:customStyle="1" w:styleId="p1">
    <w:name w:val="p1"/>
    <w:basedOn w:val="Normal"/>
    <w:uiPriority w:val="99"/>
    <w:semiHidden/>
    <w:rsid w:val="00B726B6"/>
    <w:rPr>
      <w:rFonts w:eastAsiaTheme="minorHAnsi"/>
      <w:lang w:val="en-CA"/>
    </w:rPr>
  </w:style>
  <w:style w:type="paragraph" w:customStyle="1" w:styleId="p2">
    <w:name w:val="p2"/>
    <w:basedOn w:val="Normal"/>
    <w:uiPriority w:val="99"/>
    <w:semiHidden/>
    <w:rsid w:val="00B726B6"/>
    <w:rPr>
      <w:rFonts w:eastAsiaTheme="minorHAnsi"/>
      <w:lang w:val="en-CA"/>
    </w:rPr>
  </w:style>
  <w:style w:type="paragraph" w:customStyle="1" w:styleId="p3">
    <w:name w:val="p3"/>
    <w:basedOn w:val="Normal"/>
    <w:uiPriority w:val="99"/>
    <w:semiHidden/>
    <w:rsid w:val="00B726B6"/>
    <w:rPr>
      <w:rFonts w:eastAsiaTheme="minorHAnsi"/>
      <w:lang w:val="en-CA"/>
    </w:rPr>
  </w:style>
  <w:style w:type="character" w:customStyle="1" w:styleId="s1">
    <w:name w:val="s1"/>
    <w:basedOn w:val="DefaultParagraphFont"/>
    <w:rsid w:val="00B726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32073062">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373384922">
      <w:bodyDiv w:val="1"/>
      <w:marLeft w:val="0"/>
      <w:marRight w:val="0"/>
      <w:marTop w:val="0"/>
      <w:marBottom w:val="0"/>
      <w:divBdr>
        <w:top w:val="none" w:sz="0" w:space="0" w:color="auto"/>
        <w:left w:val="none" w:sz="0" w:space="0" w:color="auto"/>
        <w:bottom w:val="none" w:sz="0" w:space="0" w:color="auto"/>
        <w:right w:val="none" w:sz="0" w:space="0" w:color="auto"/>
      </w:divBdr>
    </w:div>
    <w:div w:id="398021966">
      <w:bodyDiv w:val="1"/>
      <w:marLeft w:val="0"/>
      <w:marRight w:val="0"/>
      <w:marTop w:val="0"/>
      <w:marBottom w:val="0"/>
      <w:divBdr>
        <w:top w:val="none" w:sz="0" w:space="0" w:color="auto"/>
        <w:left w:val="none" w:sz="0" w:space="0" w:color="auto"/>
        <w:bottom w:val="none" w:sz="0" w:space="0" w:color="auto"/>
        <w:right w:val="none" w:sz="0" w:space="0" w:color="auto"/>
      </w:divBdr>
    </w:div>
    <w:div w:id="413163096">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89716656">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35850144">
      <w:bodyDiv w:val="1"/>
      <w:marLeft w:val="0"/>
      <w:marRight w:val="0"/>
      <w:marTop w:val="0"/>
      <w:marBottom w:val="0"/>
      <w:divBdr>
        <w:top w:val="none" w:sz="0" w:space="0" w:color="auto"/>
        <w:left w:val="none" w:sz="0" w:space="0" w:color="auto"/>
        <w:bottom w:val="none" w:sz="0" w:space="0" w:color="auto"/>
        <w:right w:val="none" w:sz="0" w:space="0" w:color="auto"/>
      </w:divBdr>
    </w:div>
    <w:div w:id="556284113">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66114309">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06276883">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27978724">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1875980">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6626736">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582127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01545189">
      <w:bodyDiv w:val="1"/>
      <w:marLeft w:val="0"/>
      <w:marRight w:val="0"/>
      <w:marTop w:val="0"/>
      <w:marBottom w:val="0"/>
      <w:divBdr>
        <w:top w:val="none" w:sz="0" w:space="0" w:color="auto"/>
        <w:left w:val="none" w:sz="0" w:space="0" w:color="auto"/>
        <w:bottom w:val="none" w:sz="0" w:space="0" w:color="auto"/>
        <w:right w:val="none" w:sz="0" w:space="0" w:color="auto"/>
      </w:divBdr>
    </w:div>
    <w:div w:id="1026491435">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66489731">
      <w:bodyDiv w:val="1"/>
      <w:marLeft w:val="0"/>
      <w:marRight w:val="0"/>
      <w:marTop w:val="0"/>
      <w:marBottom w:val="0"/>
      <w:divBdr>
        <w:top w:val="none" w:sz="0" w:space="0" w:color="auto"/>
        <w:left w:val="none" w:sz="0" w:space="0" w:color="auto"/>
        <w:bottom w:val="none" w:sz="0" w:space="0" w:color="auto"/>
        <w:right w:val="none" w:sz="0" w:space="0" w:color="auto"/>
      </w:divBdr>
    </w:div>
    <w:div w:id="1066761289">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33673947">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189493767">
      <w:bodyDiv w:val="1"/>
      <w:marLeft w:val="0"/>
      <w:marRight w:val="0"/>
      <w:marTop w:val="0"/>
      <w:marBottom w:val="0"/>
      <w:divBdr>
        <w:top w:val="none" w:sz="0" w:space="0" w:color="auto"/>
        <w:left w:val="none" w:sz="0" w:space="0" w:color="auto"/>
        <w:bottom w:val="none" w:sz="0" w:space="0" w:color="auto"/>
        <w:right w:val="none" w:sz="0" w:space="0" w:color="auto"/>
      </w:divBdr>
    </w:div>
    <w:div w:id="1196307738">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424142">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69909984">
      <w:bodyDiv w:val="1"/>
      <w:marLeft w:val="0"/>
      <w:marRight w:val="0"/>
      <w:marTop w:val="0"/>
      <w:marBottom w:val="0"/>
      <w:divBdr>
        <w:top w:val="none" w:sz="0" w:space="0" w:color="auto"/>
        <w:left w:val="none" w:sz="0" w:space="0" w:color="auto"/>
        <w:bottom w:val="none" w:sz="0" w:space="0" w:color="auto"/>
        <w:right w:val="none" w:sz="0" w:space="0" w:color="auto"/>
      </w:divBdr>
    </w:div>
    <w:div w:id="1373843663">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48262207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41671625">
      <w:bodyDiv w:val="1"/>
      <w:marLeft w:val="0"/>
      <w:marRight w:val="0"/>
      <w:marTop w:val="0"/>
      <w:marBottom w:val="0"/>
      <w:divBdr>
        <w:top w:val="none" w:sz="0" w:space="0" w:color="auto"/>
        <w:left w:val="none" w:sz="0" w:space="0" w:color="auto"/>
        <w:bottom w:val="none" w:sz="0" w:space="0" w:color="auto"/>
        <w:right w:val="none" w:sz="0" w:space="0" w:color="auto"/>
      </w:divBdr>
    </w:div>
    <w:div w:id="155807939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690568026">
      <w:bodyDiv w:val="1"/>
      <w:marLeft w:val="0"/>
      <w:marRight w:val="0"/>
      <w:marTop w:val="0"/>
      <w:marBottom w:val="0"/>
      <w:divBdr>
        <w:top w:val="none" w:sz="0" w:space="0" w:color="auto"/>
        <w:left w:val="none" w:sz="0" w:space="0" w:color="auto"/>
        <w:bottom w:val="none" w:sz="0" w:space="0" w:color="auto"/>
        <w:right w:val="none" w:sz="0" w:space="0" w:color="auto"/>
      </w:divBdr>
    </w:div>
    <w:div w:id="1710102230">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778791825">
      <w:bodyDiv w:val="1"/>
      <w:marLeft w:val="0"/>
      <w:marRight w:val="0"/>
      <w:marTop w:val="0"/>
      <w:marBottom w:val="0"/>
      <w:divBdr>
        <w:top w:val="none" w:sz="0" w:space="0" w:color="auto"/>
        <w:left w:val="none" w:sz="0" w:space="0" w:color="auto"/>
        <w:bottom w:val="none" w:sz="0" w:space="0" w:color="auto"/>
        <w:right w:val="none" w:sz="0" w:space="0" w:color="auto"/>
      </w:divBdr>
    </w:div>
    <w:div w:id="1800339622">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6554582">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4415677">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35701275">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2103112">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65134140">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 w:id="213694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iversitycounsel.ubc.ca/policies/snow-policy/" TargetMode="External"/><Relationship Id="rId18" Type="http://schemas.openxmlformats.org/officeDocument/2006/relationships/hyperlink" Target="https://988.ca/" TargetMode="External"/><Relationship Id="rId26" Type="http://schemas.openxmlformats.org/officeDocument/2006/relationships/hyperlink" Target="https://wpl.ubc.ca/browse/srs/johsc/courses/wpl-srs-lst" TargetMode="External"/><Relationship Id="rId3" Type="http://schemas.openxmlformats.org/officeDocument/2006/relationships/customXml" Target="../customXml/item3.xml"/><Relationship Id="rId21" Type="http://schemas.openxmlformats.org/officeDocument/2006/relationships/hyperlink" Target="https://wpl.ubc.ca/?query=menta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pl.ubc.ca/browse/srs/operational-safety/courses/wpl-srs-lead" TargetMode="External"/><Relationship Id="rId17" Type="http://schemas.openxmlformats.org/officeDocument/2006/relationships/hyperlink" Target="https://ubc.ca1.qualtrics.com/jfe/form/SV_bdrGlNfUyQhKGgK" TargetMode="External"/><Relationship Id="rId25" Type="http://schemas.openxmlformats.org/officeDocument/2006/relationships/hyperlink" Target="https://wpl.ubc.ca/browse/srs/johsc/programs/wpl-srs-johsco"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vpfo-facilities.sites.olt.ubc.ca/services/" TargetMode="External"/><Relationship Id="rId20" Type="http://schemas.openxmlformats.org/officeDocument/2006/relationships/hyperlink" Target="https://hr.ubc.ca/health-and-wellbeing" TargetMode="External"/><Relationship Id="rId29" Type="http://schemas.openxmlformats.org/officeDocument/2006/relationships/hyperlink" Target="https://srs.ubc.ca/health-safety/research-safety/research-safety-resources-documents/chemical-safety-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rs.ubc.ca/health-safety/occupational-hygiene/occupational-hazards/hygiene-hazards/" TargetMode="External"/><Relationship Id="rId24" Type="http://schemas.openxmlformats.org/officeDocument/2006/relationships/hyperlink" Target="https://calgary.womeninsafety.ca/"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facilities.ubc.ca/services/ice-prevention-and-snow-removal/" TargetMode="External"/><Relationship Id="rId23" Type="http://schemas.openxmlformats.org/officeDocument/2006/relationships/hyperlink" Target="https://eao-employersseminars.labour.gov.bc.ca/courses"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letstalk.bell.ca/en/" TargetMode="External"/><Relationship Id="rId31" Type="http://schemas.openxmlformats.org/officeDocument/2006/relationships/hyperlink" Target="https://riskmanagement.sites.olt.ubc.ca/files/2023/04/CHEM-SWP-011-Working-Safely-With-Peroxide-Forming-Compounds-PDF.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bc.ca/" TargetMode="External"/><Relationship Id="rId22" Type="http://schemas.openxmlformats.org/officeDocument/2006/relationships/hyperlink" Target="https://wcs.pacificsafetycenter.com/" TargetMode="External"/><Relationship Id="rId27" Type="http://schemas.openxmlformats.org/officeDocument/2006/relationships/image" Target="media/image1.png"/><Relationship Id="rId30" Type="http://schemas.openxmlformats.org/officeDocument/2006/relationships/image" Target="media/image3.png"/><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60A311CAB44841CBB3CA3F23EF0711B2"/>
        <w:category>
          <w:name w:val="General"/>
          <w:gallery w:val="placeholder"/>
        </w:category>
        <w:types>
          <w:type w:val="bbPlcHdr"/>
        </w:types>
        <w:behaviors>
          <w:behavior w:val="content"/>
        </w:behaviors>
        <w:guid w:val="{8E66F5C3-F6B0-4D29-81D0-7E0F13638AB8}"/>
      </w:docPartPr>
      <w:docPartBody>
        <w:p w:rsidR="006D26F1" w:rsidRDefault="006D26F1"/>
      </w:docPartBody>
    </w:docPart>
    <w:docPart>
      <w:docPartPr>
        <w:name w:val="B86C47032E3642158C4BF572E36F0243"/>
        <w:category>
          <w:name w:val="General"/>
          <w:gallery w:val="placeholder"/>
        </w:category>
        <w:types>
          <w:type w:val="bbPlcHdr"/>
        </w:types>
        <w:behaviors>
          <w:behavior w:val="content"/>
        </w:behaviors>
        <w:guid w:val="{943DA151-9FD6-4F7E-B8FD-ABF881504E39}"/>
      </w:docPartPr>
      <w:docPartBody>
        <w:p w:rsidR="004D1DD5" w:rsidRDefault="004D1DD5"/>
      </w:docPartBody>
    </w:docPart>
    <w:docPart>
      <w:docPartPr>
        <w:name w:val="81C4DAAE27434A3F8D2D09FB17E9B782"/>
        <w:category>
          <w:name w:val="General"/>
          <w:gallery w:val="placeholder"/>
        </w:category>
        <w:types>
          <w:type w:val="bbPlcHdr"/>
        </w:types>
        <w:behaviors>
          <w:behavior w:val="content"/>
        </w:behaviors>
        <w:guid w:val="{5002F623-B1C4-42E1-BC61-0ACF13BE197F}"/>
      </w:docPartPr>
      <w:docPartBody>
        <w:p w:rsidR="00EF47EB" w:rsidRDefault="00EF47EB"/>
      </w:docPartBody>
    </w:docPart>
    <w:docPart>
      <w:docPartPr>
        <w:name w:val="099FB08AC89B40B1B991F0BEA081CE24"/>
        <w:category>
          <w:name w:val="General"/>
          <w:gallery w:val="placeholder"/>
        </w:category>
        <w:types>
          <w:type w:val="bbPlcHdr"/>
        </w:types>
        <w:behaviors>
          <w:behavior w:val="content"/>
        </w:behaviors>
        <w:guid w:val="{FA27134D-122A-4DE1-8AFB-39D436873F35}"/>
      </w:docPartPr>
      <w:docPartBody>
        <w:p w:rsidR="00EF47EB" w:rsidRDefault="00EF47E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90E54"/>
    <w:rsid w:val="000A19FA"/>
    <w:rsid w:val="000A4A64"/>
    <w:rsid w:val="000E01D7"/>
    <w:rsid w:val="00121A63"/>
    <w:rsid w:val="0015697C"/>
    <w:rsid w:val="001A4FBA"/>
    <w:rsid w:val="001E0746"/>
    <w:rsid w:val="00351B7C"/>
    <w:rsid w:val="00374DA8"/>
    <w:rsid w:val="00375238"/>
    <w:rsid w:val="00423C97"/>
    <w:rsid w:val="004455EE"/>
    <w:rsid w:val="0049041B"/>
    <w:rsid w:val="004D1DD5"/>
    <w:rsid w:val="005A4767"/>
    <w:rsid w:val="005A7796"/>
    <w:rsid w:val="005B3457"/>
    <w:rsid w:val="006B4975"/>
    <w:rsid w:val="006D26F1"/>
    <w:rsid w:val="007261C0"/>
    <w:rsid w:val="0073481A"/>
    <w:rsid w:val="00776877"/>
    <w:rsid w:val="007E2789"/>
    <w:rsid w:val="007E40F8"/>
    <w:rsid w:val="00872141"/>
    <w:rsid w:val="009129EF"/>
    <w:rsid w:val="00972593"/>
    <w:rsid w:val="009B6770"/>
    <w:rsid w:val="00A0562D"/>
    <w:rsid w:val="00BE382D"/>
    <w:rsid w:val="00BE7023"/>
    <w:rsid w:val="00C01866"/>
    <w:rsid w:val="00C31C44"/>
    <w:rsid w:val="00C4022F"/>
    <w:rsid w:val="00C91462"/>
    <w:rsid w:val="00C94DF1"/>
    <w:rsid w:val="00CA3C2B"/>
    <w:rsid w:val="00CD6831"/>
    <w:rsid w:val="00D23F9F"/>
    <w:rsid w:val="00D46C1D"/>
    <w:rsid w:val="00DC6D03"/>
    <w:rsid w:val="00DD0A4A"/>
    <w:rsid w:val="00E1367B"/>
    <w:rsid w:val="00E9098A"/>
    <w:rsid w:val="00EB7B94"/>
    <w:rsid w:val="00EF47EB"/>
    <w:rsid w:val="00F06BEA"/>
    <w:rsid w:val="00F35E7A"/>
    <w:rsid w:val="00F97522"/>
    <w:rsid w:val="00FB788D"/>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7" ma:contentTypeDescription="Create a new document." ma:contentTypeScope="" ma:versionID="88c30b91981cd73405ce4e3af1c86943">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d720f1119d27df1dbde85941f2aceb0c"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DDFB7-6225-4E3F-AFBA-14896666F6F1}">
  <ds:schemaRefs>
    <ds:schemaRef ds:uri="9ec2d0b7-503f-4434-bd5e-691963e6366e"/>
    <ds:schemaRef ds:uri="http://purl.org/dc/elements/1.1/"/>
    <ds:schemaRef ds:uri="http://schemas.microsoft.com/office/2006/documentManagement/types"/>
    <ds:schemaRef ds:uri="http://schemas.openxmlformats.org/package/2006/metadata/core-properties"/>
    <ds:schemaRef ds:uri="http://www.w3.org/XML/1998/namespace"/>
    <ds:schemaRef ds:uri="http://purl.org/dc/terms/"/>
    <ds:schemaRef ds:uri="http://schemas.microsoft.com/office/2006/metadata/properties"/>
    <ds:schemaRef ds:uri="http://schemas.microsoft.com/office/infopath/2007/PartnerControls"/>
    <ds:schemaRef ds:uri="a169fe49-86d9-4b9f-a163-9271c3e82536"/>
    <ds:schemaRef ds:uri="http://purl.org/dc/dcmitype/"/>
  </ds:schemaRefs>
</ds:datastoreItem>
</file>

<file path=customXml/itemProps2.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3.xml><?xml version="1.0" encoding="utf-8"?>
<ds:datastoreItem xmlns:ds="http://schemas.openxmlformats.org/officeDocument/2006/customXml" ds:itemID="{233391DD-FCA1-42B3-9846-81731726C1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E77183-9BBD-4A39-84F8-FE6317388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2</Pages>
  <Words>2841</Words>
  <Characters>1603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1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6</cp:revision>
  <cp:lastPrinted>2021-10-21T16:16:00Z</cp:lastPrinted>
  <dcterms:created xsi:type="dcterms:W3CDTF">2024-01-15T18:57:00Z</dcterms:created>
  <dcterms:modified xsi:type="dcterms:W3CDTF">2024-02-0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